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B14E9A" w:rsidRPr="00E9083C" w:rsidRDefault="00B406CB" w:rsidP="00095472">
      <w:pPr>
        <w:widowControl w:val="0"/>
        <w:jc w:val="both"/>
        <w:rPr>
          <w:rFonts w:ascii="PMingLiU" w:hAnsi="PMingLiU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>週一</w:t>
      </w:r>
      <w:r w:rsidR="00A30D36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 xml:space="preserve"> </w:t>
      </w:r>
      <w:r w:rsidR="00241BB6" w:rsidRPr="00E9083C">
        <w:rPr>
          <w:rFonts w:ascii="PMingLiU" w:hAnsi="PMingLiU" w:hint="eastAsia"/>
          <w:b/>
          <w:bCs/>
          <w:color w:val="000000"/>
          <w:sz w:val="18"/>
          <w:szCs w:val="18"/>
        </w:rPr>
        <w:t>7</w:t>
      </w:r>
      <w:r w:rsidR="00241BB6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>/</w:t>
      </w:r>
      <w:r w:rsidR="000C0C2E" w:rsidRPr="00E9083C">
        <w:rPr>
          <w:rFonts w:ascii="PMingLiU" w:hAnsi="PMingLiU"/>
          <w:b/>
          <w:bCs/>
          <w:color w:val="000000"/>
          <w:sz w:val="18"/>
          <w:szCs w:val="18"/>
        </w:rPr>
        <w:t>12</w:t>
      </w:r>
      <w:r w:rsidR="00E337DA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 xml:space="preserve">       </w:t>
      </w:r>
      <w:r w:rsidR="00755663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 xml:space="preserve">                           </w:t>
      </w:r>
      <w:r w:rsidR="001E46F4" w:rsidRPr="00E9083C">
        <w:rPr>
          <w:rFonts w:ascii="PMingLiU" w:eastAsia="PMingLiU" w:hAnsi="PMingLiU" w:hint="eastAsia"/>
          <w:b/>
          <w:bCs/>
          <w:color w:val="000000"/>
          <w:sz w:val="18"/>
          <w:szCs w:val="18"/>
        </w:rPr>
        <w:t xml:space="preserve">        </w:t>
      </w:r>
      <w:r w:rsidR="003F1F9C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 xml:space="preserve">  </w:t>
      </w:r>
      <w:r w:rsidR="001E46F4" w:rsidRPr="00E9083C">
        <w:rPr>
          <w:rFonts w:ascii="PMingLiU" w:eastAsia="PMingLiU" w:hAnsi="PMingLiU" w:hint="eastAsia"/>
          <w:b/>
          <w:bCs/>
          <w:color w:val="000000"/>
          <w:sz w:val="18"/>
          <w:szCs w:val="18"/>
        </w:rPr>
        <w:t xml:space="preserve">   </w:t>
      </w:r>
      <w:r w:rsidR="00210A07" w:rsidRPr="00E9083C">
        <w:rPr>
          <w:rFonts w:ascii="PMingLiU" w:eastAsia="PMingLiU" w:hAnsi="PMingLiU" w:hint="eastAsia"/>
          <w:b/>
          <w:bCs/>
          <w:color w:val="000000"/>
          <w:sz w:val="18"/>
          <w:szCs w:val="18"/>
        </w:rPr>
        <w:t xml:space="preserve">  </w:t>
      </w:r>
      <w:r w:rsidR="001E46F4" w:rsidRPr="00E9083C">
        <w:rPr>
          <w:rFonts w:ascii="PMingLiU" w:eastAsia="PMingLiU" w:hAnsi="PMingLiU" w:hint="eastAsia"/>
          <w:b/>
          <w:bCs/>
          <w:color w:val="000000"/>
          <w:sz w:val="18"/>
          <w:szCs w:val="18"/>
        </w:rPr>
        <w:t xml:space="preserve"> </w:t>
      </w:r>
      <w:r w:rsidR="006541F2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 xml:space="preserve">        </w:t>
      </w:r>
      <w:r w:rsidR="001E46F4" w:rsidRPr="00E9083C">
        <w:rPr>
          <w:rFonts w:ascii="PMingLiU" w:eastAsia="PMingLiU" w:hAnsi="PMingLiU" w:hint="eastAsia"/>
          <w:b/>
          <w:bCs/>
          <w:color w:val="000000"/>
          <w:sz w:val="18"/>
          <w:szCs w:val="18"/>
        </w:rPr>
        <w:t xml:space="preserve">  </w:t>
      </w:r>
      <w:r w:rsidR="003C6EC7">
        <w:rPr>
          <w:rFonts w:asciiTheme="minorEastAsia" w:eastAsiaTheme="minorEastAsia" w:hAnsiTheme="minorEastAsia" w:hint="eastAsia"/>
          <w:b/>
          <w:bCs/>
          <w:color w:val="000000"/>
          <w:sz w:val="18"/>
          <w:szCs w:val="18"/>
        </w:rPr>
        <w:t xml:space="preserve">         </w:t>
      </w:r>
      <w:r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>*禱讀</w:t>
      </w:r>
    </w:p>
    <w:p w:rsidR="000C0C2E" w:rsidRPr="00E9083C" w:rsidRDefault="00F70651" w:rsidP="000C0C2E">
      <w:pPr>
        <w:widowControl w:val="0"/>
        <w:jc w:val="center"/>
        <w:rPr>
          <w:rFonts w:ascii="PMingLiU" w:hAnsi="PMingLiU"/>
          <w:b/>
          <w:color w:val="000000"/>
          <w:sz w:val="18"/>
          <w:szCs w:val="18"/>
        </w:rPr>
      </w:pPr>
      <w:r w:rsidRPr="00E9083C">
        <w:rPr>
          <w:rFonts w:ascii="PMingLiU" w:eastAsia="PMingLiU" w:hAnsi="PMingLiU" w:hint="eastAsia"/>
          <w:b/>
          <w:color w:val="000000"/>
          <w:sz w:val="18"/>
          <w:szCs w:val="18"/>
        </w:rPr>
        <w:t>第</w:t>
      </w:r>
      <w:r w:rsidR="000C0C2E" w:rsidRPr="00E9083C">
        <w:rPr>
          <w:rFonts w:ascii="PMingLiU" w:eastAsia="PMingLiU" w:hAnsi="PMingLiU" w:hint="eastAsia"/>
          <w:b/>
          <w:color w:val="000000"/>
          <w:sz w:val="18"/>
          <w:szCs w:val="18"/>
        </w:rPr>
        <w:t>七</w:t>
      </w:r>
      <w:r w:rsidRPr="00E9083C">
        <w:rPr>
          <w:rFonts w:ascii="PMingLiU" w:eastAsia="PMingLiU" w:hAnsi="PMingLiU" w:hint="eastAsia"/>
          <w:b/>
          <w:color w:val="000000"/>
          <w:sz w:val="18"/>
          <w:szCs w:val="18"/>
        </w:rPr>
        <w:t>篇</w:t>
      </w:r>
      <w:r w:rsidR="00651218" w:rsidRPr="00E9083C">
        <w:rPr>
          <w:rFonts w:ascii="PMingLiU" w:hAnsi="PMingLiU" w:hint="eastAsia"/>
          <w:b/>
          <w:color w:val="000000"/>
          <w:sz w:val="18"/>
          <w:szCs w:val="18"/>
        </w:rPr>
        <w:t xml:space="preserve">  </w:t>
      </w:r>
    </w:p>
    <w:p w:rsidR="000C0C2E" w:rsidRPr="00E9083C" w:rsidRDefault="000C0C2E" w:rsidP="000C0C2E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="PMingLiU" w:hAnsi="PMingLiU" w:cs="Arial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神興起底波拉</w:t>
      </w:r>
    </w:p>
    <w:p w:rsidR="000C0C2E" w:rsidRPr="00E9083C" w:rsidRDefault="000C0C2E" w:rsidP="000C0C2E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="PMingLiU" w:hAnsi="PMingLiU" w:cs="Arial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作以色列的士師並作以色列的母，</w:t>
      </w:r>
    </w:p>
    <w:p w:rsidR="000C0C2E" w:rsidRPr="00E9083C" w:rsidRDefault="000C0C2E" w:rsidP="000C0C2E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="PMingLiU" w:hAnsi="PMingLiU" w:cs="Arial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她實行女人對男人的服從</w:t>
      </w:r>
      <w:r w:rsidR="003C6EC7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，以守住</w:t>
      </w: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神的定命，</w:t>
      </w:r>
    </w:p>
    <w:p w:rsidR="000C0C2E" w:rsidRPr="00E9083C" w:rsidRDefault="000C0C2E" w:rsidP="000C0C2E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="PMingLiU" w:hAnsi="PMingLiU" w:cs="Arial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並將全以色列帶進正確的等次，</w:t>
      </w:r>
    </w:p>
    <w:p w:rsidR="000C0C2E" w:rsidRDefault="000C0C2E" w:rsidP="000C0C2E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Theme="minorEastAsia" w:hAnsi="PMingLiU" w:cs="Arial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服在神的作王和做頭之下</w:t>
      </w:r>
    </w:p>
    <w:p w:rsidR="003C6EC7" w:rsidRDefault="003C6EC7" w:rsidP="000C0C2E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Theme="minorEastAsia" w:hAnsi="PMingLiU" w:cs="Arial"/>
          <w:b/>
          <w:bCs/>
          <w:color w:val="000000"/>
          <w:sz w:val="18"/>
          <w:szCs w:val="18"/>
        </w:rPr>
      </w:pPr>
    </w:p>
    <w:p w:rsidR="003C6EC7" w:rsidRPr="00CD67E3" w:rsidRDefault="003C6EC7" w:rsidP="000C0C2E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="PMingLiU" w:hAnsi="PMingLiU" w:cs="Arial"/>
          <w:b/>
          <w:bCs/>
          <w:color w:val="000000"/>
          <w:sz w:val="18"/>
          <w:szCs w:val="18"/>
          <w:u w:val="single"/>
        </w:rPr>
      </w:pPr>
      <w:r w:rsidRPr="00CD67E3">
        <w:rPr>
          <w:rFonts w:ascii="PMingLiU" w:eastAsia="PMingLiU" w:hAnsi="PMingLiU" w:cs="Arial" w:hint="eastAsia"/>
          <w:b/>
          <w:bCs/>
          <w:color w:val="000000"/>
          <w:sz w:val="18"/>
          <w:szCs w:val="18"/>
          <w:u w:val="single"/>
        </w:rPr>
        <w:t>相關經節</w:t>
      </w:r>
    </w:p>
    <w:p w:rsidR="0042723C" w:rsidRPr="00E9083C" w:rsidRDefault="0042723C" w:rsidP="0042723C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以賽亞書</w:t>
      </w:r>
      <w:r w:rsidRPr="00E9083C"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  <w:t xml:space="preserve"> 32:1, 33:2</w:t>
      </w: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ab/>
      </w:r>
    </w:p>
    <w:p w:rsidR="0042723C" w:rsidRPr="00E9083C" w:rsidRDefault="003C6EC7" w:rsidP="0042723C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>
        <w:rPr>
          <w:rFonts w:ascii="PMingLiU" w:eastAsiaTheme="minorEastAsia" w:hAnsi="PMingLiU" w:cs="Microsoft YaHei" w:hint="eastAsia"/>
          <w:bCs/>
          <w:kern w:val="0"/>
          <w:sz w:val="18"/>
          <w:szCs w:val="18"/>
        </w:rPr>
        <w:t>32:</w:t>
      </w:r>
      <w:r w:rsidR="0042723C"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1 </w:t>
      </w:r>
      <w:r w:rsidR="0042723C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看哪</w:t>
      </w:r>
      <w:r w:rsidR="0042723C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="0042723C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必有一王憑公義作王</w:t>
      </w:r>
      <w:r w:rsidR="0042723C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="0042723C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必有首領按公平掌權。</w:t>
      </w:r>
    </w:p>
    <w:p w:rsidR="0042723C" w:rsidRPr="00E9083C" w:rsidRDefault="003C6EC7" w:rsidP="0042723C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>
        <w:rPr>
          <w:rFonts w:ascii="PMingLiU" w:eastAsiaTheme="minorEastAsia" w:hAnsi="PMingLiU" w:cs="Microsoft YaHei" w:hint="eastAsia"/>
          <w:bCs/>
          <w:kern w:val="0"/>
          <w:sz w:val="18"/>
          <w:szCs w:val="18"/>
        </w:rPr>
        <w:t>33:</w:t>
      </w:r>
      <w:r w:rsidR="0042723C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2</w:t>
      </w:r>
      <w:r w:rsidR="0042723C"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="0042723C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耶和華阿</w:t>
      </w:r>
      <w:r w:rsidR="0042723C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="0042723C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求你恩待我們</w:t>
      </w:r>
      <w:r w:rsidR="0042723C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；</w:t>
      </w:r>
      <w:r w:rsidR="0042723C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我們等候你</w:t>
      </w:r>
      <w:r w:rsidR="0042723C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；</w:t>
      </w:r>
      <w:r w:rsidR="0042723C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求你每早晨作我們的膀臂</w:t>
      </w:r>
      <w:r w:rsidR="0042723C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="0042723C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又在遭難的時候為我們的拯救。</w:t>
      </w:r>
    </w:p>
    <w:p w:rsidR="0042723C" w:rsidRPr="00E9083C" w:rsidRDefault="0042723C" w:rsidP="0042723C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Arial"/>
          <w:b/>
          <w:bCs/>
          <w:color w:val="00000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腓立比書</w:t>
      </w:r>
      <w:r w:rsidRPr="00E9083C">
        <w:rPr>
          <w:rFonts w:ascii="PMingLiU" w:eastAsia="PMingLiU" w:hAnsi="PMingLiU" w:cs="Arial"/>
          <w:b/>
          <w:bCs/>
          <w:color w:val="000000"/>
          <w:sz w:val="18"/>
          <w:szCs w:val="18"/>
          <w:u w:val="single"/>
        </w:rPr>
        <w:t>2:9-11</w:t>
      </w:r>
    </w:p>
    <w:p w:rsidR="0042723C" w:rsidRPr="00E9083C" w:rsidRDefault="0042723C" w:rsidP="0042723C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9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所以神將祂升為至高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又賜給祂那超乎萬名之上的名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10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叫天上的、地上的和地底下的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在耶穌的名裡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萬膝都要跪拜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11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萬口都要公開承認耶穌基督為主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使榮耀歸與父神。</w:t>
      </w:r>
    </w:p>
    <w:p w:rsidR="0042723C" w:rsidRPr="00E9083C" w:rsidRDefault="0042723C" w:rsidP="0042723C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哥林多前書</w:t>
      </w:r>
      <w:r w:rsidRPr="00E9083C"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  <w:t>11:3-6, 10</w:t>
      </w:r>
    </w:p>
    <w:p w:rsidR="0042723C" w:rsidRPr="00E9083C" w:rsidRDefault="0042723C" w:rsidP="0042723C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3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我且願意你們知道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基督是各人的頭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男人是女人的頭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神是基督的頭。</w:t>
      </w:r>
    </w:p>
    <w:p w:rsidR="0042723C" w:rsidRPr="00E9083C" w:rsidRDefault="0042723C" w:rsidP="0042723C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4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凡男人禱告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或是申言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若蒙著頭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就羞辱自己的頭。</w:t>
      </w:r>
    </w:p>
    <w:p w:rsidR="0042723C" w:rsidRPr="00E9083C" w:rsidRDefault="0042723C" w:rsidP="0042723C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5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但凡女人禱告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或是申言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若不蒙著頭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就羞辱自己的頭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因為這就如同剃了頭髮一樣。</w:t>
      </w:r>
    </w:p>
    <w:p w:rsidR="0042723C" w:rsidRPr="00E9083C" w:rsidRDefault="0042723C" w:rsidP="0042723C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6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女人若不蒙著頭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就該剪了頭髮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；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女人若以剪髮或剃髮為羞愧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就該把自己蒙起來。</w:t>
      </w:r>
    </w:p>
    <w:p w:rsidR="0042723C" w:rsidRPr="00E9083C" w:rsidRDefault="0042723C" w:rsidP="0042723C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10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因此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女人為著天使的緣故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應當在頭上有服權柄的表記。</w:t>
      </w:r>
    </w:p>
    <w:p w:rsidR="0042723C" w:rsidRPr="00E9083C" w:rsidRDefault="0042723C" w:rsidP="0042723C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彼得前書</w:t>
      </w: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3:5</w:t>
      </w:r>
    </w:p>
    <w:p w:rsidR="0042723C" w:rsidRPr="00E9083C" w:rsidRDefault="0042723C" w:rsidP="0042723C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因為從前那仰望神的聖別婦人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也是這樣妝飾自己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服從自己的丈夫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</w:p>
    <w:p w:rsidR="000A7199" w:rsidRPr="00E9083C" w:rsidRDefault="000A7199" w:rsidP="0042723C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士師記</w:t>
      </w:r>
      <w:r w:rsidRPr="00E9083C"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  <w:t>5:16-17, 31</w:t>
      </w:r>
    </w:p>
    <w:p w:rsidR="0042723C" w:rsidRPr="00E9083C" w:rsidRDefault="0042723C" w:rsidP="0042723C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16</w:t>
      </w:r>
      <w:r w:rsidR="000A7199"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你為何坐在羊圈之間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聽召喚群羊的笛聲呢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？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在流便的族系中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有心中設大謀的。</w:t>
      </w:r>
    </w:p>
    <w:p w:rsidR="0042723C" w:rsidRPr="00E9083C" w:rsidRDefault="0042723C" w:rsidP="0042723C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17</w:t>
      </w:r>
      <w:r w:rsidR="000A7199"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基列人在約但河外居住。但人為何等在船上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？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亞設人在海岸坐著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在港口居住。</w:t>
      </w:r>
    </w:p>
    <w:p w:rsidR="00112334" w:rsidRPr="00E9083C" w:rsidRDefault="0042723C" w:rsidP="0042723C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  <w:lang w:val="zh-CN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31</w:t>
      </w:r>
      <w:r w:rsidR="000A7199"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耶和華阿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願你的仇敵都這樣滅亡。願愛你的人如日頭出現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光輝烈烈。這樣，那地太平四十年。</w:t>
      </w:r>
    </w:p>
    <w:tbl>
      <w:tblPr>
        <w:tblW w:w="488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184"/>
        <w:gridCol w:w="3699"/>
      </w:tblGrid>
      <w:tr w:rsidR="000B4079" w:rsidRPr="00E9083C" w:rsidTr="006F600E">
        <w:trPr>
          <w:trHeight w:val="341"/>
          <w:jc w:val="center"/>
        </w:trPr>
        <w:tc>
          <w:tcPr>
            <w:tcW w:w="11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B4079" w:rsidRPr="00E9083C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18"/>
                <w:szCs w:val="18"/>
              </w:rPr>
            </w:pPr>
            <w:bookmarkStart w:id="0" w:name="_Hlk501052811"/>
            <w:bookmarkEnd w:id="0"/>
            <w:r w:rsidRPr="00E9083C">
              <w:rPr>
                <w:rFonts w:ascii="PMingLiU" w:eastAsia="PMingLiU" w:hAnsi="PMingLiU"/>
                <w:b/>
                <w:bCs/>
                <w:color w:val="000000"/>
                <w:kern w:val="0"/>
                <w:sz w:val="18"/>
                <w:szCs w:val="18"/>
              </w:rPr>
              <w:t>團體閱讀</w:t>
            </w:r>
          </w:p>
        </w:tc>
        <w:tc>
          <w:tcPr>
            <w:tcW w:w="3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B4079" w:rsidRPr="00E9083C" w:rsidRDefault="00C61E1C" w:rsidP="00C61E1C">
            <w:pPr>
              <w:widowControl w:val="0"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suppressAutoHyphens w:val="0"/>
              <w:autoSpaceDE w:val="0"/>
              <w:autoSpaceDN w:val="0"/>
              <w:adjustRightInd w:val="0"/>
              <w:rPr>
                <w:rFonts w:ascii="PMingLiU" w:eastAsia="PMingLiU" w:hAnsi="PMingLiU" w:cs="Microsoft YaHei"/>
                <w:b/>
                <w:kern w:val="0"/>
                <w:sz w:val="18"/>
                <w:szCs w:val="18"/>
              </w:rPr>
            </w:pPr>
            <w:r w:rsidRPr="00E9083C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18"/>
                <w:szCs w:val="18"/>
              </w:rPr>
              <w:t>《真理信息》第十</w:t>
            </w:r>
            <w:r w:rsidR="0038004A" w:rsidRPr="00E9083C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18"/>
                <w:szCs w:val="18"/>
              </w:rPr>
              <w:t>一</w:t>
            </w:r>
            <w:r w:rsidR="00D06316" w:rsidRPr="00E9083C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18"/>
                <w:szCs w:val="18"/>
              </w:rPr>
              <w:t xml:space="preserve">章　</w:t>
            </w:r>
            <w:r w:rsidR="00AF300B" w:rsidRPr="00E9083C">
              <w:rPr>
                <w:rFonts w:ascii="PMingLiU" w:eastAsia="PMingLiU" w:hAnsi="PMingLiU" w:cs="Microsoft YaHei" w:hint="eastAsia"/>
                <w:b/>
                <w:kern w:val="0"/>
                <w:sz w:val="18"/>
                <w:szCs w:val="18"/>
                <w:lang w:val="zh-CN"/>
              </w:rPr>
              <w:t>起初的靈成了聯結的靈</w:t>
            </w:r>
            <w:r w:rsidR="00AF300B" w:rsidRPr="00E9083C">
              <w:rPr>
                <w:rFonts w:ascii="PMingLiU" w:eastAsia="PMingLiU" w:hAnsi="PMingLiU" w:cs="Microsoft YaHei" w:hint="eastAsia"/>
                <w:b/>
                <w:kern w:val="0"/>
                <w:sz w:val="18"/>
                <w:szCs w:val="18"/>
              </w:rPr>
              <w:t>（</w:t>
            </w:r>
            <w:r w:rsidR="00AF300B" w:rsidRPr="00E9083C">
              <w:rPr>
                <w:rFonts w:ascii="PMingLiU" w:eastAsia="PMingLiU" w:hAnsi="PMingLiU" w:cs="Microsoft YaHei" w:hint="eastAsia"/>
                <w:b/>
                <w:kern w:val="0"/>
                <w:sz w:val="18"/>
                <w:szCs w:val="18"/>
                <w:lang w:val="zh-CN"/>
              </w:rPr>
              <w:t>二</w:t>
            </w:r>
            <w:r w:rsidR="00AF300B" w:rsidRPr="00E9083C">
              <w:rPr>
                <w:rFonts w:ascii="PMingLiU" w:eastAsia="PMingLiU" w:hAnsi="PMingLiU" w:cs="Microsoft YaHei" w:hint="eastAsia"/>
                <w:b/>
                <w:kern w:val="0"/>
                <w:sz w:val="18"/>
                <w:szCs w:val="18"/>
              </w:rPr>
              <w:t>）；一的三面</w:t>
            </w:r>
          </w:p>
        </w:tc>
      </w:tr>
    </w:tbl>
    <w:p w:rsidR="0020017D" w:rsidRPr="00E9083C" w:rsidRDefault="00B406CB" w:rsidP="0020017D">
      <w:pPr>
        <w:widowControl w:val="0"/>
        <w:jc w:val="both"/>
        <w:rPr>
          <w:rFonts w:ascii="PMingLiU" w:hAnsi="PMingLiU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>週二</w:t>
      </w:r>
      <w:r w:rsidR="006B434B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 xml:space="preserve"> </w:t>
      </w:r>
      <w:r w:rsidR="00C61E1C" w:rsidRPr="00E9083C">
        <w:rPr>
          <w:rFonts w:ascii="PMingLiU" w:eastAsia="PMingLiU" w:hAnsi="PMingLiU" w:hint="eastAsia"/>
          <w:b/>
          <w:bCs/>
          <w:color w:val="000000"/>
          <w:sz w:val="18"/>
          <w:szCs w:val="18"/>
        </w:rPr>
        <w:t>7</w:t>
      </w:r>
      <w:r w:rsidR="00C61E1C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>/</w:t>
      </w:r>
      <w:r w:rsidR="000C0C2E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>13</w:t>
      </w:r>
    </w:p>
    <w:p w:rsidR="00411735" w:rsidRPr="00E9083C" w:rsidRDefault="000A505D" w:rsidP="00651218">
      <w:pPr>
        <w:widowControl w:val="0"/>
        <w:jc w:val="center"/>
        <w:rPr>
          <w:rFonts w:ascii="PMingLiU" w:hAnsi="PMingLiU" w:cs="Arial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第</w:t>
      </w:r>
      <w:r w:rsidR="000C0C2E"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八</w:t>
      </w: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篇</w:t>
      </w:r>
      <w:r w:rsidR="00651218"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 xml:space="preserve">  </w:t>
      </w:r>
    </w:p>
    <w:p w:rsidR="000C0C2E" w:rsidRDefault="000C0C2E" w:rsidP="000C0C2E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Theme="minorEastAsia" w:hAnsi="PMingLiU" w:cs="Arial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基甸作神大能</w:t>
      </w:r>
      <w:r w:rsidR="00CD67E3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勇士</w:t>
      </w: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的內在意義</w:t>
      </w:r>
    </w:p>
    <w:p w:rsidR="00CD67E3" w:rsidRDefault="00CD67E3" w:rsidP="000C0C2E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Theme="minorEastAsia" w:hAnsi="PMingLiU" w:cs="Arial"/>
          <w:b/>
          <w:bCs/>
          <w:color w:val="000000"/>
          <w:sz w:val="18"/>
          <w:szCs w:val="18"/>
        </w:rPr>
      </w:pPr>
    </w:p>
    <w:p w:rsidR="00CD67E3" w:rsidRPr="00CD67E3" w:rsidRDefault="00CD67E3" w:rsidP="000C0C2E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="PMingLiU" w:hAnsi="PMingLiU" w:cs="Arial"/>
          <w:b/>
          <w:bCs/>
          <w:color w:val="000000"/>
          <w:sz w:val="18"/>
          <w:szCs w:val="18"/>
          <w:u w:val="single"/>
        </w:rPr>
      </w:pPr>
      <w:r w:rsidRPr="00CD67E3">
        <w:rPr>
          <w:rFonts w:ascii="PMingLiU" w:eastAsia="PMingLiU" w:hAnsi="PMingLiU" w:cs="Arial" w:hint="eastAsia"/>
          <w:b/>
          <w:bCs/>
          <w:color w:val="000000"/>
          <w:sz w:val="18"/>
          <w:szCs w:val="18"/>
          <w:u w:val="single"/>
        </w:rPr>
        <w:t>相關經節</w:t>
      </w:r>
    </w:p>
    <w:p w:rsidR="000A7199" w:rsidRPr="00E9083C" w:rsidRDefault="000A7199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士師記</w:t>
      </w:r>
      <w:r w:rsidRPr="00E9083C"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  <w:t>6:11-12</w:t>
      </w:r>
    </w:p>
    <w:p w:rsidR="000A7199" w:rsidRPr="00E9083C" w:rsidRDefault="00CD67E3" w:rsidP="00CD67E3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11</w:t>
      </w:r>
      <w:r w:rsidR="000A7199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耶和華的使者來到俄弗拉</w:t>
      </w:r>
      <w:r w:rsidR="000A7199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="000A7199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在那裡坐在屬於亞比以謝人約阿施的橡樹下</w:t>
      </w:r>
      <w:r w:rsidR="000A7199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；</w:t>
      </w:r>
      <w:r w:rsidR="000A7199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約阿施的兒子基甸正在酒醡那裡打麥子</w:t>
      </w:r>
      <w:r w:rsidR="000A7199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="000A7199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為要逃躲米甸人。</w:t>
      </w:r>
    </w:p>
    <w:p w:rsidR="000A7199" w:rsidRPr="00E9083C" w:rsidRDefault="00CD67E3" w:rsidP="00CD67E3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>
        <w:rPr>
          <w:rFonts w:ascii="PMingLiU" w:eastAsia="PMingLiU" w:hAnsi="PMingLiU" w:cs="Microsoft YaHei" w:hint="eastAsia"/>
          <w:bCs/>
          <w:kern w:val="0"/>
          <w:sz w:val="18"/>
          <w:szCs w:val="18"/>
        </w:rPr>
        <w:lastRenderedPageBreak/>
        <w:t>12</w:t>
      </w:r>
      <w:r w:rsidR="000A7199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耶和華的使者向基甸顯現</w:t>
      </w:r>
      <w:r w:rsidR="000A7199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="000A7199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對他說</w:t>
      </w:r>
      <w:r w:rsidR="000A7199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="000A7199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大能的勇士</w:t>
      </w:r>
      <w:r w:rsidR="000A7199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="000A7199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耶和華與你同在。</w:t>
      </w:r>
    </w:p>
    <w:p w:rsidR="000A7199" w:rsidRPr="00E9083C" w:rsidRDefault="000A7199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約翰福音</w:t>
      </w: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8:29</w:t>
      </w:r>
    </w:p>
    <w:p w:rsidR="000A7199" w:rsidRPr="00E9083C" w:rsidRDefault="000A7199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那差我來的是與我同在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祂沒有撇下我獨自一人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因為我始終作祂所喜悅的事。</w:t>
      </w:r>
    </w:p>
    <w:p w:rsidR="000A7199" w:rsidRPr="00E9083C" w:rsidRDefault="000A7199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羅馬書</w:t>
      </w: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8:4</w:t>
      </w:r>
    </w:p>
    <w:p w:rsidR="000A7199" w:rsidRPr="00E9083C" w:rsidRDefault="000A7199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使律法義的要求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成就在我們這不照著肉體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只照著靈而行的人身上。</w:t>
      </w:r>
    </w:p>
    <w:p w:rsidR="000A7199" w:rsidRPr="00E9083C" w:rsidRDefault="000A7199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使徒行傳</w:t>
      </w: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13:52</w:t>
      </w:r>
    </w:p>
    <w:p w:rsidR="000A7199" w:rsidRPr="00E9083C" w:rsidRDefault="000A7199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門徒就被喜樂和聖靈充滿。</w:t>
      </w:r>
    </w:p>
    <w:p w:rsidR="000A7199" w:rsidRPr="00E9083C" w:rsidRDefault="000A7199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提摩太後書</w:t>
      </w: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4:2</w:t>
      </w:r>
    </w:p>
    <w:p w:rsidR="000A7199" w:rsidRPr="00E9083C" w:rsidRDefault="000A7199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務要傳道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；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無論得時不得時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都要豫備好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用全般的恆忍和教訓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叫人知罪自責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譴責人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勸勉人。</w:t>
      </w:r>
    </w:p>
    <w:p w:rsidR="000A7199" w:rsidRPr="00E9083C" w:rsidRDefault="000A7199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馬太福音</w:t>
      </w: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20:28</w:t>
      </w:r>
    </w:p>
    <w:p w:rsidR="000A7199" w:rsidRPr="00E9083C" w:rsidRDefault="000A7199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正如人子來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不是要受人的服事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乃是要服事人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並且要捨命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作多人的贖價。</w:t>
      </w:r>
    </w:p>
    <w:p w:rsidR="003C5DE8" w:rsidRPr="00E9083C" w:rsidRDefault="003C5DE8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約翰福音</w:t>
      </w:r>
      <w:r w:rsidR="000A7199"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5:44</w:t>
      </w:r>
    </w:p>
    <w:p w:rsidR="000A7199" w:rsidRPr="00E9083C" w:rsidRDefault="000A7199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你們互相受榮耀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卻不尋求從獨一之神來的榮耀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怎能信我呢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？</w:t>
      </w:r>
    </w:p>
    <w:p w:rsidR="003C5DE8" w:rsidRPr="00E9083C" w:rsidRDefault="003C5DE8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加拉太書</w:t>
      </w:r>
      <w:r w:rsidR="000A7199"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2:20</w:t>
      </w:r>
    </w:p>
    <w:p w:rsidR="000A7199" w:rsidRPr="00E9083C" w:rsidRDefault="000A7199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我已經與基督同釘十字架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；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現在活著的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不再是我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乃是基督在我裡面活著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；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並且我如今在肉身裡所活的生命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是我在神兒子的信裡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與祂聯結所活的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祂是愛我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為我捨了自己。</w:t>
      </w:r>
    </w:p>
    <w:p w:rsidR="003C5DE8" w:rsidRPr="00E9083C" w:rsidRDefault="003C5DE8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哥林多前書</w:t>
      </w:r>
      <w:r w:rsidR="000A7199"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12:25</w:t>
      </w:r>
    </w:p>
    <w:p w:rsidR="000A7199" w:rsidRPr="00E9083C" w:rsidRDefault="000A7199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免得身體上有了分裂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總要肢體彼此同樣相顧。</w:t>
      </w:r>
    </w:p>
    <w:p w:rsidR="003C5DE8" w:rsidRPr="00E9083C" w:rsidRDefault="003C5DE8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羅馬書</w:t>
      </w:r>
      <w:r w:rsidR="000A7199"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2:4</w:t>
      </w:r>
    </w:p>
    <w:p w:rsidR="000A7199" w:rsidRPr="00E9083C" w:rsidRDefault="000A7199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還是你藐視祂豐富的恩慈、寬容與恆忍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不曉得神的恩慈是領你悔改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？</w:t>
      </w:r>
    </w:p>
    <w:p w:rsidR="003C5DE8" w:rsidRPr="00E9083C" w:rsidRDefault="003C5DE8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歌羅西書</w:t>
      </w:r>
      <w:r w:rsidR="000A7199"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3:5</w:t>
      </w:r>
    </w:p>
    <w:p w:rsidR="000A7199" w:rsidRPr="00E9083C" w:rsidRDefault="000A7199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所以要治死你們在地上的肢體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就是淫亂、污穢、邪情、惡慾和貪婪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貪婪就是拜偶像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</w:p>
    <w:p w:rsidR="003C5DE8" w:rsidRPr="00E9083C" w:rsidRDefault="003C5DE8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以弗所書</w:t>
      </w:r>
      <w:r w:rsidR="000A7199"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5:5</w:t>
      </w:r>
    </w:p>
    <w:p w:rsidR="00F84422" w:rsidRPr="00E9083C" w:rsidRDefault="000A7199" w:rsidP="000A719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因為你們曉得這事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知道凡是淫亂的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或是污穢的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或是貪婪的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（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就是拜偶像的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）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在基督和神的國裡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都得不到基業。</w:t>
      </w:r>
    </w:p>
    <w:tbl>
      <w:tblPr>
        <w:tblW w:w="4898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210"/>
        <w:gridCol w:w="3753"/>
      </w:tblGrid>
      <w:tr w:rsidR="000B4079" w:rsidRPr="00E9083C" w:rsidTr="00BE1170">
        <w:trPr>
          <w:trHeight w:val="509"/>
          <w:jc w:val="center"/>
        </w:trPr>
        <w:tc>
          <w:tcPr>
            <w:tcW w:w="1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B4079" w:rsidRPr="00E9083C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18"/>
                <w:szCs w:val="18"/>
              </w:rPr>
            </w:pPr>
            <w:r w:rsidRPr="00E9083C">
              <w:rPr>
                <w:rFonts w:ascii="PMingLiU" w:eastAsia="PMingLiU" w:hAnsi="PMingLiU"/>
                <w:b/>
                <w:bCs/>
                <w:color w:val="000000"/>
                <w:sz w:val="18"/>
                <w:szCs w:val="18"/>
              </w:rPr>
              <w:t>團體閱讀</w:t>
            </w:r>
          </w:p>
        </w:tc>
        <w:tc>
          <w:tcPr>
            <w:tcW w:w="3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B4079" w:rsidRPr="00E9083C" w:rsidRDefault="00F70651" w:rsidP="00F70651">
            <w:pPr>
              <w:widowControl w:val="0"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suppressAutoHyphens w:val="0"/>
              <w:autoSpaceDE w:val="0"/>
              <w:autoSpaceDN w:val="0"/>
              <w:adjustRightInd w:val="0"/>
              <w:rPr>
                <w:rFonts w:ascii="PMingLiU" w:eastAsia="PMingLiU" w:hAnsi="PMingLiU" w:cs="Microsoft YaHei"/>
                <w:b/>
                <w:kern w:val="0"/>
                <w:sz w:val="18"/>
                <w:szCs w:val="18"/>
              </w:rPr>
            </w:pPr>
            <w:r w:rsidRPr="00E9083C">
              <w:rPr>
                <w:rFonts w:ascii="PMingLiU" w:eastAsia="PMingLiU" w:hAnsi="PMingLiU" w:hint="eastAsia"/>
                <w:b/>
                <w:bCs/>
                <w:color w:val="000000"/>
                <w:sz w:val="18"/>
                <w:szCs w:val="18"/>
              </w:rPr>
              <w:t>《真理信息》第十</w:t>
            </w:r>
            <w:r w:rsidR="00AF300B" w:rsidRPr="00E9083C">
              <w:rPr>
                <w:rFonts w:ascii="PMingLiU" w:eastAsia="PMingLiU" w:hAnsi="PMingLiU" w:hint="eastAsia"/>
                <w:b/>
                <w:bCs/>
                <w:color w:val="000000"/>
                <w:sz w:val="18"/>
                <w:szCs w:val="18"/>
              </w:rPr>
              <w:t>一</w:t>
            </w:r>
            <w:r w:rsidR="00D06316" w:rsidRPr="00E9083C">
              <w:rPr>
                <w:rFonts w:ascii="PMingLiU" w:eastAsia="PMingLiU" w:hAnsi="PMingLiU" w:hint="eastAsia"/>
                <w:b/>
                <w:bCs/>
                <w:color w:val="000000"/>
                <w:sz w:val="18"/>
                <w:szCs w:val="18"/>
              </w:rPr>
              <w:t>章</w:t>
            </w:r>
            <w:r w:rsidRPr="00E9083C">
              <w:rPr>
                <w:rFonts w:ascii="PMingLiU" w:hAnsi="PMingLiU" w:hint="eastAsia"/>
                <w:b/>
                <w:bCs/>
                <w:color w:val="000000"/>
                <w:sz w:val="18"/>
                <w:szCs w:val="18"/>
              </w:rPr>
              <w:t xml:space="preserve">   </w:t>
            </w:r>
            <w:r w:rsidR="00AF300B" w:rsidRPr="00E9083C">
              <w:rPr>
                <w:rFonts w:ascii="PMingLiU" w:eastAsia="PMingLiU" w:hAnsi="PMingLiU" w:cs="Microsoft YaHei" w:hint="eastAsia"/>
                <w:b/>
                <w:kern w:val="0"/>
                <w:sz w:val="18"/>
                <w:szCs w:val="18"/>
                <w:lang w:val="zh-CN"/>
              </w:rPr>
              <w:t>在三一神裏的一</w:t>
            </w:r>
            <w:r w:rsidR="00AF300B" w:rsidRPr="00E9083C">
              <w:rPr>
                <w:rFonts w:ascii="PMingLiU" w:eastAsia="PMingLiU" w:hAnsi="PMingLiU" w:cs="Microsoft YaHei" w:hint="eastAsia"/>
                <w:b/>
                <w:kern w:val="0"/>
                <w:sz w:val="18"/>
                <w:szCs w:val="18"/>
              </w:rPr>
              <w:t xml:space="preserve">； </w:t>
            </w:r>
            <w:r w:rsidR="00AF300B" w:rsidRPr="00E9083C">
              <w:rPr>
                <w:rFonts w:ascii="PMingLiU" w:eastAsia="PMingLiU" w:hAnsi="PMingLiU" w:cs="Microsoft YaHei" w:hint="eastAsia"/>
                <w:b/>
                <w:kern w:val="0"/>
                <w:sz w:val="18"/>
                <w:szCs w:val="18"/>
                <w:lang w:val="zh-CN"/>
              </w:rPr>
              <w:t>蓋印之靈的擴展</w:t>
            </w:r>
          </w:p>
        </w:tc>
      </w:tr>
    </w:tbl>
    <w:p w:rsidR="00F84422" w:rsidRPr="00E9083C" w:rsidRDefault="00B406CB" w:rsidP="000A505D">
      <w:pPr>
        <w:widowControl w:val="0"/>
        <w:jc w:val="both"/>
        <w:rPr>
          <w:rFonts w:ascii="PMingLiU" w:hAnsi="PMingLiU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>週三</w:t>
      </w:r>
      <w:r w:rsidR="006B434B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 xml:space="preserve">  </w:t>
      </w:r>
      <w:r w:rsidR="00F70651" w:rsidRPr="00E9083C">
        <w:rPr>
          <w:rFonts w:ascii="PMingLiU" w:hAnsi="PMingLiU" w:hint="eastAsia"/>
          <w:b/>
          <w:bCs/>
          <w:color w:val="000000"/>
          <w:sz w:val="18"/>
          <w:szCs w:val="18"/>
        </w:rPr>
        <w:t>7</w:t>
      </w:r>
      <w:r w:rsidR="00F70651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>/</w:t>
      </w:r>
      <w:r w:rsidR="000C0C2E" w:rsidRPr="00E9083C">
        <w:rPr>
          <w:rFonts w:ascii="PMingLiU" w:hAnsi="PMingLiU"/>
          <w:b/>
          <w:bCs/>
          <w:color w:val="000000"/>
          <w:sz w:val="18"/>
          <w:szCs w:val="18"/>
        </w:rPr>
        <w:t>14</w:t>
      </w:r>
    </w:p>
    <w:p w:rsidR="00411735" w:rsidRPr="00E9083C" w:rsidRDefault="00651218" w:rsidP="00651218">
      <w:pPr>
        <w:widowControl w:val="0"/>
        <w:jc w:val="center"/>
        <w:rPr>
          <w:rFonts w:ascii="PMingLiU" w:hAnsi="PMingLiU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 w:hint="eastAsia"/>
          <w:b/>
          <w:bCs/>
          <w:color w:val="000000"/>
          <w:sz w:val="18"/>
          <w:szCs w:val="18"/>
        </w:rPr>
        <w:t>第</w:t>
      </w:r>
      <w:r w:rsidR="000C0C2E" w:rsidRPr="00E9083C">
        <w:rPr>
          <w:rFonts w:ascii="PMingLiU" w:eastAsia="PMingLiU" w:hAnsi="PMingLiU" w:hint="eastAsia"/>
          <w:b/>
          <w:bCs/>
          <w:color w:val="000000"/>
          <w:sz w:val="18"/>
          <w:szCs w:val="18"/>
        </w:rPr>
        <w:t>九</w:t>
      </w:r>
      <w:r w:rsidRPr="00E9083C">
        <w:rPr>
          <w:rFonts w:ascii="PMingLiU" w:eastAsia="PMingLiU" w:hAnsi="PMingLiU" w:hint="eastAsia"/>
          <w:b/>
          <w:bCs/>
          <w:color w:val="000000"/>
          <w:sz w:val="18"/>
          <w:szCs w:val="18"/>
        </w:rPr>
        <w:t xml:space="preserve">篇  </w:t>
      </w:r>
    </w:p>
    <w:p w:rsidR="000C0C2E" w:rsidRPr="00E9083C" w:rsidRDefault="000C0C2E" w:rsidP="000C0C2E">
      <w:pPr>
        <w:widowControl w:val="0"/>
        <w:tabs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="PMingLiU" w:hAnsi="PMingLiU" w:cs="Arial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以色列人沒有王，</w:t>
      </w:r>
    </w:p>
    <w:p w:rsidR="000C0C2E" w:rsidRDefault="001A2FA6" w:rsidP="000C0C2E">
      <w:pPr>
        <w:widowControl w:val="0"/>
        <w:tabs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Theme="minorEastAsia" w:hAnsi="PMingLiU" w:cs="Arial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各</w:t>
      </w:r>
      <w:r w:rsidR="000C0C2E"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人</w:t>
      </w: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行自己眼中看</w:t>
      </w:r>
      <w:r w:rsidR="000C0C2E"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為</w:t>
      </w: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正</w:t>
      </w:r>
      <w:r w:rsidR="000C0C2E"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的事</w:t>
      </w:r>
    </w:p>
    <w:p w:rsidR="00CD67E3" w:rsidRDefault="00CD67E3" w:rsidP="000C0C2E">
      <w:pPr>
        <w:widowControl w:val="0"/>
        <w:tabs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Theme="minorEastAsia" w:hAnsi="PMingLiU" w:cs="Arial"/>
          <w:b/>
          <w:bCs/>
          <w:color w:val="000000"/>
          <w:sz w:val="18"/>
          <w:szCs w:val="18"/>
        </w:rPr>
      </w:pPr>
    </w:p>
    <w:p w:rsidR="00CD67E3" w:rsidRPr="00CD67E3" w:rsidRDefault="00CD67E3" w:rsidP="000C0C2E">
      <w:pPr>
        <w:widowControl w:val="0"/>
        <w:tabs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="PMingLiU" w:hAnsi="PMingLiU" w:cs="Arial"/>
          <w:b/>
          <w:bCs/>
          <w:color w:val="000000"/>
          <w:sz w:val="18"/>
          <w:szCs w:val="18"/>
          <w:u w:val="single"/>
        </w:rPr>
      </w:pPr>
      <w:r w:rsidRPr="00CD67E3">
        <w:rPr>
          <w:rFonts w:ascii="PMingLiU" w:eastAsia="PMingLiU" w:hAnsi="PMingLiU" w:cs="Arial" w:hint="eastAsia"/>
          <w:b/>
          <w:bCs/>
          <w:color w:val="000000"/>
          <w:sz w:val="18"/>
          <w:szCs w:val="18"/>
          <w:u w:val="single"/>
        </w:rPr>
        <w:t>相關經節</w:t>
      </w:r>
    </w:p>
    <w:p w:rsidR="003C5DE8" w:rsidRPr="00E9083C" w:rsidRDefault="003C5DE8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士師記</w:t>
      </w: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 xml:space="preserve"> </w:t>
      </w:r>
      <w:r w:rsidRPr="00E9083C"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  <w:t>2:10-11, 3:7, 8:33, 21:25;</w:t>
      </w:r>
    </w:p>
    <w:p w:rsidR="003C5DE8" w:rsidRPr="00E9083C" w:rsidRDefault="003C5DE8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>2: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10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那一代的人也都歸了自己的列祖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；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在他們之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有另一代的人興起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不認識耶和華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也不知道耶和華為以色列人所行的事。</w:t>
      </w:r>
    </w:p>
    <w:p w:rsidR="003C5DE8" w:rsidRPr="00E9083C" w:rsidRDefault="003C5DE8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lastRenderedPageBreak/>
        <w:t>2: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11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以色列人行耶和華眼中看為惡的事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去事奉諸巴力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</w:p>
    <w:p w:rsidR="003C5DE8" w:rsidRPr="00E9083C" w:rsidRDefault="003C5DE8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3:7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以色列人行耶和華眼中看為惡的事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忘記耶和華他們的神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去事奉諸巴力和亞舍拉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；</w:t>
      </w:r>
    </w:p>
    <w:p w:rsidR="003C5DE8" w:rsidRPr="00E9083C" w:rsidRDefault="003C5DE8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8:33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基甸死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以色列人又轉去隨從諸巴力行邪淫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以巴力比利土為他們的神。</w:t>
      </w:r>
    </w:p>
    <w:p w:rsidR="003C5DE8" w:rsidRPr="00E9083C" w:rsidRDefault="003C5DE8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21:25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那些日子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以色列中沒有王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各人行自己眼中看為正的事。</w:t>
      </w:r>
    </w:p>
    <w:p w:rsidR="003C5DE8" w:rsidRPr="00E9083C" w:rsidRDefault="003C5DE8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提多書</w:t>
      </w: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2:14</w:t>
      </w:r>
    </w:p>
    <w:p w:rsidR="003C5DE8" w:rsidRPr="00E9083C" w:rsidRDefault="003C5DE8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祂為我們捨了自己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要贖我們脫離一切的不法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並潔淨我們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歸祂自己成為獨特的子民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作祂特有的產業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熱心行善。</w:t>
      </w:r>
    </w:p>
    <w:p w:rsidR="003C5DE8" w:rsidRPr="00E9083C" w:rsidRDefault="003C5DE8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加拉太書</w:t>
      </w: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1:4</w:t>
      </w:r>
    </w:p>
    <w:p w:rsidR="003C5DE8" w:rsidRPr="00E9083C" w:rsidRDefault="003C5DE8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基督照著我們神與父的旨意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為我們的罪捨了自己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要把我們從現今這邪惡的世代救出來。</w:t>
      </w:r>
    </w:p>
    <w:p w:rsidR="003C5DE8" w:rsidRPr="00E9083C" w:rsidRDefault="003C5DE8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馬太福音</w:t>
      </w: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6:10</w:t>
      </w:r>
    </w:p>
    <w:p w:rsidR="003C5DE8" w:rsidRPr="00E9083C" w:rsidRDefault="003C5DE8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願你的國來臨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願你的旨意行在地上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如同行在天上。</w:t>
      </w:r>
    </w:p>
    <w:p w:rsidR="00425907" w:rsidRPr="00E9083C" w:rsidRDefault="00425907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提摩太前書</w:t>
      </w:r>
      <w:r w:rsidR="003C5DE8"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1:4</w:t>
      </w:r>
    </w:p>
    <w:p w:rsidR="003C5DE8" w:rsidRPr="00E9083C" w:rsidRDefault="003C5DE8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也不可注意虛構無稽之事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和無窮的家譜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；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這等事只引起辯論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對於神在信仰裡的經綸並無助益。</w:t>
      </w:r>
    </w:p>
    <w:p w:rsidR="00425907" w:rsidRPr="00E9083C" w:rsidRDefault="00425907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以弗所書</w:t>
      </w:r>
      <w:r w:rsidRPr="00E9083C"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  <w:t xml:space="preserve">1:10; 3:9-10; </w:t>
      </w:r>
    </w:p>
    <w:p w:rsidR="003C5DE8" w:rsidRPr="00E9083C" w:rsidRDefault="003C5DE8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1:10</w:t>
      </w:r>
      <w:r w:rsidR="00425907"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為著時期滿足時的經綸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要將萬有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無論是在諸天之上的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或是在地上的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都在基督裡歸一於一個元首之下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；</w:t>
      </w:r>
    </w:p>
    <w:p w:rsidR="003C5DE8" w:rsidRPr="00E9083C" w:rsidRDefault="003C5DE8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3:9</w:t>
      </w:r>
      <w:r w:rsidR="00425907"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並將那歷世歷代隱藏在創造萬有之神裡的奧祕有何等的經綸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向眾人照明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</w:p>
    <w:p w:rsidR="003C5DE8" w:rsidRPr="00E9083C" w:rsidRDefault="003C5DE8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3:10</w:t>
      </w:r>
      <w:r w:rsidR="00425907"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為要藉著召會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使諸天界裡執政的、掌權的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現今得知神萬般的智慧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</w:p>
    <w:p w:rsidR="00425907" w:rsidRPr="00E9083C" w:rsidRDefault="00425907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哥林多後書</w:t>
      </w:r>
      <w:r w:rsidR="003C5DE8"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5:17</w:t>
      </w:r>
    </w:p>
    <w:p w:rsidR="003C5DE8" w:rsidRPr="00E9083C" w:rsidRDefault="003C5DE8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因此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若有人在基督裡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他就是新造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；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舊事已過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看哪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都變成新的了。</w:t>
      </w:r>
    </w:p>
    <w:p w:rsidR="00425907" w:rsidRPr="00E9083C" w:rsidRDefault="00425907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加拉太書</w:t>
      </w:r>
      <w:r w:rsidR="003C5DE8"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6:15</w:t>
      </w:r>
    </w:p>
    <w:p w:rsidR="003C5DE8" w:rsidRPr="00E9083C" w:rsidRDefault="003C5DE8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受割禮不受割禮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都無關緊要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要緊的乃是作新造。</w:t>
      </w:r>
    </w:p>
    <w:p w:rsidR="00425907" w:rsidRPr="00E9083C" w:rsidRDefault="00425907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提摩太前書</w:t>
      </w:r>
      <w:r w:rsidR="003C5DE8"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2:1</w:t>
      </w:r>
    </w:p>
    <w:p w:rsidR="000A505D" w:rsidRPr="00E9083C" w:rsidRDefault="003C5DE8" w:rsidP="003C5DE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所以我勸你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第一要為萬人祈求、禱告、代求、感謝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；</w:t>
      </w:r>
    </w:p>
    <w:tbl>
      <w:tblPr>
        <w:tblW w:w="4849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133"/>
        <w:gridCol w:w="3780"/>
      </w:tblGrid>
      <w:tr w:rsidR="004A1476" w:rsidRPr="00E9083C" w:rsidTr="00F9329B">
        <w:trPr>
          <w:trHeight w:val="278"/>
          <w:jc w:val="center"/>
        </w:trPr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A1476" w:rsidRPr="00E9083C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18"/>
                <w:szCs w:val="18"/>
              </w:rPr>
            </w:pPr>
            <w:bookmarkStart w:id="1" w:name="__DdeLink__538_573729741"/>
            <w:bookmarkEnd w:id="1"/>
            <w:r w:rsidRPr="00E9083C">
              <w:rPr>
                <w:rFonts w:ascii="PMingLiU" w:eastAsia="PMingLiU" w:hAnsi="PMingLiU"/>
                <w:b/>
                <w:bCs/>
                <w:color w:val="000000"/>
                <w:sz w:val="18"/>
                <w:szCs w:val="18"/>
              </w:rPr>
              <w:t>團體閱讀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:rsidR="00AF7EB8" w:rsidRPr="00E9083C" w:rsidRDefault="000A505D" w:rsidP="000A505D">
            <w:pPr>
              <w:widowControl w:val="0"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suppressAutoHyphens w:val="0"/>
              <w:autoSpaceDE w:val="0"/>
              <w:autoSpaceDN w:val="0"/>
              <w:adjustRightInd w:val="0"/>
              <w:rPr>
                <w:rFonts w:ascii="PMingLiU" w:eastAsia="PMingLiU" w:hAnsi="PMingLiU" w:cs="Microsoft YaHei"/>
                <w:b/>
                <w:kern w:val="0"/>
                <w:sz w:val="18"/>
                <w:szCs w:val="18"/>
              </w:rPr>
            </w:pPr>
            <w:r w:rsidRPr="00E9083C">
              <w:rPr>
                <w:rFonts w:ascii="PMingLiU" w:eastAsia="PMingLiU" w:hAnsi="PMingLiU" w:hint="eastAsia"/>
                <w:b/>
                <w:bCs/>
                <w:color w:val="000000"/>
                <w:sz w:val="18"/>
                <w:szCs w:val="18"/>
              </w:rPr>
              <w:t>《真理信息》第十</w:t>
            </w:r>
            <w:r w:rsidR="00AF300B" w:rsidRPr="00E9083C">
              <w:rPr>
                <w:rFonts w:ascii="PMingLiU" w:eastAsia="PMingLiU" w:hAnsi="PMingLiU" w:hint="eastAsia"/>
                <w:b/>
                <w:bCs/>
                <w:color w:val="000000"/>
                <w:sz w:val="18"/>
                <w:szCs w:val="18"/>
              </w:rPr>
              <w:t>一</w:t>
            </w:r>
            <w:r w:rsidR="00D06316" w:rsidRPr="00E9083C">
              <w:rPr>
                <w:rFonts w:ascii="PMingLiU" w:eastAsia="PMingLiU" w:hAnsi="PMingLiU" w:hint="eastAsia"/>
                <w:b/>
                <w:bCs/>
                <w:color w:val="000000"/>
                <w:sz w:val="18"/>
                <w:szCs w:val="18"/>
              </w:rPr>
              <w:t>章</w:t>
            </w:r>
            <w:r w:rsidR="00E15C57" w:rsidRPr="00E9083C">
              <w:rPr>
                <w:rFonts w:ascii="PMingLiU" w:hAnsi="PMingLiU" w:hint="eastAsia"/>
                <w:b/>
                <w:bCs/>
                <w:color w:val="000000"/>
                <w:sz w:val="18"/>
                <w:szCs w:val="18"/>
              </w:rPr>
              <w:t xml:space="preserve">   </w:t>
            </w:r>
            <w:r w:rsidR="00AF300B" w:rsidRPr="00E9083C">
              <w:rPr>
                <w:rFonts w:ascii="PMingLiU" w:eastAsia="PMingLiU" w:hAnsi="PMingLiU" w:cs="Microsoft YaHei" w:hint="eastAsia"/>
                <w:b/>
                <w:kern w:val="0"/>
                <w:sz w:val="18"/>
                <w:szCs w:val="18"/>
                <w:lang w:val="zh-CN"/>
              </w:rPr>
              <w:t>聯結的靈</w:t>
            </w:r>
            <w:r w:rsidR="00AF300B" w:rsidRPr="00E9083C">
              <w:rPr>
                <w:rFonts w:ascii="PMingLiU" w:eastAsia="PMingLiU" w:hAnsi="PMingLiU" w:cs="Microsoft YaHei" w:hint="eastAsia"/>
                <w:b/>
                <w:kern w:val="0"/>
                <w:sz w:val="18"/>
                <w:szCs w:val="18"/>
              </w:rPr>
              <w:t>；</w:t>
            </w:r>
            <w:r w:rsidR="00AF300B" w:rsidRPr="00E9083C">
              <w:rPr>
                <w:rFonts w:ascii="PMingLiU" w:eastAsia="PMingLiU" w:hAnsi="PMingLiU" w:cs="Microsoft YaHei" w:hint="eastAsia"/>
                <w:b/>
                <w:kern w:val="0"/>
                <w:sz w:val="18"/>
                <w:szCs w:val="18"/>
                <w:lang w:val="zh-CN"/>
              </w:rPr>
              <w:t>保守一</w:t>
            </w:r>
          </w:p>
        </w:tc>
      </w:tr>
    </w:tbl>
    <w:p w:rsidR="004F7572" w:rsidRPr="00E9083C" w:rsidRDefault="00B406CB" w:rsidP="004F7572">
      <w:pPr>
        <w:widowControl w:val="0"/>
        <w:jc w:val="both"/>
        <w:rPr>
          <w:rFonts w:ascii="PMingLiU" w:hAnsi="PMingLiU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>週四</w:t>
      </w:r>
      <w:r w:rsidR="006B434B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 xml:space="preserve"> </w:t>
      </w:r>
      <w:r w:rsidR="000A505D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>7/</w:t>
      </w:r>
      <w:r w:rsidR="000C0C2E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>15</w:t>
      </w:r>
    </w:p>
    <w:p w:rsidR="00411735" w:rsidRPr="00E9083C" w:rsidRDefault="00651218" w:rsidP="00651218">
      <w:pPr>
        <w:widowControl w:val="0"/>
        <w:jc w:val="center"/>
        <w:rPr>
          <w:rFonts w:ascii="PMingLiU" w:hAnsi="PMingLiU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 w:hint="eastAsia"/>
          <w:b/>
          <w:bCs/>
          <w:color w:val="000000"/>
          <w:sz w:val="18"/>
          <w:szCs w:val="18"/>
        </w:rPr>
        <w:t>第</w:t>
      </w:r>
      <w:r w:rsidR="001A2FA6" w:rsidRPr="00E9083C">
        <w:rPr>
          <w:rFonts w:ascii="PMingLiU" w:eastAsia="PMingLiU" w:hAnsi="PMingLiU" w:hint="eastAsia"/>
          <w:b/>
          <w:bCs/>
          <w:color w:val="000000"/>
          <w:sz w:val="18"/>
          <w:szCs w:val="18"/>
        </w:rPr>
        <w:t>十</w:t>
      </w:r>
      <w:r w:rsidRPr="00E9083C">
        <w:rPr>
          <w:rFonts w:ascii="PMingLiU" w:eastAsia="PMingLiU" w:hAnsi="PMingLiU" w:hint="eastAsia"/>
          <w:b/>
          <w:bCs/>
          <w:color w:val="000000"/>
          <w:sz w:val="18"/>
          <w:szCs w:val="18"/>
        </w:rPr>
        <w:t>篇</w:t>
      </w:r>
      <w:r w:rsidRPr="00E9083C">
        <w:rPr>
          <w:rFonts w:ascii="PMingLiU" w:hAnsi="PMingLiU" w:hint="eastAsia"/>
          <w:b/>
          <w:bCs/>
          <w:color w:val="000000"/>
          <w:sz w:val="18"/>
          <w:szCs w:val="18"/>
        </w:rPr>
        <w:t xml:space="preserve">  </w:t>
      </w:r>
    </w:p>
    <w:p w:rsidR="001A2FA6" w:rsidRPr="00E9083C" w:rsidRDefault="001A2FA6" w:rsidP="001A2FA6">
      <w:pPr>
        <w:widowControl w:val="0"/>
        <w:tabs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="PMingLiU" w:hAnsi="PMingLiU" w:cs="Arial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路得揀選她的目標，</w:t>
      </w:r>
    </w:p>
    <w:p w:rsidR="001A2FA6" w:rsidRPr="00E9083C" w:rsidRDefault="001A2FA6" w:rsidP="001A2FA6">
      <w:pPr>
        <w:widowControl w:val="0"/>
        <w:tabs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="PMingLiU" w:hAnsi="PMingLiU" w:cs="Arial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使用她的權利，尋找她的安息，</w:t>
      </w:r>
    </w:p>
    <w:p w:rsidR="001A2FA6" w:rsidRDefault="001A2FA6" w:rsidP="001A2FA6">
      <w:pPr>
        <w:widowControl w:val="0"/>
        <w:tabs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Theme="minorEastAsia" w:hAnsi="PMingLiU" w:cs="Arial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並得</w:t>
      </w:r>
      <w:r w:rsidR="00CD67E3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着</w:t>
      </w: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賞賜來為著神的經綸</w:t>
      </w:r>
    </w:p>
    <w:p w:rsidR="00CD67E3" w:rsidRPr="00A13D10" w:rsidRDefault="00CD67E3" w:rsidP="001A2FA6">
      <w:pPr>
        <w:widowControl w:val="0"/>
        <w:tabs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Theme="minorEastAsia" w:hAnsi="PMingLiU" w:cs="Arial"/>
          <w:b/>
          <w:bCs/>
          <w:color w:val="000000"/>
          <w:sz w:val="16"/>
          <w:szCs w:val="16"/>
        </w:rPr>
      </w:pPr>
    </w:p>
    <w:p w:rsidR="00CD67E3" w:rsidRPr="00CD67E3" w:rsidRDefault="00CD67E3" w:rsidP="00CD67E3">
      <w:pPr>
        <w:widowControl w:val="0"/>
        <w:tabs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Theme="minorEastAsia" w:hAnsi="PMingLiU" w:cs="Arial"/>
          <w:b/>
          <w:bCs/>
          <w:color w:val="000000"/>
          <w:sz w:val="18"/>
          <w:szCs w:val="18"/>
          <w:u w:val="single"/>
        </w:rPr>
      </w:pPr>
      <w:r w:rsidRPr="00CD67E3">
        <w:rPr>
          <w:rFonts w:ascii="PMingLiU" w:eastAsia="PMingLiU" w:hAnsi="PMingLiU" w:cs="Arial" w:hint="eastAsia"/>
          <w:b/>
          <w:bCs/>
          <w:color w:val="000000"/>
          <w:sz w:val="18"/>
          <w:szCs w:val="18"/>
          <w:u w:val="single"/>
        </w:rPr>
        <w:t>相關經節</w:t>
      </w:r>
    </w:p>
    <w:p w:rsidR="00425907" w:rsidRPr="00E9083C" w:rsidRDefault="00425907" w:rsidP="00425907">
      <w:pPr>
        <w:widowControl w:val="0"/>
        <w:tabs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路得記</w:t>
      </w:r>
      <w:r w:rsidRPr="00593406"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  <w:t>1:8-9, 16-17, 22</w:t>
      </w:r>
      <w:r w:rsidR="00247618" w:rsidRPr="00E9083C"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  <w:t>, 3:1-2;</w:t>
      </w:r>
    </w:p>
    <w:p w:rsidR="00425907" w:rsidRPr="00E9083C" w:rsidRDefault="00425907" w:rsidP="00425907">
      <w:pPr>
        <w:widowControl w:val="0"/>
        <w:tabs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1:8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拿俄米對兩個兒媳說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你們各人回娘家去罷。願耶和華以恩慈待你們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像你們以恩慈待已死的人與我一樣。</w:t>
      </w:r>
    </w:p>
    <w:p w:rsidR="00425907" w:rsidRPr="00E9083C" w:rsidRDefault="00425907" w:rsidP="00425907">
      <w:pPr>
        <w:widowControl w:val="0"/>
        <w:tabs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1:9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願耶和華使你們各在新夫家中尋得安息。於是拿俄米與她們親嘴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她們就放聲而哭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</w:p>
    <w:p w:rsidR="00425907" w:rsidRPr="00E9083C" w:rsidRDefault="00425907" w:rsidP="00425907">
      <w:pPr>
        <w:widowControl w:val="0"/>
        <w:tabs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1:16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路得說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不要催我離開你回去不跟隨你。你往那裡去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我也往那裡去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；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你在那裡住宿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我也在那裡住宿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；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你的民就是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lastRenderedPageBreak/>
        <w:t>我的民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你的神就是我的神。</w:t>
      </w:r>
    </w:p>
    <w:p w:rsidR="00425907" w:rsidRPr="00E9083C" w:rsidRDefault="00425907" w:rsidP="00425907">
      <w:pPr>
        <w:widowControl w:val="0"/>
        <w:tabs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  <w:lang w:val="zh-CN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1:17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你在那裡死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我也在那裡死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也葬在那裡。除非死能使你我相離，不然，願耶和華重重的降罰與我。</w:t>
      </w:r>
    </w:p>
    <w:p w:rsidR="00425907" w:rsidRPr="00E9083C" w:rsidRDefault="00425907" w:rsidP="00425907">
      <w:pPr>
        <w:widowControl w:val="0"/>
        <w:tabs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  <w:lang w:val="zh-CN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1:22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拿俄米和她兒媳摩押女子路得，從摩押鄉間回來；她們到了伯利恆，正是動手割大麥的時候。</w:t>
      </w:r>
    </w:p>
    <w:p w:rsidR="00425907" w:rsidRPr="00E9083C" w:rsidRDefault="00425907" w:rsidP="00425907">
      <w:pPr>
        <w:widowControl w:val="0"/>
        <w:tabs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  <w:lang w:val="zh-CN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3:1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路得的婆婆拿俄米對她說，女兒阿，我不當為你找個安身之處，使你享福麼？</w:t>
      </w:r>
    </w:p>
    <w:p w:rsidR="00425907" w:rsidRPr="00E9083C" w:rsidRDefault="00425907" w:rsidP="00425907">
      <w:pPr>
        <w:widowControl w:val="0"/>
        <w:tabs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  <w:lang w:val="zh-CN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3: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2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你與波阿斯的使女常在一處，波阿斯不是我們相識的人麼？看哪，他今夜在禾場上簸大麥。</w:t>
      </w:r>
    </w:p>
    <w:p w:rsidR="00425907" w:rsidRPr="00E9083C" w:rsidRDefault="00425907" w:rsidP="00425907">
      <w:pPr>
        <w:widowControl w:val="0"/>
        <w:tabs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  <w:lang w:val="zh-CN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申命記12:9</w:t>
      </w:r>
    </w:p>
    <w:p w:rsidR="00425907" w:rsidRPr="00E9083C" w:rsidRDefault="00425907" w:rsidP="00425907">
      <w:pPr>
        <w:widowControl w:val="0"/>
        <w:tabs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  <w:lang w:val="zh-CN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因為直到如今，你們還沒有進入耶和華你神所賜你的安息，所給你的產業。</w:t>
      </w:r>
    </w:p>
    <w:p w:rsidR="00425907" w:rsidRPr="00E9083C" w:rsidRDefault="00425907" w:rsidP="00425907">
      <w:pPr>
        <w:widowControl w:val="0"/>
        <w:tabs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  <w:lang w:val="zh-CN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馬太福音11:28</w:t>
      </w:r>
      <w:r w:rsidRPr="00E9083C"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  <w:t>-29</w:t>
      </w:r>
    </w:p>
    <w:p w:rsidR="00425907" w:rsidRPr="00E9083C" w:rsidRDefault="00425907" w:rsidP="00425907">
      <w:pPr>
        <w:widowControl w:val="0"/>
        <w:tabs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  <w:lang w:val="zh-CN"/>
        </w:rPr>
      </w:pPr>
      <w:r w:rsidRPr="00E9083C">
        <w:rPr>
          <w:rFonts w:ascii="PMingLiU" w:eastAsia="PMingLiU" w:hAnsi="PMingLiU" w:cs="Microsoft YaHei"/>
          <w:bCs/>
          <w:kern w:val="0"/>
          <w:sz w:val="18"/>
          <w:szCs w:val="18"/>
          <w:lang w:val="zh-CN"/>
        </w:rPr>
        <w:t>28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凡勞苦擔重擔的，可以到我這裡來，我必使你們得安息。29我心裡柔和謙卑，因此你們要負我的軛，且要跟我學，你們魂裡就必得安息；</w:t>
      </w:r>
    </w:p>
    <w:p w:rsidR="00247618" w:rsidRPr="00E9083C" w:rsidRDefault="00247618" w:rsidP="00425907">
      <w:pPr>
        <w:widowControl w:val="0"/>
        <w:tabs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  <w:lang w:val="zh-CN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羅馬書</w:t>
      </w:r>
      <w:r w:rsidR="00425907"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7:4</w:t>
      </w:r>
    </w:p>
    <w:p w:rsidR="00425907" w:rsidRPr="00E9083C" w:rsidRDefault="00425907" w:rsidP="00425907">
      <w:pPr>
        <w:widowControl w:val="0"/>
        <w:tabs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  <w:lang w:val="zh-CN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我的弟兄們，這樣說來，你們藉著基督的身體，向著律法也已經是死的了，叫你們歸與別人，就是歸與那從死人中復活的，使我們結果子給神。</w:t>
      </w:r>
    </w:p>
    <w:p w:rsidR="00247618" w:rsidRPr="00E9083C" w:rsidRDefault="00247618" w:rsidP="00425907">
      <w:pPr>
        <w:widowControl w:val="0"/>
        <w:tabs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  <w:lang w:val="zh-CN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哥林多後書</w:t>
      </w:r>
      <w:r w:rsidR="00425907"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11:2</w:t>
      </w:r>
      <w:r w:rsidR="00425907"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ab/>
      </w:r>
    </w:p>
    <w:p w:rsidR="00425907" w:rsidRPr="00E9083C" w:rsidRDefault="00425907" w:rsidP="00425907">
      <w:pPr>
        <w:widowControl w:val="0"/>
        <w:tabs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  <w:lang w:val="zh-CN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我以神的妒忌，妒忌你們，因為我曾把你們許配一個丈夫，要將一個貞潔的童女獻給基督。</w:t>
      </w:r>
    </w:p>
    <w:p w:rsidR="00247618" w:rsidRPr="00E9083C" w:rsidRDefault="00247618" w:rsidP="00425907">
      <w:pPr>
        <w:widowControl w:val="0"/>
        <w:tabs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  <w:lang w:val="zh-CN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以弗所書</w:t>
      </w:r>
      <w:r w:rsidR="00425907"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5:25</w:t>
      </w:r>
      <w:r w:rsidRPr="00E9083C"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  <w:t>-27</w:t>
      </w:r>
    </w:p>
    <w:p w:rsidR="00425907" w:rsidRPr="00E9083C" w:rsidRDefault="00247618" w:rsidP="00425907">
      <w:pPr>
        <w:widowControl w:val="0"/>
        <w:tabs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  <w:lang w:val="zh-CN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2</w:t>
      </w:r>
      <w:r w:rsidR="005D065F">
        <w:rPr>
          <w:rFonts w:ascii="PMingLiU" w:eastAsia="PMingLiU" w:hAnsi="PMingLiU" w:cs="Microsoft YaHei"/>
          <w:bCs/>
          <w:kern w:val="0"/>
          <w:sz w:val="18"/>
          <w:szCs w:val="18"/>
        </w:rPr>
        <w:t>5</w:t>
      </w:r>
      <w:r w:rsidR="00425907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作丈夫的，要愛你們的妻子，正如基督愛召會，為召會捨了自己，26好聖化召會，藉著話中之水的洗滌潔淨召會，27祂好獻給自己，作榮耀的召會，沒有斑點、皺紋、或任何這類的病，好使她成為聖別、沒有瑕疵。</w:t>
      </w:r>
    </w:p>
    <w:p w:rsidR="00247618" w:rsidRPr="00E9083C" w:rsidRDefault="00247618" w:rsidP="00425907">
      <w:pPr>
        <w:widowControl w:val="0"/>
        <w:tabs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  <w:lang w:val="zh-CN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哥林多前書</w:t>
      </w:r>
      <w:r w:rsidR="00425907"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2:9</w:t>
      </w:r>
    </w:p>
    <w:p w:rsidR="00F84422" w:rsidRPr="00E9083C" w:rsidRDefault="00425907" w:rsidP="00425907">
      <w:pPr>
        <w:widowControl w:val="0"/>
        <w:tabs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  <w:lang w:eastAsia="zh-CN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只是如經上所記：“神為愛祂的人所豫備的，是眼睛未曾看見，耳朵未曾聽見，人心也未曾想到的。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 w:eastAsia="zh-CN"/>
        </w:rPr>
        <w:t>”</w:t>
      </w:r>
    </w:p>
    <w:tbl>
      <w:tblPr>
        <w:tblW w:w="4849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160"/>
        <w:gridCol w:w="3753"/>
      </w:tblGrid>
      <w:tr w:rsidR="003532F0" w:rsidRPr="00E9083C" w:rsidTr="00F9329B">
        <w:trPr>
          <w:trHeight w:val="278"/>
          <w:jc w:val="center"/>
        </w:trPr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3532F0" w:rsidRPr="00E9083C" w:rsidRDefault="004036A1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18"/>
                <w:szCs w:val="18"/>
              </w:rPr>
            </w:pPr>
            <w:bookmarkStart w:id="2" w:name="_Hlk13774657"/>
            <w:r w:rsidRPr="00E9083C">
              <w:rPr>
                <w:rFonts w:ascii="PMingLiU" w:eastAsia="PMingLiU" w:hAnsi="PMingLiU"/>
                <w:b/>
                <w:bCs/>
                <w:color w:val="000000"/>
                <w:sz w:val="18"/>
                <w:szCs w:val="18"/>
              </w:rPr>
              <w:t>團體閱讀</w:t>
            </w:r>
          </w:p>
        </w:tc>
        <w:tc>
          <w:tcPr>
            <w:tcW w:w="3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532F0" w:rsidRPr="00E9083C" w:rsidRDefault="001F0D91" w:rsidP="001F0D91">
            <w:pPr>
              <w:widowControl w:val="0"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suppressAutoHyphens w:val="0"/>
              <w:autoSpaceDE w:val="0"/>
              <w:autoSpaceDN w:val="0"/>
              <w:adjustRightInd w:val="0"/>
              <w:rPr>
                <w:rFonts w:ascii="PMingLiU" w:eastAsia="PMingLiU" w:hAnsi="PMingLiU" w:cs="Microsoft YaHei"/>
                <w:b/>
                <w:kern w:val="0"/>
                <w:sz w:val="18"/>
                <w:szCs w:val="18"/>
              </w:rPr>
            </w:pPr>
            <w:r w:rsidRPr="00E9083C">
              <w:rPr>
                <w:rFonts w:ascii="PMingLiU" w:eastAsia="PMingLiU" w:hAnsi="PMingLiU" w:hint="eastAsia"/>
                <w:b/>
                <w:bCs/>
                <w:color w:val="000000"/>
                <w:sz w:val="18"/>
                <w:szCs w:val="18"/>
              </w:rPr>
              <w:t>《真理信息》第十</w:t>
            </w:r>
            <w:r w:rsidR="00AF300B" w:rsidRPr="00E9083C">
              <w:rPr>
                <w:rFonts w:ascii="PMingLiU" w:eastAsia="PMingLiU" w:hAnsi="PMingLiU" w:hint="eastAsia"/>
                <w:b/>
                <w:bCs/>
                <w:color w:val="000000"/>
                <w:sz w:val="18"/>
                <w:szCs w:val="18"/>
              </w:rPr>
              <w:t>一</w:t>
            </w:r>
            <w:r w:rsidR="00D06316" w:rsidRPr="00E9083C">
              <w:rPr>
                <w:rFonts w:ascii="PMingLiU" w:eastAsia="PMingLiU" w:hAnsi="PMingLiU" w:hint="eastAsia"/>
                <w:b/>
                <w:bCs/>
                <w:color w:val="000000"/>
                <w:sz w:val="18"/>
                <w:szCs w:val="18"/>
              </w:rPr>
              <w:t>章</w:t>
            </w:r>
            <w:r w:rsidRPr="00E9083C">
              <w:rPr>
                <w:rFonts w:ascii="PMingLiU" w:eastAsia="PMingLiU" w:hAnsi="PMingLiU" w:hint="eastAsia"/>
                <w:b/>
                <w:bCs/>
                <w:color w:val="000000"/>
                <w:sz w:val="18"/>
                <w:szCs w:val="18"/>
              </w:rPr>
              <w:t xml:space="preserve">  </w:t>
            </w:r>
            <w:r w:rsidR="00AF300B" w:rsidRPr="00E9083C">
              <w:rPr>
                <w:rFonts w:ascii="PMingLiU" w:eastAsia="PMingLiU" w:hAnsi="PMingLiU" w:cs="Microsoft YaHei" w:hint="eastAsia"/>
                <w:b/>
                <w:kern w:val="0"/>
                <w:sz w:val="18"/>
                <w:szCs w:val="18"/>
                <w:lang w:val="zh-CN"/>
              </w:rPr>
              <w:t>與聯結的靈合作</w:t>
            </w:r>
            <w:r w:rsidR="00AF300B" w:rsidRPr="00E9083C">
              <w:rPr>
                <w:rFonts w:ascii="PMingLiU" w:eastAsia="PMingLiU" w:hAnsi="PMingLiU" w:cs="Microsoft YaHei" w:hint="eastAsia"/>
                <w:b/>
                <w:kern w:val="0"/>
                <w:sz w:val="18"/>
                <w:szCs w:val="18"/>
              </w:rPr>
              <w:t>；</w:t>
            </w:r>
            <w:r w:rsidR="00AF300B" w:rsidRPr="00E9083C">
              <w:rPr>
                <w:rFonts w:ascii="PMingLiU" w:eastAsia="PMingLiU" w:hAnsi="PMingLiU" w:cs="Microsoft YaHei" w:hint="eastAsia"/>
                <w:b/>
                <w:kern w:val="0"/>
                <w:sz w:val="18"/>
                <w:szCs w:val="18"/>
                <w:lang w:val="zh-CN"/>
              </w:rPr>
              <w:t>達到一的步驟</w:t>
            </w:r>
          </w:p>
        </w:tc>
      </w:tr>
    </w:tbl>
    <w:bookmarkEnd w:id="2"/>
    <w:p w:rsidR="0020017D" w:rsidRPr="00E9083C" w:rsidRDefault="004036A1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>週五</w:t>
      </w:r>
      <w:r w:rsidR="006B434B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 xml:space="preserve"> </w:t>
      </w:r>
      <w:r w:rsidR="001F0D91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>7/</w:t>
      </w:r>
      <w:r w:rsidR="000C0C2E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>16</w:t>
      </w:r>
    </w:p>
    <w:p w:rsidR="00411735" w:rsidRPr="00E9083C" w:rsidRDefault="00411735" w:rsidP="00411735">
      <w:pPr>
        <w:widowControl w:val="0"/>
        <w:jc w:val="center"/>
        <w:rPr>
          <w:rFonts w:ascii="PMingLiU" w:eastAsia="PMingLiU" w:hAnsi="PMingLiU" w:cs="Arial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第</w:t>
      </w:r>
      <w:r w:rsidR="001A2FA6"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十一</w:t>
      </w: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篇</w:t>
      </w:r>
    </w:p>
    <w:p w:rsidR="001A2FA6" w:rsidRDefault="001A2FA6" w:rsidP="001A2FA6">
      <w:pPr>
        <w:widowControl w:val="0"/>
        <w:tabs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Theme="minorEastAsia" w:hAnsi="PMingLiU" w:cs="Arial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波阿斯與路得豫表基督與召會</w:t>
      </w:r>
    </w:p>
    <w:p w:rsidR="00CD67E3" w:rsidRDefault="00CD67E3" w:rsidP="001A2FA6">
      <w:pPr>
        <w:widowControl w:val="0"/>
        <w:tabs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Theme="minorEastAsia" w:hAnsi="PMingLiU" w:cs="Arial"/>
          <w:b/>
          <w:bCs/>
          <w:color w:val="000000"/>
          <w:sz w:val="18"/>
          <w:szCs w:val="18"/>
        </w:rPr>
      </w:pPr>
    </w:p>
    <w:p w:rsidR="00CD67E3" w:rsidRPr="00CD67E3" w:rsidRDefault="00CD67E3" w:rsidP="00CD67E3">
      <w:pPr>
        <w:widowControl w:val="0"/>
        <w:tabs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Theme="minorEastAsia" w:hAnsi="PMingLiU" w:cs="Arial"/>
          <w:b/>
          <w:bCs/>
          <w:color w:val="000000"/>
          <w:sz w:val="18"/>
          <w:szCs w:val="18"/>
          <w:u w:val="single"/>
        </w:rPr>
      </w:pPr>
      <w:r w:rsidRPr="00CD67E3">
        <w:rPr>
          <w:rFonts w:ascii="PMingLiU" w:eastAsia="PMingLiU" w:hAnsi="PMingLiU" w:cs="Arial" w:hint="eastAsia"/>
          <w:b/>
          <w:bCs/>
          <w:color w:val="000000"/>
          <w:sz w:val="18"/>
          <w:szCs w:val="18"/>
          <w:u w:val="single"/>
        </w:rPr>
        <w:t>相關經節</w:t>
      </w:r>
    </w:p>
    <w:p w:rsidR="00247618" w:rsidRPr="00CD67E3" w:rsidRDefault="00247618" w:rsidP="0024761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Theme="minorEastAsia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路得記</w:t>
      </w: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 xml:space="preserve"> </w:t>
      </w:r>
      <w:r w:rsidRPr="00E9083C"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  <w:t>2:1-2, 14;</w:t>
      </w:r>
      <w:r w:rsidR="00CD67E3">
        <w:rPr>
          <w:rFonts w:ascii="PMingLiU" w:eastAsiaTheme="minorEastAsia" w:hAnsi="PMingLiU" w:cs="Microsoft YaHei" w:hint="eastAsia"/>
          <w:b/>
          <w:kern w:val="0"/>
          <w:sz w:val="18"/>
          <w:szCs w:val="18"/>
          <w:u w:val="single"/>
        </w:rPr>
        <w:t>4:9-10</w:t>
      </w:r>
    </w:p>
    <w:p w:rsidR="00247618" w:rsidRPr="00E9083C" w:rsidRDefault="00CD67E3" w:rsidP="0024761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>
        <w:rPr>
          <w:rFonts w:ascii="PMingLiU" w:eastAsiaTheme="minorEastAsia" w:hAnsi="PMingLiU" w:cs="Microsoft YaHei" w:hint="eastAsia"/>
          <w:bCs/>
          <w:kern w:val="0"/>
          <w:sz w:val="18"/>
          <w:szCs w:val="18"/>
        </w:rPr>
        <w:t>2:</w:t>
      </w:r>
      <w:r w:rsidR="00247618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1</w:t>
      </w:r>
      <w:r w:rsidR="00247618"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="00247618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拿俄米在她丈夫以利米勒的家族中</w:t>
      </w:r>
      <w:r w:rsidR="00247618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="00247618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有一個相識的人</w:t>
      </w:r>
      <w:r w:rsidR="00247618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="00247618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是個大財主</w:t>
      </w:r>
      <w:r w:rsidR="00247618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="00247618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名叫波阿斯。</w:t>
      </w:r>
    </w:p>
    <w:p w:rsidR="00247618" w:rsidRPr="00E9083C" w:rsidRDefault="00247618" w:rsidP="0024761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  <w:lang w:val="zh-CN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2</w:t>
      </w:r>
      <w:r w:rsidR="00CD67E3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:</w:t>
      </w:r>
      <w:r w:rsidR="00CD67E3">
        <w:rPr>
          <w:rFonts w:ascii="PMingLiU" w:eastAsiaTheme="minorEastAsia" w:hAnsi="PMingLiU" w:cs="Microsoft YaHei" w:hint="eastAsia"/>
          <w:bCs/>
          <w:kern w:val="0"/>
          <w:sz w:val="18"/>
          <w:szCs w:val="18"/>
        </w:rPr>
        <w:t>2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摩押女子路得對拿俄米說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請你讓我往田間去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我在誰的眼中蒙恩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就在誰的身後拾取麥穗。拿俄米說，女兒阿，你只管去。</w:t>
      </w:r>
    </w:p>
    <w:p w:rsidR="00247618" w:rsidRPr="00E9083C" w:rsidRDefault="00CD67E3" w:rsidP="0024761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  <w:lang w:val="zh-CN"/>
        </w:rPr>
      </w:pPr>
      <w:r>
        <w:rPr>
          <w:rFonts w:ascii="PMingLiU" w:eastAsiaTheme="minorEastAsia" w:hAnsi="PMingLiU" w:cs="Microsoft YaHei" w:hint="eastAsia"/>
          <w:bCs/>
          <w:kern w:val="0"/>
          <w:sz w:val="18"/>
          <w:szCs w:val="18"/>
          <w:lang w:val="zh-CN"/>
        </w:rPr>
        <w:t>2:</w:t>
      </w:r>
      <w:r w:rsidR="00247618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14</w:t>
      </w:r>
      <w:r w:rsidR="00247618"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="00247618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到了喫飯的時候，波阿斯對路得說，你到這裡來喫點餅，將餅蘸在醋裡。路得就在收割的人旁邊坐下；波阿斯把烘了的穗子遞給她。她喫飽了，還有餘剩的。</w:t>
      </w:r>
    </w:p>
    <w:p w:rsidR="00247618" w:rsidRPr="00E9083C" w:rsidRDefault="00CD67E3" w:rsidP="0024761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  <w:lang w:val="zh-CN"/>
        </w:rPr>
      </w:pPr>
      <w:r>
        <w:rPr>
          <w:rFonts w:ascii="PMingLiU" w:eastAsiaTheme="minorEastAsia" w:hAnsi="PMingLiU" w:cs="Microsoft YaHei" w:hint="eastAsia"/>
          <w:bCs/>
          <w:kern w:val="0"/>
          <w:sz w:val="18"/>
          <w:szCs w:val="18"/>
          <w:lang w:val="zh-CN"/>
        </w:rPr>
        <w:lastRenderedPageBreak/>
        <w:t>4:</w:t>
      </w:r>
      <w:r w:rsidR="00247618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9</w:t>
      </w:r>
      <w:r w:rsidR="00247618"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="00247618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波阿斯對長老和眾民說，你們今日作見證，凡屬以利米勒和基連、瑪倫的，我都從拿俄米手中置買了；</w:t>
      </w:r>
    </w:p>
    <w:p w:rsidR="00247618" w:rsidRPr="00E9083C" w:rsidRDefault="00CD67E3" w:rsidP="0024761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  <w:lang w:val="zh-CN"/>
        </w:rPr>
      </w:pPr>
      <w:r>
        <w:rPr>
          <w:rFonts w:ascii="PMingLiU" w:eastAsiaTheme="minorEastAsia" w:hAnsi="PMingLiU" w:cs="Microsoft YaHei" w:hint="eastAsia"/>
          <w:bCs/>
          <w:kern w:val="0"/>
          <w:sz w:val="18"/>
          <w:szCs w:val="18"/>
          <w:lang w:val="zh-CN"/>
        </w:rPr>
        <w:t>4:</w:t>
      </w:r>
      <w:r w:rsidR="00247618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10</w:t>
      </w:r>
      <w:r w:rsidR="00247618"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="00247618"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我又娶了瑪倫的妻摩押女子路得為妻，好叫死人的名得以在他的產業上存立，免得死人的名從他的弟兄中，並從他本鄉滅沒。你們今日可以作見證。</w:t>
      </w:r>
    </w:p>
    <w:p w:rsidR="00247618" w:rsidRPr="00E9083C" w:rsidRDefault="00247618" w:rsidP="0024761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  <w:lang w:val="zh-CN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以弗所書 3:8</w:t>
      </w:r>
    </w:p>
    <w:p w:rsidR="00247618" w:rsidRPr="00E9083C" w:rsidRDefault="00247618" w:rsidP="0024761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  <w:lang w:val="zh-CN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這恩典賜給了我這比眾聖徒中最小者還小的，叫我將基督那追測不盡的豐富，當作福音傳給外邦人，</w:t>
      </w:r>
    </w:p>
    <w:p w:rsidR="00247618" w:rsidRPr="00E9083C" w:rsidRDefault="00247618" w:rsidP="0024761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  <w:lang w:val="zh-CN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腓立比書 1:19</w:t>
      </w:r>
    </w:p>
    <w:p w:rsidR="00247618" w:rsidRPr="00E9083C" w:rsidRDefault="00247618" w:rsidP="0024761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  <w:lang w:val="zh-CN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因為我知道，這事藉著你們的祈求，和耶穌基督之靈全備的供應，終必叫我得救。</w:t>
      </w:r>
    </w:p>
    <w:p w:rsidR="00247618" w:rsidRPr="00E9083C" w:rsidRDefault="00247618" w:rsidP="0024761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  <w:lang w:val="zh-CN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以賽亞書 54:5</w:t>
      </w:r>
    </w:p>
    <w:p w:rsidR="00247618" w:rsidRPr="00E9083C" w:rsidRDefault="00247618" w:rsidP="0024761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  <w:lang w:val="zh-CN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因為造你的，是你的丈夫；萬軍之耶和華是祂的名。救贖你的，是以色列的聖者；祂必稱為全地的神。</w:t>
      </w:r>
    </w:p>
    <w:p w:rsidR="00247618" w:rsidRPr="00E9083C" w:rsidRDefault="00247618" w:rsidP="0024761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  <w:lang w:val="zh-CN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 xml:space="preserve">哥林多後書 </w:t>
      </w:r>
      <w:r w:rsidRPr="00E9083C">
        <w:rPr>
          <w:rFonts w:ascii="PMingLiU" w:eastAsia="PMingLiU" w:hAnsi="PMingLiU" w:cs="Microsoft YaHei"/>
          <w:b/>
          <w:kern w:val="0"/>
          <w:sz w:val="18"/>
          <w:szCs w:val="18"/>
          <w:u w:val="single"/>
          <w:lang w:val="zh-CN"/>
        </w:rPr>
        <w:t xml:space="preserve">1:21-22; </w:t>
      </w:r>
    </w:p>
    <w:p w:rsidR="00247618" w:rsidRPr="00E9083C" w:rsidRDefault="00247618" w:rsidP="0024761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  <w:lang w:val="zh-CN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21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然而那把我們同你們，堅固的聯於基督，並且膏了我們的，就是神；22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祂既印了我們，又賜那靈在我們心裡作質。</w:t>
      </w:r>
    </w:p>
    <w:p w:rsidR="00E47286" w:rsidRPr="00E9083C" w:rsidRDefault="00247618" w:rsidP="0024761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  <w:lang w:val="zh-CN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以弗所書</w:t>
      </w:r>
      <w:r w:rsidR="00E47286" w:rsidRPr="00E9083C">
        <w:rPr>
          <w:rFonts w:ascii="PMingLiU" w:eastAsia="PMingLiU" w:hAnsi="PMingLiU" w:cs="Microsoft YaHei"/>
          <w:b/>
          <w:kern w:val="0"/>
          <w:sz w:val="18"/>
          <w:szCs w:val="18"/>
          <w:u w:val="single"/>
          <w:lang w:val="zh-CN"/>
        </w:rPr>
        <w:t xml:space="preserve">5:28-29; </w:t>
      </w:r>
    </w:p>
    <w:p w:rsidR="00247618" w:rsidRPr="00E9083C" w:rsidRDefault="00247618" w:rsidP="0024761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  <w:lang w:val="zh-CN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28</w:t>
      </w:r>
      <w:r w:rsidR="00E47286"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丈夫也當照樣愛自己的妻子，如同愛自己的身體；愛自己妻子的，便是愛自己了。29</w:t>
      </w:r>
      <w:r w:rsidR="00E47286"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從來沒有人恨惡自己的身體，總是保養顧惜，正像基督待召會一樣，</w:t>
      </w:r>
    </w:p>
    <w:p w:rsidR="00E47286" w:rsidRPr="00E9083C" w:rsidRDefault="00E47286" w:rsidP="0024761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  <w:lang w:val="zh-CN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哥林多後書</w:t>
      </w:r>
      <w:r w:rsidR="00247618"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12:9</w:t>
      </w:r>
      <w:r w:rsidR="00247618"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ab/>
      </w:r>
    </w:p>
    <w:p w:rsidR="00F84422" w:rsidRPr="00E9083C" w:rsidRDefault="00247618" w:rsidP="00247618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祂對我說，我的恩典彀你用的，因為我的能力，是在人的軟弱上顯得完全。所以我極其喜歡誇我的軟弱，好叫基督的能力覆庇我。</w:t>
      </w:r>
    </w:p>
    <w:tbl>
      <w:tblPr>
        <w:tblW w:w="4849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160"/>
        <w:gridCol w:w="3753"/>
      </w:tblGrid>
      <w:tr w:rsidR="003D7CA1" w:rsidRPr="00E9083C" w:rsidTr="00F9329B">
        <w:trPr>
          <w:trHeight w:val="272"/>
          <w:jc w:val="center"/>
        </w:trPr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3D7CA1" w:rsidRPr="00E9083C" w:rsidRDefault="003D7CA1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18"/>
                <w:szCs w:val="18"/>
              </w:rPr>
            </w:pPr>
            <w:bookmarkStart w:id="3" w:name="__DdeLink__504_1769614314"/>
            <w:bookmarkEnd w:id="3"/>
            <w:r w:rsidRPr="00E9083C">
              <w:rPr>
                <w:rFonts w:ascii="PMingLiU" w:eastAsia="PMingLiU" w:hAnsi="PMingLiU"/>
                <w:b/>
                <w:bCs/>
                <w:color w:val="000000"/>
                <w:sz w:val="18"/>
                <w:szCs w:val="18"/>
              </w:rPr>
              <w:t>團體閱讀</w:t>
            </w:r>
          </w:p>
        </w:tc>
        <w:tc>
          <w:tcPr>
            <w:tcW w:w="3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noWrap/>
          </w:tcPr>
          <w:p w:rsidR="003D7CA1" w:rsidRPr="00E9083C" w:rsidRDefault="001F0D91" w:rsidP="001F0D91">
            <w:pPr>
              <w:widowControl w:val="0"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suppressAutoHyphens w:val="0"/>
              <w:autoSpaceDE w:val="0"/>
              <w:autoSpaceDN w:val="0"/>
              <w:adjustRightInd w:val="0"/>
              <w:rPr>
                <w:rFonts w:ascii="PMingLiU" w:eastAsia="PMingLiU" w:hAnsi="PMingLiU" w:cs="Microsoft YaHei"/>
                <w:b/>
                <w:kern w:val="0"/>
                <w:sz w:val="18"/>
                <w:szCs w:val="18"/>
              </w:rPr>
            </w:pPr>
            <w:r w:rsidRPr="00E9083C">
              <w:rPr>
                <w:rFonts w:ascii="PMingLiU" w:eastAsia="PMingLiU" w:hAnsi="PMingLiU" w:hint="eastAsia"/>
                <w:b/>
                <w:bCs/>
                <w:color w:val="000000"/>
                <w:sz w:val="18"/>
                <w:szCs w:val="18"/>
              </w:rPr>
              <w:t>《真理信息》第十</w:t>
            </w:r>
            <w:r w:rsidR="00AF300B" w:rsidRPr="00E9083C">
              <w:rPr>
                <w:rFonts w:ascii="PMingLiU" w:eastAsia="PMingLiU" w:hAnsi="PMingLiU" w:hint="eastAsia"/>
                <w:b/>
                <w:bCs/>
                <w:color w:val="000000"/>
                <w:sz w:val="18"/>
                <w:szCs w:val="18"/>
              </w:rPr>
              <w:t>一</w:t>
            </w:r>
            <w:r w:rsidR="00D06316" w:rsidRPr="00E9083C">
              <w:rPr>
                <w:rFonts w:ascii="PMingLiU" w:eastAsia="PMingLiU" w:hAnsi="PMingLiU" w:hint="eastAsia"/>
                <w:b/>
                <w:bCs/>
                <w:color w:val="000000"/>
                <w:sz w:val="18"/>
                <w:szCs w:val="18"/>
              </w:rPr>
              <w:t>章</w:t>
            </w:r>
            <w:r w:rsidRPr="00E9083C">
              <w:rPr>
                <w:rFonts w:ascii="PMingLiU" w:hAnsi="PMingLiU" w:hint="eastAsia"/>
                <w:b/>
                <w:bCs/>
                <w:color w:val="000000"/>
                <w:sz w:val="18"/>
                <w:szCs w:val="18"/>
              </w:rPr>
              <w:t xml:space="preserve">   </w:t>
            </w:r>
            <w:r w:rsidR="00AF300B" w:rsidRPr="00E9083C">
              <w:rPr>
                <w:rFonts w:ascii="PMingLiU" w:eastAsia="PMingLiU" w:hAnsi="PMingLiU" w:cs="Microsoft YaHei" w:hint="eastAsia"/>
                <w:b/>
                <w:kern w:val="0"/>
                <w:sz w:val="18"/>
                <w:szCs w:val="18"/>
                <w:lang w:val="zh-CN"/>
              </w:rPr>
              <w:t>讓聯結的靈橫過</w:t>
            </w:r>
            <w:r w:rsidR="00AF300B" w:rsidRPr="00E9083C">
              <w:rPr>
                <w:rFonts w:ascii="PMingLiU" w:eastAsia="PMingLiU" w:hAnsi="PMingLiU" w:cs="Microsoft YaHei" w:hint="eastAsia"/>
                <w:b/>
                <w:kern w:val="0"/>
                <w:sz w:val="18"/>
                <w:szCs w:val="18"/>
              </w:rPr>
              <w:t>；</w:t>
            </w:r>
            <w:r w:rsidR="00AF300B" w:rsidRPr="00E9083C">
              <w:rPr>
                <w:rFonts w:ascii="PMingLiU" w:eastAsia="PMingLiU" w:hAnsi="PMingLiU" w:cs="Microsoft YaHei" w:hint="eastAsia"/>
                <w:b/>
                <w:kern w:val="0"/>
                <w:sz w:val="18"/>
                <w:szCs w:val="18"/>
                <w:lang w:val="zh-CN"/>
              </w:rPr>
              <w:t>和平的聯索</w:t>
            </w:r>
            <w:r w:rsidR="00AF300B" w:rsidRPr="00E9083C">
              <w:rPr>
                <w:rFonts w:ascii="PMingLiU" w:eastAsia="PMingLiU" w:hAnsi="PMingLiU" w:cs="Microsoft YaHei" w:hint="eastAsia"/>
                <w:b/>
                <w:kern w:val="0"/>
                <w:sz w:val="18"/>
                <w:szCs w:val="18"/>
              </w:rPr>
              <w:t>；</w:t>
            </w:r>
            <w:r w:rsidR="00AF300B" w:rsidRPr="00E9083C">
              <w:rPr>
                <w:rFonts w:ascii="PMingLiU" w:eastAsia="PMingLiU" w:hAnsi="PMingLiU" w:cs="Microsoft YaHei" w:hint="eastAsia"/>
                <w:b/>
                <w:kern w:val="0"/>
                <w:sz w:val="18"/>
                <w:szCs w:val="18"/>
                <w:lang w:val="zh-CN"/>
              </w:rPr>
              <w:t>願意讓聯結的靈橫過</w:t>
            </w:r>
          </w:p>
        </w:tc>
      </w:tr>
    </w:tbl>
    <w:p w:rsidR="0020017D" w:rsidRPr="00E9083C" w:rsidRDefault="00B406CB" w:rsidP="00095472">
      <w:pPr>
        <w:widowControl w:val="0"/>
        <w:jc w:val="both"/>
        <w:rPr>
          <w:rFonts w:ascii="PMingLiU" w:hAnsi="PMingLiU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>週六</w:t>
      </w:r>
      <w:r w:rsidR="006B434B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 xml:space="preserve"> </w:t>
      </w:r>
      <w:r w:rsidR="001F0D91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>7/</w:t>
      </w:r>
      <w:r w:rsidR="001F0D91" w:rsidRPr="00E9083C">
        <w:rPr>
          <w:rFonts w:ascii="PMingLiU" w:hAnsi="PMingLiU" w:hint="eastAsia"/>
          <w:b/>
          <w:bCs/>
          <w:color w:val="000000"/>
          <w:sz w:val="18"/>
          <w:szCs w:val="18"/>
        </w:rPr>
        <w:t>1</w:t>
      </w:r>
      <w:r w:rsidR="000C0C2E" w:rsidRPr="00E9083C">
        <w:rPr>
          <w:rFonts w:ascii="PMingLiU" w:hAnsi="PMingLiU"/>
          <w:b/>
          <w:bCs/>
          <w:color w:val="000000"/>
          <w:sz w:val="18"/>
          <w:szCs w:val="18"/>
        </w:rPr>
        <w:t>7</w:t>
      </w:r>
    </w:p>
    <w:p w:rsidR="00411735" w:rsidRPr="00E9083C" w:rsidRDefault="00411735" w:rsidP="00411735">
      <w:pPr>
        <w:widowControl w:val="0"/>
        <w:jc w:val="center"/>
        <w:rPr>
          <w:rFonts w:ascii="PMingLiU" w:eastAsia="PMingLiU" w:hAnsi="PMingLiU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 w:hint="eastAsia"/>
          <w:b/>
          <w:bCs/>
          <w:color w:val="000000"/>
          <w:sz w:val="18"/>
          <w:szCs w:val="18"/>
        </w:rPr>
        <w:t>第</w:t>
      </w:r>
      <w:r w:rsidR="001A2FA6" w:rsidRPr="00E9083C">
        <w:rPr>
          <w:rFonts w:ascii="PMingLiU" w:eastAsia="PMingLiU" w:hAnsi="PMingLiU" w:hint="eastAsia"/>
          <w:b/>
          <w:bCs/>
          <w:color w:val="000000"/>
          <w:sz w:val="18"/>
          <w:szCs w:val="18"/>
        </w:rPr>
        <w:t>十二</w:t>
      </w:r>
      <w:r w:rsidRPr="00E9083C">
        <w:rPr>
          <w:rFonts w:ascii="PMingLiU" w:eastAsia="PMingLiU" w:hAnsi="PMingLiU" w:hint="eastAsia"/>
          <w:b/>
          <w:bCs/>
          <w:color w:val="000000"/>
          <w:sz w:val="18"/>
          <w:szCs w:val="18"/>
        </w:rPr>
        <w:t>篇</w:t>
      </w:r>
    </w:p>
    <w:p w:rsidR="001A2FA6" w:rsidRDefault="001A2FA6" w:rsidP="001A2FA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Theme="minorEastAsia" w:hAnsi="PMingLiU" w:cs="Arial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在主</w:t>
      </w:r>
      <w:r w:rsidR="005D065F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的</w:t>
      </w:r>
      <w:r w:rsidRPr="00E9083C">
        <w:rPr>
          <w:rFonts w:ascii="PMingLiU" w:eastAsia="PMingLiU" w:hAnsi="PMingLiU" w:cs="Arial" w:hint="eastAsia"/>
          <w:b/>
          <w:bCs/>
          <w:color w:val="000000"/>
          <w:sz w:val="18"/>
          <w:szCs w:val="18"/>
        </w:rPr>
        <w:t>恢復裏走生命的路</w:t>
      </w:r>
    </w:p>
    <w:p w:rsidR="00CD67E3" w:rsidRDefault="00CD67E3" w:rsidP="00CD67E3">
      <w:pPr>
        <w:widowControl w:val="0"/>
        <w:tabs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Theme="minorEastAsia" w:hAnsi="PMingLiU" w:cs="Arial"/>
          <w:b/>
          <w:bCs/>
          <w:color w:val="000000"/>
          <w:sz w:val="18"/>
          <w:szCs w:val="18"/>
          <w:u w:val="single"/>
        </w:rPr>
      </w:pPr>
    </w:p>
    <w:p w:rsidR="00CD67E3" w:rsidRPr="00CD67E3" w:rsidRDefault="00CD67E3" w:rsidP="00CD67E3">
      <w:pPr>
        <w:widowControl w:val="0"/>
        <w:tabs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jc w:val="center"/>
        <w:rPr>
          <w:rFonts w:ascii="PMingLiU" w:eastAsiaTheme="minorEastAsia" w:hAnsi="PMingLiU" w:cs="Arial"/>
          <w:b/>
          <w:bCs/>
          <w:color w:val="000000"/>
          <w:sz w:val="18"/>
          <w:szCs w:val="18"/>
          <w:u w:val="single"/>
        </w:rPr>
      </w:pPr>
      <w:r w:rsidRPr="00CD67E3">
        <w:rPr>
          <w:rFonts w:ascii="PMingLiU" w:eastAsia="PMingLiU" w:hAnsi="PMingLiU" w:cs="Arial" w:hint="eastAsia"/>
          <w:b/>
          <w:bCs/>
          <w:color w:val="000000"/>
          <w:sz w:val="18"/>
          <w:szCs w:val="18"/>
          <w:u w:val="single"/>
        </w:rPr>
        <w:t>相關經節</w:t>
      </w:r>
    </w:p>
    <w:p w:rsidR="00E47286" w:rsidRPr="00E9083C" w:rsidRDefault="00E47286" w:rsidP="00E4728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/>
          <w:b/>
          <w:bCs/>
          <w:color w:val="000000"/>
          <w:sz w:val="18"/>
          <w:szCs w:val="18"/>
          <w:u w:val="single"/>
        </w:rPr>
      </w:pPr>
      <w:r w:rsidRPr="00E9083C">
        <w:rPr>
          <w:rFonts w:ascii="PMingLiU" w:eastAsia="PMingLiU" w:hAnsi="PMingLiU" w:hint="eastAsia"/>
          <w:b/>
          <w:bCs/>
          <w:color w:val="000000"/>
          <w:sz w:val="18"/>
          <w:szCs w:val="18"/>
          <w:u w:val="single"/>
        </w:rPr>
        <w:t>約翰福音</w:t>
      </w:r>
      <w:r w:rsidR="005D065F">
        <w:rPr>
          <w:rFonts w:ascii="PMingLiU" w:eastAsia="PMingLiU" w:hAnsi="PMingLiU"/>
          <w:b/>
          <w:bCs/>
          <w:color w:val="000000"/>
          <w:sz w:val="18"/>
          <w:szCs w:val="18"/>
          <w:u w:val="single"/>
        </w:rPr>
        <w:t>1:4; 10:10</w:t>
      </w:r>
      <w:r w:rsidR="005D065F" w:rsidRPr="005D065F">
        <w:rPr>
          <w:rFonts w:ascii="PMingLiU" w:eastAsia="PMingLiU" w:hAnsi="PMingLiU"/>
          <w:b/>
          <w:bCs/>
          <w:color w:val="000000"/>
          <w:sz w:val="18"/>
          <w:szCs w:val="18"/>
          <w:u w:val="single"/>
          <w:vertAlign w:val="superscript"/>
        </w:rPr>
        <w:t>下</w:t>
      </w:r>
      <w:r w:rsidRPr="00E9083C">
        <w:rPr>
          <w:rFonts w:ascii="PMingLiU" w:eastAsia="PMingLiU" w:hAnsi="PMingLiU"/>
          <w:b/>
          <w:bCs/>
          <w:color w:val="000000"/>
          <w:sz w:val="18"/>
          <w:szCs w:val="18"/>
          <w:u w:val="single"/>
        </w:rPr>
        <w:t xml:space="preserve">; 11:25; 14:6; </w:t>
      </w:r>
    </w:p>
    <w:p w:rsidR="00E47286" w:rsidRPr="00E9083C" w:rsidRDefault="00E47286" w:rsidP="00E4728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/>
          <w:color w:val="000000"/>
          <w:sz w:val="18"/>
          <w:szCs w:val="18"/>
        </w:rPr>
      </w:pPr>
      <w:r w:rsidRPr="00E9083C">
        <w:rPr>
          <w:rFonts w:ascii="PMingLiU" w:eastAsia="PMingLiU" w:hAnsi="PMingLiU" w:hint="eastAsia"/>
          <w:color w:val="000000"/>
          <w:sz w:val="18"/>
          <w:szCs w:val="18"/>
        </w:rPr>
        <w:t>1:4</w:t>
      </w:r>
      <w:r w:rsidRPr="00E9083C">
        <w:rPr>
          <w:rFonts w:ascii="PMingLiU" w:eastAsia="PMingLiU" w:hAnsi="PMingLiU"/>
          <w:color w:val="000000"/>
          <w:sz w:val="18"/>
          <w:szCs w:val="18"/>
        </w:rPr>
        <w:t xml:space="preserve"> </w:t>
      </w:r>
      <w:r w:rsidRPr="00E9083C">
        <w:rPr>
          <w:rFonts w:ascii="PMingLiU" w:eastAsia="PMingLiU" w:hAnsi="PMingLiU" w:hint="eastAsia"/>
          <w:color w:val="000000"/>
          <w:sz w:val="18"/>
          <w:szCs w:val="18"/>
        </w:rPr>
        <w:t>生命在祂裡面，這生命就是人的光。</w:t>
      </w:r>
    </w:p>
    <w:p w:rsidR="00E47286" w:rsidRPr="00E9083C" w:rsidRDefault="00E47286" w:rsidP="00E4728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/>
          <w:color w:val="000000"/>
          <w:sz w:val="18"/>
          <w:szCs w:val="18"/>
        </w:rPr>
      </w:pPr>
      <w:r w:rsidRPr="00E9083C">
        <w:rPr>
          <w:rFonts w:ascii="PMingLiU" w:eastAsia="PMingLiU" w:hAnsi="PMingLiU" w:hint="eastAsia"/>
          <w:color w:val="000000"/>
          <w:sz w:val="18"/>
          <w:szCs w:val="18"/>
        </w:rPr>
        <w:t>10:10</w:t>
      </w:r>
      <w:r w:rsidR="005D065F" w:rsidRPr="005D065F">
        <w:rPr>
          <w:rFonts w:ascii="PMingLiU" w:eastAsia="PMingLiU" w:hAnsi="PMingLiU" w:hint="eastAsia"/>
          <w:color w:val="000000"/>
          <w:sz w:val="18"/>
          <w:szCs w:val="18"/>
          <w:vertAlign w:val="superscript"/>
        </w:rPr>
        <w:t>下</w:t>
      </w:r>
      <w:r w:rsidRPr="00E9083C">
        <w:rPr>
          <w:rFonts w:ascii="PMingLiU" w:eastAsia="PMingLiU" w:hAnsi="PMingLiU"/>
          <w:color w:val="000000"/>
          <w:sz w:val="18"/>
          <w:szCs w:val="18"/>
        </w:rPr>
        <w:t xml:space="preserve"> </w:t>
      </w:r>
      <w:r w:rsidR="005D065F">
        <w:rPr>
          <w:rFonts w:ascii="PMingLiU" w:eastAsia="PMingLiU" w:hAnsi="PMingLiU"/>
          <w:color w:val="000000"/>
          <w:sz w:val="18"/>
          <w:szCs w:val="18"/>
        </w:rPr>
        <w:t>……</w:t>
      </w:r>
      <w:r w:rsidRPr="00E9083C">
        <w:rPr>
          <w:rFonts w:ascii="PMingLiU" w:eastAsia="PMingLiU" w:hAnsi="PMingLiU" w:hint="eastAsia"/>
          <w:color w:val="000000"/>
          <w:sz w:val="18"/>
          <w:szCs w:val="18"/>
        </w:rPr>
        <w:t>我來了，是要叫羊得生命，並且得的更豐盛。</w:t>
      </w:r>
    </w:p>
    <w:p w:rsidR="00E47286" w:rsidRPr="00E9083C" w:rsidRDefault="00E47286" w:rsidP="00E4728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/>
          <w:color w:val="000000"/>
          <w:sz w:val="18"/>
          <w:szCs w:val="18"/>
        </w:rPr>
      </w:pPr>
      <w:r w:rsidRPr="00E9083C">
        <w:rPr>
          <w:rFonts w:ascii="PMingLiU" w:eastAsia="PMingLiU" w:hAnsi="PMingLiU" w:hint="eastAsia"/>
          <w:color w:val="000000"/>
          <w:sz w:val="18"/>
          <w:szCs w:val="18"/>
        </w:rPr>
        <w:t>11:25</w:t>
      </w:r>
      <w:r w:rsidRPr="00E9083C">
        <w:rPr>
          <w:rFonts w:ascii="PMingLiU" w:eastAsia="PMingLiU" w:hAnsi="PMingLiU"/>
          <w:color w:val="000000"/>
          <w:sz w:val="18"/>
          <w:szCs w:val="18"/>
        </w:rPr>
        <w:t xml:space="preserve"> </w:t>
      </w:r>
      <w:r w:rsidRPr="00E9083C">
        <w:rPr>
          <w:rFonts w:ascii="PMingLiU" w:eastAsia="PMingLiU" w:hAnsi="PMingLiU" w:hint="eastAsia"/>
          <w:color w:val="000000"/>
          <w:sz w:val="18"/>
          <w:szCs w:val="18"/>
        </w:rPr>
        <w:t>耶穌對她說，我是復活，我是生命；信入我的人，雖然死了，也必復活；</w:t>
      </w:r>
    </w:p>
    <w:p w:rsidR="00E47286" w:rsidRPr="00E9083C" w:rsidRDefault="00E47286" w:rsidP="00E4728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/>
          <w:color w:val="000000"/>
          <w:sz w:val="18"/>
          <w:szCs w:val="18"/>
        </w:rPr>
      </w:pPr>
      <w:r w:rsidRPr="00E9083C">
        <w:rPr>
          <w:rFonts w:ascii="PMingLiU" w:eastAsia="PMingLiU" w:hAnsi="PMingLiU" w:hint="eastAsia"/>
          <w:color w:val="000000"/>
          <w:sz w:val="18"/>
          <w:szCs w:val="18"/>
        </w:rPr>
        <w:t>14:6</w:t>
      </w:r>
      <w:r w:rsidRPr="00E9083C">
        <w:rPr>
          <w:rFonts w:ascii="PMingLiU" w:eastAsia="PMingLiU" w:hAnsi="PMingLiU"/>
          <w:color w:val="000000"/>
          <w:sz w:val="18"/>
          <w:szCs w:val="18"/>
        </w:rPr>
        <w:t xml:space="preserve"> </w:t>
      </w:r>
      <w:r w:rsidRPr="00E9083C">
        <w:rPr>
          <w:rFonts w:ascii="PMingLiU" w:eastAsia="PMingLiU" w:hAnsi="PMingLiU" w:hint="eastAsia"/>
          <w:color w:val="000000"/>
          <w:sz w:val="18"/>
          <w:szCs w:val="18"/>
        </w:rPr>
        <w:t>耶穌說，我就是道路、實際、生命；若不藉著我，沒有人能到父那裡去。</w:t>
      </w:r>
    </w:p>
    <w:p w:rsidR="00E47286" w:rsidRPr="00E9083C" w:rsidRDefault="00E47286" w:rsidP="00E4728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/>
          <w:b/>
          <w:bCs/>
          <w:color w:val="000000"/>
          <w:sz w:val="18"/>
          <w:szCs w:val="18"/>
          <w:u w:val="single"/>
        </w:rPr>
      </w:pPr>
      <w:r w:rsidRPr="00E9083C">
        <w:rPr>
          <w:rFonts w:ascii="PMingLiU" w:eastAsia="PMingLiU" w:hAnsi="PMingLiU" w:hint="eastAsia"/>
          <w:b/>
          <w:bCs/>
          <w:color w:val="000000"/>
          <w:sz w:val="18"/>
          <w:szCs w:val="18"/>
          <w:u w:val="single"/>
        </w:rPr>
        <w:t>馬太福音</w:t>
      </w:r>
      <w:r w:rsidRPr="00E9083C">
        <w:rPr>
          <w:rFonts w:ascii="PMingLiU" w:eastAsia="PMingLiU" w:hAnsi="PMingLiU"/>
          <w:b/>
          <w:bCs/>
          <w:color w:val="000000"/>
          <w:sz w:val="18"/>
          <w:szCs w:val="18"/>
          <w:u w:val="single"/>
        </w:rPr>
        <w:t xml:space="preserve">7:13-14; </w:t>
      </w:r>
    </w:p>
    <w:p w:rsidR="00E47286" w:rsidRPr="00E9083C" w:rsidRDefault="00E47286" w:rsidP="00E4728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/>
          <w:color w:val="000000"/>
          <w:sz w:val="18"/>
          <w:szCs w:val="18"/>
        </w:rPr>
      </w:pPr>
      <w:r w:rsidRPr="00E9083C">
        <w:rPr>
          <w:rFonts w:ascii="PMingLiU" w:eastAsia="PMingLiU" w:hAnsi="PMingLiU" w:hint="eastAsia"/>
          <w:color w:val="000000"/>
          <w:sz w:val="18"/>
          <w:szCs w:val="18"/>
        </w:rPr>
        <w:t>13你們要進窄門；因為引到毀壞的，那門寬，那路闊，進去的人也多；14引到生命的，那門窄，那路狹，找著的人也少。</w:t>
      </w:r>
    </w:p>
    <w:p w:rsidR="005D065F" w:rsidRDefault="00E47286" w:rsidP="00E4728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Theme="minorEastAsia" w:hAnsi="PMingLiU"/>
          <w:b/>
          <w:bCs/>
          <w:color w:val="000000"/>
          <w:sz w:val="18"/>
          <w:szCs w:val="18"/>
          <w:u w:val="single"/>
        </w:rPr>
      </w:pPr>
      <w:r w:rsidRPr="00E9083C">
        <w:rPr>
          <w:rFonts w:ascii="PMingLiU" w:eastAsia="PMingLiU" w:hAnsi="PMingLiU" w:hint="eastAsia"/>
          <w:b/>
          <w:bCs/>
          <w:color w:val="000000"/>
          <w:sz w:val="18"/>
          <w:szCs w:val="18"/>
          <w:u w:val="single"/>
        </w:rPr>
        <w:t>歌羅西書</w:t>
      </w:r>
      <w:r w:rsidRPr="00E9083C">
        <w:rPr>
          <w:rFonts w:ascii="PMingLiU" w:eastAsia="PMingLiU" w:hAnsi="PMingLiU"/>
          <w:b/>
          <w:bCs/>
          <w:color w:val="000000"/>
          <w:sz w:val="18"/>
          <w:szCs w:val="18"/>
          <w:u w:val="single"/>
        </w:rPr>
        <w:t xml:space="preserve">3:3-4; </w:t>
      </w:r>
    </w:p>
    <w:p w:rsidR="005D065F" w:rsidRDefault="005D065F" w:rsidP="005D065F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Theme="minorEastAsia" w:hAnsi="PMingLiU"/>
          <w:b/>
          <w:bCs/>
          <w:color w:val="000000"/>
          <w:sz w:val="18"/>
          <w:szCs w:val="18"/>
          <w:u w:val="single"/>
        </w:rPr>
      </w:pPr>
      <w:r>
        <w:rPr>
          <w:rFonts w:ascii="PMingLiU" w:eastAsia="PMingLiU" w:hAnsi="PMingLiU" w:hint="eastAsia"/>
          <w:color w:val="000000"/>
          <w:sz w:val="18"/>
          <w:szCs w:val="18"/>
        </w:rPr>
        <w:t>3</w:t>
      </w:r>
      <w:r w:rsidR="00E47286" w:rsidRPr="00E9083C">
        <w:rPr>
          <w:rFonts w:ascii="PMingLiU" w:eastAsia="PMingLiU" w:hAnsi="PMingLiU" w:hint="eastAsia"/>
          <w:color w:val="000000"/>
          <w:sz w:val="18"/>
          <w:szCs w:val="18"/>
        </w:rPr>
        <w:t>因為你們已經死了，你們的生命與基督一同藏在神裡面。</w:t>
      </w:r>
    </w:p>
    <w:p w:rsidR="00E47286" w:rsidRDefault="005D065F" w:rsidP="005D065F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/>
          <w:color w:val="000000"/>
          <w:sz w:val="18"/>
          <w:szCs w:val="18"/>
        </w:rPr>
      </w:pPr>
      <w:r>
        <w:rPr>
          <w:rFonts w:ascii="PMingLiU" w:eastAsia="PMingLiU" w:hAnsi="PMingLiU" w:hint="eastAsia"/>
          <w:color w:val="000000"/>
          <w:sz w:val="18"/>
          <w:szCs w:val="18"/>
        </w:rPr>
        <w:t>4</w:t>
      </w:r>
      <w:r w:rsidR="00E47286" w:rsidRPr="00E9083C">
        <w:rPr>
          <w:rFonts w:ascii="PMingLiU" w:eastAsia="PMingLiU" w:hAnsi="PMingLiU" w:hint="eastAsia"/>
          <w:color w:val="000000"/>
          <w:sz w:val="18"/>
          <w:szCs w:val="18"/>
        </w:rPr>
        <w:t>基督是我們的生命，祂顯現的時候，你們也要與祂一同顯現在榮耀裡。</w:t>
      </w:r>
    </w:p>
    <w:p w:rsidR="00A13D10" w:rsidRDefault="00A13D10" w:rsidP="005D065F">
      <w:pPr>
        <w:widowControl w:val="0"/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/>
          <w:color w:val="000000"/>
          <w:sz w:val="18"/>
          <w:szCs w:val="18"/>
        </w:rPr>
      </w:pPr>
    </w:p>
    <w:p w:rsidR="00E47286" w:rsidRPr="00E9083C" w:rsidRDefault="00E47286" w:rsidP="00E4728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/>
          <w:b/>
          <w:bCs/>
          <w:color w:val="000000"/>
          <w:sz w:val="18"/>
          <w:szCs w:val="18"/>
          <w:u w:val="single"/>
        </w:rPr>
      </w:pPr>
      <w:r w:rsidRPr="00E9083C">
        <w:rPr>
          <w:rFonts w:ascii="PMingLiU" w:eastAsia="PMingLiU" w:hAnsi="PMingLiU" w:hint="eastAsia"/>
          <w:b/>
          <w:bCs/>
          <w:color w:val="000000"/>
          <w:sz w:val="18"/>
          <w:szCs w:val="18"/>
          <w:u w:val="single"/>
        </w:rPr>
        <w:lastRenderedPageBreak/>
        <w:t>約翰福音 6:57</w:t>
      </w:r>
    </w:p>
    <w:p w:rsidR="00E47286" w:rsidRPr="00E9083C" w:rsidRDefault="00E47286" w:rsidP="00E4728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/>
          <w:color w:val="000000"/>
          <w:sz w:val="18"/>
          <w:szCs w:val="18"/>
        </w:rPr>
      </w:pPr>
      <w:r w:rsidRPr="00E9083C">
        <w:rPr>
          <w:rFonts w:ascii="PMingLiU" w:eastAsia="PMingLiU" w:hAnsi="PMingLiU" w:hint="eastAsia"/>
          <w:color w:val="000000"/>
          <w:sz w:val="18"/>
          <w:szCs w:val="18"/>
        </w:rPr>
        <w:t>活的父怎樣差我來，我又因父活著，照樣，那喫我的人，也要因我活著。</w:t>
      </w:r>
    </w:p>
    <w:p w:rsidR="00E47286" w:rsidRPr="00E9083C" w:rsidRDefault="00E47286" w:rsidP="00E4728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/>
          <w:b/>
          <w:bCs/>
          <w:color w:val="000000"/>
          <w:sz w:val="18"/>
          <w:szCs w:val="18"/>
          <w:u w:val="single"/>
        </w:rPr>
      </w:pPr>
      <w:r w:rsidRPr="00E9083C">
        <w:rPr>
          <w:rFonts w:ascii="PMingLiU" w:eastAsia="PMingLiU" w:hAnsi="PMingLiU" w:hint="eastAsia"/>
          <w:b/>
          <w:bCs/>
          <w:color w:val="000000"/>
          <w:sz w:val="18"/>
          <w:szCs w:val="18"/>
          <w:u w:val="single"/>
        </w:rPr>
        <w:t>羅馬書</w:t>
      </w:r>
      <w:r w:rsidRPr="00E9083C">
        <w:rPr>
          <w:rFonts w:ascii="PMingLiU" w:eastAsia="PMingLiU" w:hAnsi="PMingLiU"/>
          <w:b/>
          <w:bCs/>
          <w:color w:val="000000"/>
          <w:sz w:val="18"/>
          <w:szCs w:val="18"/>
          <w:u w:val="single"/>
        </w:rPr>
        <w:t xml:space="preserve">8:2, 6; </w:t>
      </w:r>
    </w:p>
    <w:p w:rsidR="005D065F" w:rsidRDefault="00E47286" w:rsidP="00E4728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Theme="minorEastAsia" w:hAnsi="PMingLiU"/>
          <w:color w:val="000000"/>
          <w:sz w:val="18"/>
          <w:szCs w:val="18"/>
        </w:rPr>
      </w:pPr>
      <w:r w:rsidRPr="00E9083C">
        <w:rPr>
          <w:rFonts w:ascii="PMingLiU" w:eastAsia="PMingLiU" w:hAnsi="PMingLiU" w:hint="eastAsia"/>
          <w:color w:val="000000"/>
          <w:sz w:val="18"/>
          <w:szCs w:val="18"/>
        </w:rPr>
        <w:t>2因為生命之靈的律，在基督耶穌裡已經釋放了我，使我脫離了罪與死的律。</w:t>
      </w:r>
    </w:p>
    <w:p w:rsidR="00E47286" w:rsidRPr="00E9083C" w:rsidRDefault="00E47286" w:rsidP="00E4728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/>
          <w:color w:val="000000"/>
          <w:sz w:val="18"/>
          <w:szCs w:val="18"/>
        </w:rPr>
      </w:pPr>
      <w:r w:rsidRPr="00E9083C">
        <w:rPr>
          <w:rFonts w:ascii="PMingLiU" w:eastAsia="PMingLiU" w:hAnsi="PMingLiU" w:hint="eastAsia"/>
          <w:color w:val="000000"/>
          <w:sz w:val="18"/>
          <w:szCs w:val="18"/>
        </w:rPr>
        <w:t>6因為心思置於肉體，就是死；心思置於靈，乃是生命平安。</w:t>
      </w:r>
    </w:p>
    <w:p w:rsidR="00E47286" w:rsidRPr="00E9083C" w:rsidRDefault="00E47286" w:rsidP="00E4728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/>
          <w:b/>
          <w:bCs/>
          <w:color w:val="000000"/>
          <w:sz w:val="18"/>
          <w:szCs w:val="18"/>
          <w:u w:val="single"/>
        </w:rPr>
      </w:pPr>
      <w:r w:rsidRPr="00E9083C">
        <w:rPr>
          <w:rFonts w:ascii="PMingLiU" w:eastAsia="PMingLiU" w:hAnsi="PMingLiU" w:hint="eastAsia"/>
          <w:b/>
          <w:bCs/>
          <w:color w:val="000000"/>
          <w:sz w:val="18"/>
          <w:szCs w:val="18"/>
          <w:u w:val="single"/>
        </w:rPr>
        <w:t>約翰一書3:14</w:t>
      </w:r>
    </w:p>
    <w:p w:rsidR="00776AE1" w:rsidRPr="00E9083C" w:rsidRDefault="00E47286" w:rsidP="00E47286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kern w:val="0"/>
          <w:sz w:val="18"/>
          <w:szCs w:val="18"/>
        </w:rPr>
      </w:pPr>
      <w:r w:rsidRPr="00E9083C">
        <w:rPr>
          <w:rFonts w:ascii="PMingLiU" w:eastAsia="PMingLiU" w:hAnsi="PMingLiU" w:hint="eastAsia"/>
          <w:color w:val="000000"/>
          <w:sz w:val="18"/>
          <w:szCs w:val="18"/>
        </w:rPr>
        <w:t>我們因為愛弟兄，就曉得是已經出死入生了。不愛弟兄的，仍住在死中。</w:t>
      </w:r>
    </w:p>
    <w:tbl>
      <w:tblPr>
        <w:tblW w:w="489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101"/>
        <w:gridCol w:w="3795"/>
      </w:tblGrid>
      <w:tr w:rsidR="007C0B9C" w:rsidRPr="00E9083C" w:rsidTr="00B47C0F">
        <w:trPr>
          <w:jc w:val="center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C0B9C" w:rsidRPr="00E9083C" w:rsidRDefault="007C0B9C" w:rsidP="00776AE1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18"/>
                <w:szCs w:val="18"/>
              </w:rPr>
            </w:pPr>
            <w:r w:rsidRPr="00E9083C">
              <w:rPr>
                <w:rFonts w:ascii="PMingLiU" w:eastAsia="PMingLiU" w:hAnsi="PMingLiU"/>
                <w:b/>
                <w:bCs/>
                <w:color w:val="000000"/>
                <w:sz w:val="18"/>
                <w:szCs w:val="18"/>
              </w:rPr>
              <w:t>詩</w:t>
            </w:r>
            <w:r w:rsidR="003D7CA1" w:rsidRPr="00E9083C">
              <w:rPr>
                <w:rFonts w:ascii="PMingLiU" w:eastAsia="PMingLiU" w:hAnsi="PMingLiU" w:hint="eastAsia"/>
                <w:b/>
                <w:bCs/>
                <w:color w:val="000000"/>
                <w:sz w:val="18"/>
                <w:szCs w:val="18"/>
              </w:rPr>
              <w:t xml:space="preserve">  </w:t>
            </w:r>
            <w:r w:rsidRPr="00E9083C">
              <w:rPr>
                <w:rFonts w:ascii="PMingLiU" w:eastAsia="PMingLiU" w:hAnsi="PMingLiU"/>
                <w:b/>
                <w:bCs/>
                <w:color w:val="000000"/>
                <w:sz w:val="18"/>
                <w:szCs w:val="18"/>
              </w:rPr>
              <w:t>歌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C0B9C" w:rsidRPr="00E9083C" w:rsidRDefault="005D065F" w:rsidP="00776AE1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PMingLiU" w:eastAsia="PMingLiU" w:hAnsi="PMingLiU" w:hint="eastAsia"/>
                <w:b/>
                <w:bCs/>
                <w:color w:val="000000"/>
                <w:sz w:val="18"/>
                <w:szCs w:val="18"/>
                <w:lang w:eastAsia="zh-CN"/>
              </w:rPr>
              <w:t>大</w:t>
            </w:r>
            <w:r w:rsidR="001A2FA6" w:rsidRPr="00E9083C">
              <w:rPr>
                <w:rFonts w:ascii="PMingLiU" w:eastAsia="PMingLiU" w:hAnsi="PMingLiU" w:hint="eastAsia"/>
                <w:b/>
                <w:bCs/>
                <w:color w:val="000000"/>
                <w:sz w:val="18"/>
                <w:szCs w:val="18"/>
                <w:lang w:eastAsia="zh-CN"/>
              </w:rPr>
              <w:t>本</w:t>
            </w:r>
            <w:r w:rsidR="0066792A" w:rsidRPr="00E9083C">
              <w:rPr>
                <w:rFonts w:ascii="PMingLiU" w:eastAsia="PMingLiU" w:hAnsi="PMingLiU" w:hint="eastAsia"/>
                <w:b/>
                <w:bCs/>
                <w:color w:val="000000"/>
                <w:sz w:val="18"/>
                <w:szCs w:val="18"/>
              </w:rPr>
              <w:t>詩歌</w:t>
            </w:r>
            <w:r w:rsidR="008D7C87" w:rsidRPr="00E9083C">
              <w:rPr>
                <w:rFonts w:ascii="PMingLiU" w:eastAsia="PMingLiU" w:hAnsi="PMingLiU" w:hint="eastAsia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PMingLiU" w:eastAsiaTheme="minorEastAsia" w:hAnsi="PMingLiU" w:hint="eastAsia"/>
                <w:b/>
                <w:bCs/>
                <w:color w:val="000000"/>
                <w:sz w:val="18"/>
                <w:szCs w:val="18"/>
                <w:lang w:eastAsia="zh-CN"/>
              </w:rPr>
              <w:t>383</w:t>
            </w:r>
            <w:r w:rsidR="00BD3EB8" w:rsidRPr="00E9083C">
              <w:rPr>
                <w:rFonts w:ascii="PMingLiU" w:eastAsia="PMingLiU" w:hAnsi="PMingLiU"/>
                <w:b/>
                <w:bCs/>
                <w:color w:val="000000"/>
                <w:sz w:val="18"/>
                <w:szCs w:val="18"/>
              </w:rPr>
              <w:t>首</w:t>
            </w:r>
          </w:p>
        </w:tc>
      </w:tr>
    </w:tbl>
    <w:p w:rsidR="00CF6812" w:rsidRPr="00E9083C" w:rsidRDefault="00B406CB" w:rsidP="00306334">
      <w:pPr>
        <w:widowControl w:val="0"/>
        <w:jc w:val="both"/>
        <w:rPr>
          <w:rFonts w:ascii="PMingLiU" w:eastAsia="PMingLiU" w:hAnsi="PMingLiU"/>
          <w:b/>
          <w:bCs/>
          <w:color w:val="000000"/>
          <w:sz w:val="18"/>
          <w:szCs w:val="18"/>
        </w:rPr>
      </w:pPr>
      <w:r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>主日</w:t>
      </w:r>
      <w:r w:rsidR="006B434B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 xml:space="preserve"> </w:t>
      </w:r>
      <w:r w:rsidR="001F0D91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>7/</w:t>
      </w:r>
      <w:r w:rsidR="005D065F">
        <w:rPr>
          <w:rFonts w:ascii="PMingLiU" w:eastAsiaTheme="minorEastAsia" w:hAnsi="PMingLiU" w:hint="eastAsia"/>
          <w:b/>
          <w:bCs/>
          <w:color w:val="000000"/>
          <w:sz w:val="18"/>
          <w:szCs w:val="18"/>
          <w:lang w:eastAsia="zh-CN"/>
        </w:rPr>
        <w:t>1</w:t>
      </w:r>
      <w:r w:rsidR="000C0C2E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>8</w:t>
      </w:r>
      <w:r w:rsidR="00306334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 xml:space="preserve">                   </w:t>
      </w:r>
      <w:r w:rsidR="000C0C2E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 xml:space="preserve">          </w:t>
      </w:r>
      <w:r w:rsidR="00306334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 xml:space="preserve">            </w:t>
      </w:r>
      <w:r w:rsidR="005D065F">
        <w:rPr>
          <w:rFonts w:ascii="PMingLiU" w:eastAsiaTheme="minorEastAsia" w:hAnsi="PMingLiU" w:hint="eastAsia"/>
          <w:b/>
          <w:bCs/>
          <w:color w:val="000000"/>
          <w:sz w:val="18"/>
          <w:szCs w:val="18"/>
          <w:lang w:eastAsia="zh-CN"/>
        </w:rPr>
        <w:t xml:space="preserve">            </w:t>
      </w:r>
      <w:r w:rsidR="001F0D91"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 xml:space="preserve"> </w:t>
      </w:r>
      <w:r w:rsidRPr="00E9083C">
        <w:rPr>
          <w:rFonts w:ascii="PMingLiU" w:eastAsia="PMingLiU" w:hAnsi="PMingLiU"/>
          <w:b/>
          <w:bCs/>
          <w:color w:val="000000"/>
          <w:sz w:val="18"/>
          <w:szCs w:val="18"/>
        </w:rPr>
        <w:t>哈利路亞, 榮耀歸主</w:t>
      </w:r>
    </w:p>
    <w:p w:rsidR="008D3C7F" w:rsidRPr="00E9083C" w:rsidRDefault="008D3C7F" w:rsidP="008D3C7F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302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  <w:lang w:eastAsia="zh-CN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 w:eastAsia="zh-CN"/>
        </w:rPr>
        <w:t xml:space="preserve">馬太福音 </w:t>
      </w: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eastAsia="zh-CN"/>
        </w:rPr>
        <w:t>16:18</w:t>
      </w:r>
    </w:p>
    <w:p w:rsidR="008D3C7F" w:rsidRPr="00E9083C" w:rsidRDefault="008D3C7F" w:rsidP="008D3C7F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302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我還告訴你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你是彼得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我要把我的召會建造在這磐石上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陰間的門不能勝過她。</w:t>
      </w:r>
    </w:p>
    <w:p w:rsidR="008D3C7F" w:rsidRPr="00E9083C" w:rsidRDefault="008D3C7F" w:rsidP="008D3C7F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302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約翰福音</w:t>
      </w:r>
      <w:r w:rsidRPr="00593406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 xml:space="preserve"> </w:t>
      </w: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11:25</w:t>
      </w:r>
    </w:p>
    <w:p w:rsidR="008D3C7F" w:rsidRPr="00E9083C" w:rsidRDefault="008D3C7F" w:rsidP="008D3C7F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302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耶穌對她說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我是復活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我是生命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；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信入我的人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雖然死了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也必復活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；</w:t>
      </w:r>
    </w:p>
    <w:p w:rsidR="008D3C7F" w:rsidRPr="00E9083C" w:rsidRDefault="008D3C7F" w:rsidP="008D3C7F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302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以弗所書</w:t>
      </w: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 xml:space="preserve"> </w:t>
      </w:r>
      <w:r w:rsidRPr="00E9083C"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  <w:t>1:22-23; 4:16;</w:t>
      </w:r>
    </w:p>
    <w:p w:rsidR="008D3C7F" w:rsidRPr="00E9083C" w:rsidRDefault="008D3C7F" w:rsidP="008D3C7F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302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1:22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將萬有服在祂的腳下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並使祂向著召會作萬有的頭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；</w:t>
      </w:r>
    </w:p>
    <w:p w:rsidR="008D3C7F" w:rsidRPr="00E9083C" w:rsidRDefault="008D3C7F" w:rsidP="008D3C7F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302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1:23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ab/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召會是祂的身體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是那在萬有中充滿萬有者的豐滿。</w:t>
      </w:r>
    </w:p>
    <w:p w:rsidR="008D3C7F" w:rsidRPr="00E9083C" w:rsidRDefault="008D3C7F" w:rsidP="008D3C7F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302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4:16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本於祂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全身藉著每一豐富供應的節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並藉著每一部分依其度量而有的功用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得以聯絡在一起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並結合在一起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便叫身體漸漸長大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以致在愛裡把自己建造起來。</w:t>
      </w:r>
    </w:p>
    <w:p w:rsidR="008D3C7F" w:rsidRPr="00E9083C" w:rsidRDefault="008D3C7F" w:rsidP="008D3C7F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302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希伯來書</w:t>
      </w: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 xml:space="preserve"> </w:t>
      </w:r>
      <w:r w:rsidRPr="00E9083C"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  <w:t xml:space="preserve">2:14-15;  </w:t>
      </w:r>
    </w:p>
    <w:p w:rsidR="005D065F" w:rsidRDefault="008D3C7F" w:rsidP="008D3C7F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302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Theme="minorEastAsia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2:14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兒女既同有血肉之體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祂也照樣親自有分於血肉之體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為要藉著死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廢除那掌死權的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就是魔鬼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</w:p>
    <w:p w:rsidR="008D3C7F" w:rsidRPr="00E9083C" w:rsidRDefault="008D3C7F" w:rsidP="008D3C7F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302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2:15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並要釋放那些一生因怕死而受挾於奴役的人。</w:t>
      </w:r>
    </w:p>
    <w:p w:rsidR="008D3C7F" w:rsidRPr="00E9083C" w:rsidRDefault="008D3C7F" w:rsidP="008D3C7F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302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啟示錄</w:t>
      </w: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 xml:space="preserve"> </w:t>
      </w:r>
      <w:r w:rsidRPr="00E9083C"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  <w:t xml:space="preserve">1:18; 2:8; </w:t>
      </w:r>
    </w:p>
    <w:p w:rsidR="005D065F" w:rsidRDefault="008D3C7F" w:rsidP="008D3C7F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302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Theme="minorEastAsia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1:18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ab/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又是那活著的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；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我曾死過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看哪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現在又活了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直活到永永遠遠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並且拿著死亡和陰間的鑰匙。</w:t>
      </w:r>
    </w:p>
    <w:p w:rsidR="008D3C7F" w:rsidRPr="005D065F" w:rsidRDefault="008D3C7F" w:rsidP="008D3C7F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302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2:8</w:t>
      </w:r>
      <w:r w:rsidRPr="00E9083C">
        <w:rPr>
          <w:rFonts w:ascii="PMingLiU" w:eastAsia="PMingLiU" w:hAnsi="PMingLiU" w:cs="Microsoft YaHei"/>
          <w:bCs/>
          <w:kern w:val="0"/>
          <w:sz w:val="18"/>
          <w:szCs w:val="18"/>
        </w:rPr>
        <w:t xml:space="preserve"> 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你要寫信給在士每拿的召會的使者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說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那首先的、末後的、死過又活的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這樣說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</w:p>
    <w:p w:rsidR="008D3C7F" w:rsidRPr="00E9083C" w:rsidRDefault="008D3C7F" w:rsidP="008D3C7F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302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/>
          <w:kern w:val="0"/>
          <w:sz w:val="18"/>
          <w:szCs w:val="18"/>
          <w:u w:val="single"/>
        </w:rPr>
      </w:pP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lang w:val="zh-CN"/>
        </w:rPr>
        <w:t>約翰一書</w:t>
      </w:r>
      <w:r w:rsidRPr="00E9083C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</w:rPr>
        <w:t>3:14</w:t>
      </w:r>
      <w:r w:rsidR="005D065F" w:rsidRPr="005D065F">
        <w:rPr>
          <w:rFonts w:ascii="PMingLiU" w:eastAsia="PMingLiU" w:hAnsi="PMingLiU" w:cs="Microsoft YaHei" w:hint="eastAsia"/>
          <w:b/>
          <w:kern w:val="0"/>
          <w:sz w:val="18"/>
          <w:szCs w:val="18"/>
          <w:u w:val="single"/>
          <w:vertAlign w:val="superscript"/>
        </w:rPr>
        <w:t>上</w:t>
      </w:r>
    </w:p>
    <w:p w:rsidR="00D06316" w:rsidRPr="00E9083C" w:rsidRDefault="008D3C7F" w:rsidP="008D3C7F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302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suppressAutoHyphens w:val="0"/>
        <w:autoSpaceDE w:val="0"/>
        <w:autoSpaceDN w:val="0"/>
        <w:adjustRightInd w:val="0"/>
        <w:rPr>
          <w:rFonts w:ascii="PMingLiU" w:eastAsia="PMingLiU" w:hAnsi="PMingLiU" w:cs="Microsoft YaHei"/>
          <w:bCs/>
          <w:kern w:val="0"/>
          <w:sz w:val="18"/>
          <w:szCs w:val="18"/>
        </w:rPr>
      </w:pP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我們因為愛弟兄</w:t>
      </w:r>
      <w:r w:rsidRPr="00E9083C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，</w:t>
      </w:r>
      <w:r w:rsidR="005D065F">
        <w:rPr>
          <w:rFonts w:ascii="PMingLiU" w:eastAsia="PMingLiU" w:hAnsi="PMingLiU" w:cs="Microsoft YaHei" w:hint="eastAsia"/>
          <w:bCs/>
          <w:kern w:val="0"/>
          <w:sz w:val="18"/>
          <w:szCs w:val="18"/>
          <w:lang w:val="zh-CN"/>
        </w:rPr>
        <w:t>就曉得是已經出死入生了</w:t>
      </w:r>
      <w:r w:rsidR="005D065F" w:rsidRPr="00593406">
        <w:rPr>
          <w:rFonts w:ascii="PMingLiU" w:eastAsia="PMingLiU" w:hAnsi="PMingLiU" w:cs="Microsoft YaHei" w:hint="eastAsia"/>
          <w:bCs/>
          <w:kern w:val="0"/>
          <w:sz w:val="18"/>
          <w:szCs w:val="18"/>
        </w:rPr>
        <w:t>……</w:t>
      </w:r>
    </w:p>
    <w:p w:rsidR="00361993" w:rsidRPr="00E9083C" w:rsidRDefault="00361993" w:rsidP="005110DE">
      <w:pPr>
        <w:widowControl w:val="0"/>
        <w:pBdr>
          <w:top w:val="single" w:sz="4" w:space="1" w:color="auto"/>
          <w:bottom w:val="single" w:sz="4" w:space="1" w:color="auto"/>
        </w:pBdr>
        <w:rPr>
          <w:rFonts w:ascii="PMingLiU" w:eastAsia="PMingLiU" w:hAnsi="PMingLiU"/>
          <w:b/>
          <w:color w:val="000000"/>
        </w:rPr>
      </w:pPr>
    </w:p>
    <w:tbl>
      <w:tblPr>
        <w:tblW w:w="4918" w:type="dxa"/>
        <w:tblInd w:w="6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98" w:type="dxa"/>
        </w:tblCellMar>
        <w:tblLook w:val="0000"/>
      </w:tblPr>
      <w:tblGrid>
        <w:gridCol w:w="4918"/>
      </w:tblGrid>
      <w:tr w:rsidR="008D11AF" w:rsidRPr="00E9083C" w:rsidTr="002F6C40">
        <w:trPr>
          <w:trHeight w:val="150"/>
        </w:trPr>
        <w:tc>
          <w:tcPr>
            <w:tcW w:w="49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8D8D8"/>
          </w:tcPr>
          <w:p w:rsidR="008D11AF" w:rsidRPr="00E9083C" w:rsidRDefault="008D11AF" w:rsidP="00095472">
            <w:pPr>
              <w:widowControl w:val="0"/>
              <w:suppressAutoHyphens w:val="0"/>
              <w:jc w:val="center"/>
              <w:rPr>
                <w:rFonts w:ascii="PMingLiU" w:eastAsia="PMingLiU" w:hAnsi="PMingLiU"/>
                <w:color w:val="000000"/>
              </w:rPr>
            </w:pPr>
            <w:r w:rsidRPr="00E9083C">
              <w:rPr>
                <w:rFonts w:ascii="PMingLiU" w:eastAsia="PMingLiU" w:hAnsi="PMingLiU"/>
                <w:b/>
                <w:bCs/>
                <w:color w:val="000000"/>
                <w:kern w:val="0"/>
              </w:rPr>
              <w:t>紐  約  市  召  會</w:t>
            </w:r>
          </w:p>
        </w:tc>
      </w:tr>
      <w:tr w:rsidR="008D11AF" w:rsidRPr="00E9083C" w:rsidTr="002F6C40">
        <w:trPr>
          <w:trHeight w:val="277"/>
        </w:trPr>
        <w:tc>
          <w:tcPr>
            <w:tcW w:w="49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8D11AF" w:rsidRPr="00E9083C" w:rsidRDefault="008D11AF" w:rsidP="00095472">
            <w:pPr>
              <w:widowControl w:val="0"/>
              <w:suppressAutoHyphens w:val="0"/>
              <w:jc w:val="both"/>
              <w:rPr>
                <w:rFonts w:ascii="PMingLiU" w:eastAsia="PMingLiU" w:hAnsi="PMingLiU"/>
              </w:rPr>
            </w:pPr>
            <w:r w:rsidRPr="00E9083C">
              <w:rPr>
                <w:rFonts w:ascii="PMingLiU" w:eastAsia="PMingLiU" w:hAnsi="PMingLiU"/>
                <w:b/>
                <w:bCs/>
                <w:color w:val="000000"/>
                <w:kern w:val="0"/>
              </w:rPr>
              <w:t>網站</w:t>
            </w:r>
            <w:hyperlink r:id="rId8">
              <w:r w:rsidRPr="00E9083C">
                <w:rPr>
                  <w:rStyle w:val="a"/>
                  <w:rFonts w:ascii="PMingLiU" w:eastAsia="PMingLiU" w:hAnsi="PMingLiU"/>
                  <w:b/>
                  <w:bCs/>
                  <w:iCs/>
                  <w:color w:val="000000"/>
                  <w:kern w:val="0"/>
                </w:rPr>
                <w:t>www.churchinnyc.org</w:t>
              </w:r>
            </w:hyperlink>
            <w:r w:rsidRPr="00E9083C">
              <w:rPr>
                <w:rFonts w:ascii="PMingLiU" w:eastAsia="PMingLiU" w:hAnsi="PMingLiU"/>
                <w:b/>
                <w:bCs/>
                <w:color w:val="000000"/>
                <w:kern w:val="0"/>
              </w:rPr>
              <w:t>及</w:t>
            </w:r>
            <w:hyperlink r:id="rId9">
              <w:r w:rsidRPr="00E9083C">
                <w:rPr>
                  <w:rStyle w:val="a"/>
                  <w:rFonts w:ascii="PMingLiU" w:eastAsia="PMingLiU" w:hAnsi="PMingLiU"/>
                  <w:b/>
                  <w:bCs/>
                  <w:iCs/>
                  <w:color w:val="000000"/>
                  <w:kern w:val="0"/>
                </w:rPr>
                <w:t>www.churchnyc.org</w:t>
              </w:r>
            </w:hyperlink>
          </w:p>
        </w:tc>
      </w:tr>
    </w:tbl>
    <w:p w:rsidR="008D11AF" w:rsidRPr="00D06316" w:rsidRDefault="008D11AF" w:rsidP="00361993">
      <w:pPr>
        <w:pStyle w:val="BodyText"/>
        <w:widowControl w:val="0"/>
        <w:spacing w:line="260" w:lineRule="exact"/>
        <w:jc w:val="both"/>
        <w:rPr>
          <w:rFonts w:ascii="PMingLiU" w:eastAsia="PMingLiU" w:hAnsi="PMingLiU"/>
          <w:sz w:val="24"/>
          <w:szCs w:val="24"/>
        </w:rPr>
      </w:pPr>
    </w:p>
    <w:sectPr w:rsidR="008D11AF" w:rsidRPr="00D06316" w:rsidSect="003F4D11">
      <w:headerReference w:type="even" r:id="rId10"/>
      <w:headerReference w:type="default" r:id="rId11"/>
      <w:footerReference w:type="default" r:id="rId12"/>
      <w:headerReference w:type="first" r:id="rId13"/>
      <w:pgSz w:w="15840" w:h="12240" w:orient="landscape"/>
      <w:pgMar w:top="360" w:right="450" w:bottom="360" w:left="450" w:header="180" w:footer="0" w:gutter="0"/>
      <w:cols w:num="3" w:sep="1" w:space="187"/>
      <w:formProt w:val="0"/>
      <w:docGrid w:linePitch="600" w:charSpace="409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D3F24" w:rsidRDefault="00ED3F24">
      <w:r>
        <w:separator/>
      </w:r>
    </w:p>
  </w:endnote>
  <w:endnote w:type="continuationSeparator" w:id="0">
    <w:p w:rsidR="00ED3F24" w:rsidRDefault="00ED3F2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Hei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Liberation Sans">
    <w:altName w:val="Arial"/>
    <w:charset w:val="01"/>
    <w:family w:val="roman"/>
    <w:pitch w:val="variable"/>
    <w:sig w:usb0="00000000" w:usb1="00000000" w:usb2="00000000" w:usb3="00000000" w:csb0="00000000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楷体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7E3E" w:rsidRPr="0080737F" w:rsidRDefault="00127E3E" w:rsidP="0080737F">
    <w:pPr>
      <w:pStyle w:val="Footer"/>
      <w:pBdr>
        <w:top w:val="thickThinSmallGap" w:sz="24" w:space="1" w:color="auto"/>
      </w:pBd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D3F24" w:rsidRDefault="00ED3F24">
      <w:r>
        <w:separator/>
      </w:r>
    </w:p>
  </w:footnote>
  <w:footnote w:type="continuationSeparator" w:id="0">
    <w:p w:rsidR="00ED3F24" w:rsidRDefault="00ED3F2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7E3E" w:rsidRDefault="00127E3E">
    <w:r>
      <w:cr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7E3E" w:rsidRPr="00021C5F" w:rsidRDefault="00873BA5" w:rsidP="006F600E">
    <w:pPr>
      <w:pBdr>
        <w:bottom w:val="thinThickSmallGap" w:sz="24" w:space="1" w:color="auto"/>
      </w:pBdr>
      <w:rPr>
        <w:rFonts w:ascii="楷体" w:eastAsia="PMingLiU" w:hAnsi="楷体" w:cs="KaiTi"/>
        <w:b/>
        <w:bCs/>
        <w:sz w:val="24"/>
        <w:szCs w:val="24"/>
      </w:rPr>
    </w:pPr>
    <w:r w:rsidRPr="00873BA5">
      <w:rPr>
        <w:rFonts w:ascii="Microsoft JhengHei" w:eastAsia="Microsoft JhengHei" w:hAnsi="Microsoft JhengHei"/>
        <w:noProof/>
        <w:color w:val="FF0000"/>
        <w:sz w:val="28"/>
        <w:szCs w:val="28"/>
      </w:rPr>
      <w:pict>
        <v:line id="Freeform 2" o:spid="_x0000_s4097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5pt,42.2pt" to="760.2pt,4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" stroked="f" strokecolor="#3465a4" strokeweight=".79mm">
          <o:lock v:ext="edit" shapetype="f"/>
          <w10:wrap anchorx="page" anchory="page"/>
        </v:line>
      </w:pict>
    </w:r>
    <w:r w:rsidR="00127E3E" w:rsidRPr="00DD58E7">
      <w:rPr>
        <w:rStyle w:val="MWHeader2"/>
        <w:rFonts w:ascii="Microsoft JhengHei" w:eastAsia="Microsoft JhengHei" w:hAnsi="Microsoft JhengHei" w:cs="KaiTi"/>
        <w:sz w:val="28"/>
        <w:szCs w:val="28"/>
      </w:rPr>
      <w:t>晨更經</w:t>
    </w:r>
    <w:r w:rsidR="00127E3E" w:rsidRPr="00DD58E7">
      <w:rPr>
        <w:rStyle w:val="MWHeader2"/>
        <w:rFonts w:ascii="Microsoft JhengHei" w:eastAsia="Microsoft JhengHei" w:hAnsi="Microsoft JhengHei" w:cs="Tunga"/>
        <w:sz w:val="28"/>
        <w:szCs w:val="28"/>
      </w:rPr>
      <w:t>節</w:t>
    </w:r>
    <w:r w:rsidR="00127E3E" w:rsidRPr="00DD58E7">
      <w:rPr>
        <w:rFonts w:ascii="楷体" w:eastAsia="楷体" w:hAnsi="楷体" w:cs="KaiTi"/>
        <w:b/>
        <w:bCs/>
      </w:rPr>
      <w:t xml:space="preserve"> </w:t>
    </w:r>
    <w:r w:rsidR="00127E3E" w:rsidRPr="009C7389">
      <w:rPr>
        <w:rFonts w:ascii="楷体" w:eastAsia="楷体" w:hAnsi="楷体" w:cs="KaiTi" w:hint="eastAsia"/>
        <w:b/>
        <w:bCs/>
      </w:rPr>
      <w:t xml:space="preserve"> </w:t>
    </w:r>
    <w:r w:rsidR="0002030C">
      <w:rPr>
        <w:rFonts w:ascii="楷体" w:eastAsia="楷体" w:hAnsi="楷体" w:cs="KaiTi"/>
        <w:b/>
        <w:bCs/>
      </w:rPr>
      <w:t xml:space="preserve">      </w:t>
    </w:r>
    <w:r w:rsidR="00126427">
      <w:rPr>
        <w:rFonts w:ascii="楷体" w:eastAsia="楷体" w:hAnsi="楷体" w:cs="KaiTi"/>
        <w:b/>
        <w:bCs/>
      </w:rPr>
      <w:t xml:space="preserve">             </w:t>
    </w:r>
    <w:r w:rsidR="003C6EC7">
      <w:rPr>
        <w:rFonts w:ascii="楷体" w:eastAsia="楷体" w:hAnsi="楷体" w:cs="KaiTi" w:hint="eastAsia"/>
        <w:b/>
        <w:bCs/>
      </w:rPr>
      <w:t xml:space="preserve">        </w:t>
    </w:r>
    <w:r w:rsidR="00593406">
      <w:rPr>
        <w:rFonts w:ascii="楷体" w:eastAsia="楷体" w:hAnsi="楷体" w:cs="KaiTi"/>
        <w:b/>
        <w:bCs/>
      </w:rPr>
      <w:tab/>
    </w:r>
    <w:r w:rsidR="00593406">
      <w:rPr>
        <w:rFonts w:ascii="楷体" w:eastAsia="楷体" w:hAnsi="楷体" w:cs="KaiTi"/>
        <w:b/>
        <w:bCs/>
      </w:rPr>
      <w:tab/>
    </w:r>
    <w:r w:rsidR="00241BB6">
      <w:rPr>
        <w:rFonts w:ascii="Microsoft JhengHei" w:eastAsia="Microsoft JhengHei" w:hAnsi="Microsoft JhengHei" w:cs="KaiTi" w:hint="eastAsia"/>
        <w:b/>
        <w:bCs/>
        <w:sz w:val="26"/>
        <w:szCs w:val="26"/>
      </w:rPr>
      <w:t>約書亞記、士師記、路得記結晶讀經訓練複習</w:t>
    </w:r>
    <w:r w:rsidR="006F600E">
      <w:rPr>
        <w:rFonts w:ascii="Microsoft JhengHei" w:eastAsia="Microsoft JhengHei" w:hAnsi="Microsoft JhengHei" w:cs="KaiTi"/>
        <w:b/>
        <w:bCs/>
        <w:sz w:val="24"/>
        <w:szCs w:val="24"/>
      </w:rPr>
      <w:t>(</w:t>
    </w:r>
    <w:r w:rsidR="00E337DA" w:rsidRPr="00E337DA">
      <w:rPr>
        <w:rFonts w:ascii="Microsoft JhengHei" w:eastAsia="Microsoft JhengHei" w:hAnsi="Microsoft JhengHei" w:cs="KaiTi" w:hint="eastAsia"/>
        <w:b/>
        <w:bCs/>
        <w:sz w:val="26"/>
        <w:szCs w:val="26"/>
      </w:rPr>
      <w:t>第</w:t>
    </w:r>
    <w:r w:rsidR="0038004A">
      <w:rPr>
        <w:rFonts w:ascii="Microsoft JhengHei" w:eastAsia="Microsoft JhengHei" w:hAnsi="Microsoft JhengHei" w:cs="KaiTi" w:hint="eastAsia"/>
        <w:b/>
        <w:bCs/>
        <w:sz w:val="26"/>
        <w:szCs w:val="26"/>
      </w:rPr>
      <w:t>二</w:t>
    </w:r>
    <w:r w:rsidR="00E337DA" w:rsidRPr="00E337DA">
      <w:rPr>
        <w:rFonts w:ascii="Microsoft JhengHei" w:eastAsia="Microsoft JhengHei" w:hAnsi="Microsoft JhengHei" w:cs="KaiTi" w:hint="eastAsia"/>
        <w:b/>
        <w:bCs/>
        <w:sz w:val="26"/>
        <w:szCs w:val="26"/>
      </w:rPr>
      <w:t>週</w:t>
    </w:r>
    <w:r w:rsidR="006F600E">
      <w:rPr>
        <w:rFonts w:ascii="Microsoft JhengHei" w:eastAsia="Microsoft JhengHei" w:hAnsi="Microsoft JhengHei" w:cs="KaiTi" w:hint="eastAsia"/>
        <w:b/>
        <w:bCs/>
        <w:sz w:val="26"/>
        <w:szCs w:val="26"/>
      </w:rPr>
      <w:t>)</w:t>
    </w:r>
    <w:r w:rsidR="0002030C">
      <w:rPr>
        <w:rFonts w:ascii="楷体" w:eastAsia="楷体" w:hAnsi="楷体" w:cs="KaiTi"/>
        <w:b/>
        <w:bCs/>
      </w:rPr>
      <w:t xml:space="preserve">           </w:t>
    </w:r>
    <w:r w:rsidR="00126427">
      <w:rPr>
        <w:rFonts w:ascii="楷体" w:eastAsia="楷体" w:hAnsi="楷体" w:cs="KaiTi"/>
        <w:b/>
        <w:bCs/>
      </w:rPr>
      <w:t xml:space="preserve">     </w:t>
    </w:r>
    <w:r w:rsidR="0038004A">
      <w:rPr>
        <w:rFonts w:ascii="楷体" w:eastAsia="楷体" w:hAnsi="楷体" w:cs="KaiTi"/>
        <w:b/>
        <w:bCs/>
      </w:rPr>
      <w:t xml:space="preserve">    </w:t>
    </w:r>
    <w:r w:rsidR="003C6EC7">
      <w:rPr>
        <w:rFonts w:ascii="楷体" w:eastAsia="楷体" w:hAnsi="楷体" w:cs="KaiTi"/>
        <w:b/>
        <w:bCs/>
      </w:rPr>
      <w:t xml:space="preserve"> </w:t>
    </w:r>
    <w:r w:rsidR="003C6EC7">
      <w:rPr>
        <w:rFonts w:ascii="楷体" w:eastAsia="楷体" w:hAnsi="楷体" w:cs="KaiTi" w:hint="eastAsia"/>
        <w:b/>
        <w:bCs/>
      </w:rPr>
      <w:t xml:space="preserve">  </w:t>
    </w:r>
    <w:r w:rsidR="00593406">
      <w:rPr>
        <w:rFonts w:ascii="楷体" w:eastAsia="楷体" w:hAnsi="楷体" w:cs="KaiTi"/>
        <w:b/>
        <w:bCs/>
      </w:rPr>
      <w:tab/>
    </w:r>
    <w:r w:rsidR="00593406">
      <w:rPr>
        <w:rFonts w:ascii="楷体" w:eastAsia="楷体" w:hAnsi="楷体" w:cs="KaiTi"/>
        <w:b/>
        <w:bCs/>
      </w:rPr>
      <w:tab/>
    </w:r>
    <w:r w:rsidR="00241BB6">
      <w:rPr>
        <w:rStyle w:val="MWDate"/>
        <w:rFonts w:ascii="楷体" w:eastAsia="SimSun" w:hAnsi="楷体" w:cs="KaiTi" w:hint="eastAsia"/>
        <w:b/>
        <w:bCs/>
        <w:szCs w:val="24"/>
      </w:rPr>
      <w:t>7</w:t>
    </w:r>
    <w:r w:rsidR="00127E3E" w:rsidRPr="00DD58E7">
      <w:rPr>
        <w:rStyle w:val="MWDate"/>
        <w:rFonts w:ascii="楷体" w:eastAsia="楷体" w:hAnsi="楷体" w:cs="KaiTi"/>
        <w:b/>
        <w:bCs/>
        <w:szCs w:val="24"/>
      </w:rPr>
      <w:t>月</w:t>
    </w:r>
    <w:r w:rsidR="000C0C2E">
      <w:rPr>
        <w:rStyle w:val="MWDate"/>
        <w:rFonts w:ascii="楷体" w:eastAsia="SimSun" w:hAnsi="楷体" w:cs="KaiTi"/>
        <w:b/>
        <w:bCs/>
        <w:szCs w:val="24"/>
      </w:rPr>
      <w:t>12</w:t>
    </w:r>
    <w:r w:rsidR="00127E3E" w:rsidRPr="00DD58E7">
      <w:rPr>
        <w:rStyle w:val="MWDate"/>
        <w:rFonts w:ascii="楷体" w:eastAsia="楷体" w:hAnsi="楷体" w:cs="KaiTi"/>
        <w:b/>
        <w:bCs/>
        <w:szCs w:val="24"/>
      </w:rPr>
      <w:t xml:space="preserve">日 </w:t>
    </w:r>
    <w:r w:rsidR="00127E3E" w:rsidRPr="00DD58E7">
      <w:rPr>
        <w:rStyle w:val="MWDate"/>
        <w:rFonts w:ascii="楷体" w:eastAsia="楷体" w:hAnsi="楷体" w:cs="DFKai-SB"/>
        <w:b/>
        <w:bCs/>
        <w:szCs w:val="24"/>
      </w:rPr>
      <w:t xml:space="preserve">- </w:t>
    </w:r>
    <w:r w:rsidR="00D46416">
      <w:rPr>
        <w:rStyle w:val="MWDate"/>
        <w:rFonts w:ascii="楷体" w:hAnsi="楷体" w:cs="DFKai-SB"/>
        <w:b/>
        <w:bCs/>
        <w:szCs w:val="24"/>
      </w:rPr>
      <w:t>7</w:t>
    </w:r>
    <w:r w:rsidR="00127E3E" w:rsidRPr="00DD58E7">
      <w:rPr>
        <w:rStyle w:val="MWDate"/>
        <w:rFonts w:ascii="楷体" w:eastAsia="楷体" w:hAnsi="楷体" w:cs="KaiTi"/>
        <w:b/>
        <w:bCs/>
        <w:szCs w:val="24"/>
      </w:rPr>
      <w:t>月</w:t>
    </w:r>
    <w:r w:rsidR="00241BB6">
      <w:rPr>
        <w:rStyle w:val="MWDate"/>
        <w:rFonts w:ascii="楷体" w:eastAsia="SimSun" w:hAnsi="楷体" w:cs="KaiTi" w:hint="eastAsia"/>
        <w:b/>
        <w:bCs/>
        <w:szCs w:val="24"/>
      </w:rPr>
      <w:t>1</w:t>
    </w:r>
    <w:r w:rsidR="000C0C2E">
      <w:rPr>
        <w:rStyle w:val="MWDate"/>
        <w:rFonts w:ascii="楷体" w:eastAsia="SimSun" w:hAnsi="楷体" w:cs="KaiTi"/>
        <w:b/>
        <w:bCs/>
        <w:szCs w:val="24"/>
      </w:rPr>
      <w:t>8</w:t>
    </w:r>
    <w:r w:rsidR="00127E3E" w:rsidRPr="00DD58E7">
      <w:rPr>
        <w:rStyle w:val="MWDate"/>
        <w:rFonts w:ascii="楷体" w:eastAsia="楷体" w:hAnsi="楷体" w:cs="KaiTi"/>
        <w:b/>
        <w:bCs/>
        <w:szCs w:val="24"/>
      </w:rPr>
      <w:t>日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93406" w:rsidRDefault="0059340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0D79E9"/>
    <w:multiLevelType w:val="hybridMultilevel"/>
    <w:tmpl w:val="C046C1FA"/>
    <w:lvl w:ilvl="0" w:tplc="7D4E9C46">
      <w:start w:val="5"/>
      <w:numFmt w:val="japaneseCounting"/>
      <w:lvlText w:val="第%1篇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">
    <w:nsid w:val="0F277363"/>
    <w:multiLevelType w:val="multilevel"/>
    <w:tmpl w:val="BCEADA4E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  <w:rPr>
        <w:rFonts w:cs="Symbol"/>
        <w:b/>
        <w:sz w:val="21"/>
      </w:rPr>
    </w:lvl>
    <w:lvl w:ilvl="1">
      <w:start w:val="1"/>
      <w:numFmt w:val="none"/>
      <w:pStyle w:val="Heading2"/>
      <w:suff w:val="nothing"/>
      <w:lvlText w:val=""/>
      <w:lvlJc w:val="left"/>
      <w:pPr>
        <w:ind w:left="576" w:hanging="576"/>
      </w:pPr>
      <w:rPr>
        <w:rFonts w:cs="SimSun"/>
        <w:b/>
        <w:sz w:val="24"/>
      </w:rPr>
    </w:lvl>
    <w:lvl w:ilvl="2">
      <w:start w:val="1"/>
      <w:numFmt w:val="none"/>
      <w:pStyle w:val="Heading3"/>
      <w:suff w:val="nothing"/>
      <w:lvlText w:val=""/>
      <w:lvlJc w:val="left"/>
      <w:pPr>
        <w:ind w:left="720" w:hanging="720"/>
      </w:pPr>
      <w:rPr>
        <w:rFonts w:cs="SimSun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>
    <w:nsid w:val="0F3D36DE"/>
    <w:multiLevelType w:val="hybridMultilevel"/>
    <w:tmpl w:val="2C984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6D5525"/>
    <w:multiLevelType w:val="hybridMultilevel"/>
    <w:tmpl w:val="68A27B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2BA92C09"/>
    <w:multiLevelType w:val="hybridMultilevel"/>
    <w:tmpl w:val="1DC0A8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2E744E29"/>
    <w:multiLevelType w:val="multilevel"/>
    <w:tmpl w:val="654ECB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3241256D"/>
    <w:multiLevelType w:val="multilevel"/>
    <w:tmpl w:val="F5BA911C"/>
    <w:lvl w:ilvl="0">
      <w:start w:val="1"/>
      <w:numFmt w:val="none"/>
      <w:suff w:val="nothing"/>
      <w:lvlText w:val=""/>
      <w:lvlJc w:val="left"/>
      <w:pPr>
        <w:ind w:left="432" w:hanging="432"/>
      </w:pPr>
      <w:rPr>
        <w:rFonts w:ascii="PMingLiU" w:hAnsi="PMingLiU" w:cs="Symbol"/>
        <w:b/>
        <w:sz w:val="21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  <w:rPr>
        <w:rFonts w:ascii="PMingLiU" w:hAnsi="PMingLiU" w:cs="SimSun"/>
        <w:b/>
        <w:sz w:val="21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cs="SimSun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>
    <w:nsid w:val="34391D68"/>
    <w:multiLevelType w:val="multilevel"/>
    <w:tmpl w:val="ABD8EA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>
    <w:nsid w:val="44CD3BDA"/>
    <w:multiLevelType w:val="hybridMultilevel"/>
    <w:tmpl w:val="43929202"/>
    <w:lvl w:ilvl="0" w:tplc="C8DC3A70">
      <w:start w:val="5"/>
      <w:numFmt w:val="japaneseCounting"/>
      <w:lvlText w:val="第%1篇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5C1B33CF"/>
    <w:multiLevelType w:val="hybridMultilevel"/>
    <w:tmpl w:val="867248F2"/>
    <w:lvl w:ilvl="0" w:tplc="D506DAD4">
      <w:start w:val="5"/>
      <w:numFmt w:val="japaneseCounting"/>
      <w:lvlText w:val="第%1篇"/>
      <w:lvlJc w:val="left"/>
      <w:pPr>
        <w:ind w:left="72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6202385F"/>
    <w:multiLevelType w:val="hybridMultilevel"/>
    <w:tmpl w:val="411A10E4"/>
    <w:lvl w:ilvl="0" w:tplc="25C66F0A">
      <w:start w:val="1"/>
      <w:numFmt w:val="japaneseCounting"/>
      <w:lvlText w:val="第%1篇"/>
      <w:lvlJc w:val="left"/>
      <w:pPr>
        <w:ind w:left="750" w:hanging="750"/>
      </w:pPr>
      <w:rPr>
        <w:rFonts w:eastAsia="PMingLiU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629C3DE0"/>
    <w:multiLevelType w:val="hybridMultilevel"/>
    <w:tmpl w:val="E3C831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71407768"/>
    <w:multiLevelType w:val="hybridMultilevel"/>
    <w:tmpl w:val="6AD619CA"/>
    <w:lvl w:ilvl="0" w:tplc="5EA66EDC">
      <w:start w:val="5"/>
      <w:numFmt w:val="japaneseCounting"/>
      <w:lvlText w:val="第%1篇"/>
      <w:lvlJc w:val="left"/>
      <w:pPr>
        <w:ind w:left="72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11"/>
  </w:num>
  <w:num w:numId="7">
    <w:abstractNumId w:val="3"/>
  </w:num>
  <w:num w:numId="8">
    <w:abstractNumId w:val="2"/>
  </w:num>
  <w:num w:numId="9">
    <w:abstractNumId w:val="10"/>
  </w:num>
  <w:num w:numId="10">
    <w:abstractNumId w:val="8"/>
  </w:num>
  <w:num w:numId="11">
    <w:abstractNumId w:val="0"/>
  </w:num>
  <w:num w:numId="12">
    <w:abstractNumId w:val="12"/>
  </w:num>
  <w:num w:numId="13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bordersDoNotSurroundHeader/>
  <w:bordersDoNotSurroundFooter/>
  <w:proofState w:spelling="clean"/>
  <w:defaultTabStop w:val="720"/>
  <w:characterSpacingControl w:val="doNotCompress"/>
  <w:hdrShapeDefaults>
    <o:shapedefaults v:ext="edit" spidmax="4098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doNotExpandShiftReturn/>
    <w:useFELayout/>
  </w:compat>
  <w:docVars>
    <w:docVar w:name="__Grammarly_42____i" w:val="H4sIAAAAAAAEAKtWckksSQxILCpxzi/NK1GyMqwFAAEhoTITAAAA"/>
    <w:docVar w:name="__Grammarly_42___1" w:val="H4sIAAAAAAAEAKtWcslP9kxRslIyNDYyMLMwMTM3NLYwAmITAyUdpeDU4uLM/DyQAqNaAO2Au0QsAAAA"/>
  </w:docVars>
  <w:rsids>
    <w:rsidRoot w:val="00CF6812"/>
    <w:rsid w:val="000044C9"/>
    <w:rsid w:val="000077A9"/>
    <w:rsid w:val="00007920"/>
    <w:rsid w:val="00010B1A"/>
    <w:rsid w:val="000122AB"/>
    <w:rsid w:val="00017EE3"/>
    <w:rsid w:val="00020200"/>
    <w:rsid w:val="0002030C"/>
    <w:rsid w:val="000207D1"/>
    <w:rsid w:val="000211A9"/>
    <w:rsid w:val="00021C5F"/>
    <w:rsid w:val="0002244E"/>
    <w:rsid w:val="0002685F"/>
    <w:rsid w:val="00026F2B"/>
    <w:rsid w:val="000362D8"/>
    <w:rsid w:val="00042B39"/>
    <w:rsid w:val="00046603"/>
    <w:rsid w:val="0004757B"/>
    <w:rsid w:val="000554F2"/>
    <w:rsid w:val="00065C42"/>
    <w:rsid w:val="00067077"/>
    <w:rsid w:val="00067100"/>
    <w:rsid w:val="00070D02"/>
    <w:rsid w:val="00071602"/>
    <w:rsid w:val="00071639"/>
    <w:rsid w:val="00071EE7"/>
    <w:rsid w:val="00073488"/>
    <w:rsid w:val="00077168"/>
    <w:rsid w:val="0008208E"/>
    <w:rsid w:val="00083BB4"/>
    <w:rsid w:val="00084CA5"/>
    <w:rsid w:val="000901AF"/>
    <w:rsid w:val="00092558"/>
    <w:rsid w:val="00095472"/>
    <w:rsid w:val="00097E22"/>
    <w:rsid w:val="000A125A"/>
    <w:rsid w:val="000A23F8"/>
    <w:rsid w:val="000A3CA4"/>
    <w:rsid w:val="000A4D78"/>
    <w:rsid w:val="000A505D"/>
    <w:rsid w:val="000A7199"/>
    <w:rsid w:val="000B0405"/>
    <w:rsid w:val="000B3B42"/>
    <w:rsid w:val="000B4079"/>
    <w:rsid w:val="000B70DB"/>
    <w:rsid w:val="000C067C"/>
    <w:rsid w:val="000C0C2E"/>
    <w:rsid w:val="000C5A9B"/>
    <w:rsid w:val="000C5D94"/>
    <w:rsid w:val="000C6E4E"/>
    <w:rsid w:val="000C7992"/>
    <w:rsid w:val="000D5EB3"/>
    <w:rsid w:val="000D6263"/>
    <w:rsid w:val="000E655D"/>
    <w:rsid w:val="000F337C"/>
    <w:rsid w:val="000F5033"/>
    <w:rsid w:val="00101444"/>
    <w:rsid w:val="0010591C"/>
    <w:rsid w:val="00110BAE"/>
    <w:rsid w:val="00111EF4"/>
    <w:rsid w:val="00112334"/>
    <w:rsid w:val="001140C6"/>
    <w:rsid w:val="00120914"/>
    <w:rsid w:val="00122EBB"/>
    <w:rsid w:val="001249E0"/>
    <w:rsid w:val="00126427"/>
    <w:rsid w:val="00127E3E"/>
    <w:rsid w:val="0013065B"/>
    <w:rsid w:val="001317BD"/>
    <w:rsid w:val="00133AA0"/>
    <w:rsid w:val="00133D6E"/>
    <w:rsid w:val="00135937"/>
    <w:rsid w:val="00141D56"/>
    <w:rsid w:val="00145F80"/>
    <w:rsid w:val="00146524"/>
    <w:rsid w:val="001503A8"/>
    <w:rsid w:val="0015652B"/>
    <w:rsid w:val="00157663"/>
    <w:rsid w:val="00161A0E"/>
    <w:rsid w:val="0016265F"/>
    <w:rsid w:val="0016374C"/>
    <w:rsid w:val="00164F59"/>
    <w:rsid w:val="00166800"/>
    <w:rsid w:val="001671EB"/>
    <w:rsid w:val="00170498"/>
    <w:rsid w:val="00172120"/>
    <w:rsid w:val="00172D1B"/>
    <w:rsid w:val="00184D51"/>
    <w:rsid w:val="001869F5"/>
    <w:rsid w:val="00187417"/>
    <w:rsid w:val="001951CB"/>
    <w:rsid w:val="001A2FA6"/>
    <w:rsid w:val="001A5836"/>
    <w:rsid w:val="001A7325"/>
    <w:rsid w:val="001B04B2"/>
    <w:rsid w:val="001B2452"/>
    <w:rsid w:val="001B29A3"/>
    <w:rsid w:val="001B3259"/>
    <w:rsid w:val="001B3DA9"/>
    <w:rsid w:val="001B3DD9"/>
    <w:rsid w:val="001C2EDF"/>
    <w:rsid w:val="001C35EA"/>
    <w:rsid w:val="001C6ED2"/>
    <w:rsid w:val="001D29D9"/>
    <w:rsid w:val="001E45FD"/>
    <w:rsid w:val="001E46F4"/>
    <w:rsid w:val="001E7BC5"/>
    <w:rsid w:val="001F0D91"/>
    <w:rsid w:val="001F63E2"/>
    <w:rsid w:val="0020017D"/>
    <w:rsid w:val="00202265"/>
    <w:rsid w:val="00210A07"/>
    <w:rsid w:val="002113B3"/>
    <w:rsid w:val="00214B97"/>
    <w:rsid w:val="00226810"/>
    <w:rsid w:val="00226C8E"/>
    <w:rsid w:val="002333B1"/>
    <w:rsid w:val="0023371A"/>
    <w:rsid w:val="002339EA"/>
    <w:rsid w:val="00235B8D"/>
    <w:rsid w:val="0024057C"/>
    <w:rsid w:val="0024130A"/>
    <w:rsid w:val="00241BB6"/>
    <w:rsid w:val="00243096"/>
    <w:rsid w:val="00243F4D"/>
    <w:rsid w:val="00244206"/>
    <w:rsid w:val="00247352"/>
    <w:rsid w:val="00247618"/>
    <w:rsid w:val="00251742"/>
    <w:rsid w:val="00251D17"/>
    <w:rsid w:val="0025501B"/>
    <w:rsid w:val="00255802"/>
    <w:rsid w:val="002601DA"/>
    <w:rsid w:val="00265346"/>
    <w:rsid w:val="00271339"/>
    <w:rsid w:val="00277B7B"/>
    <w:rsid w:val="002B2A0A"/>
    <w:rsid w:val="002B2CA0"/>
    <w:rsid w:val="002B4B18"/>
    <w:rsid w:val="002B6436"/>
    <w:rsid w:val="002C0EF9"/>
    <w:rsid w:val="002C267C"/>
    <w:rsid w:val="002C44AD"/>
    <w:rsid w:val="002C487B"/>
    <w:rsid w:val="002C634B"/>
    <w:rsid w:val="002D1C37"/>
    <w:rsid w:val="002D2E17"/>
    <w:rsid w:val="002D3A98"/>
    <w:rsid w:val="002D4DCF"/>
    <w:rsid w:val="002D5FC1"/>
    <w:rsid w:val="002D7755"/>
    <w:rsid w:val="002D7D93"/>
    <w:rsid w:val="002E204B"/>
    <w:rsid w:val="002E2266"/>
    <w:rsid w:val="002E2AEB"/>
    <w:rsid w:val="002E6F22"/>
    <w:rsid w:val="002F3A7E"/>
    <w:rsid w:val="002F45D1"/>
    <w:rsid w:val="002F67BB"/>
    <w:rsid w:val="002F6C40"/>
    <w:rsid w:val="002F779D"/>
    <w:rsid w:val="00300D41"/>
    <w:rsid w:val="00305AA3"/>
    <w:rsid w:val="00306334"/>
    <w:rsid w:val="00307BCF"/>
    <w:rsid w:val="00310771"/>
    <w:rsid w:val="00312C91"/>
    <w:rsid w:val="0032606B"/>
    <w:rsid w:val="003262E5"/>
    <w:rsid w:val="00335CEC"/>
    <w:rsid w:val="00337D2C"/>
    <w:rsid w:val="00341F75"/>
    <w:rsid w:val="0034324C"/>
    <w:rsid w:val="00344A71"/>
    <w:rsid w:val="00345C12"/>
    <w:rsid w:val="003532F0"/>
    <w:rsid w:val="00354DC2"/>
    <w:rsid w:val="00357C2C"/>
    <w:rsid w:val="00361993"/>
    <w:rsid w:val="0036583E"/>
    <w:rsid w:val="00366FA9"/>
    <w:rsid w:val="00374A49"/>
    <w:rsid w:val="003775D5"/>
    <w:rsid w:val="0038004A"/>
    <w:rsid w:val="00380A99"/>
    <w:rsid w:val="00381F13"/>
    <w:rsid w:val="0038556E"/>
    <w:rsid w:val="0038631B"/>
    <w:rsid w:val="00391B64"/>
    <w:rsid w:val="003A077F"/>
    <w:rsid w:val="003A2411"/>
    <w:rsid w:val="003A6DD5"/>
    <w:rsid w:val="003A6E3A"/>
    <w:rsid w:val="003B10B2"/>
    <w:rsid w:val="003B2F3B"/>
    <w:rsid w:val="003B53F7"/>
    <w:rsid w:val="003B55CC"/>
    <w:rsid w:val="003B5B65"/>
    <w:rsid w:val="003C4E8F"/>
    <w:rsid w:val="003C5707"/>
    <w:rsid w:val="003C5DE8"/>
    <w:rsid w:val="003C6EC7"/>
    <w:rsid w:val="003D43D0"/>
    <w:rsid w:val="003D529B"/>
    <w:rsid w:val="003D7CA1"/>
    <w:rsid w:val="003E1BBF"/>
    <w:rsid w:val="003E2364"/>
    <w:rsid w:val="003E2683"/>
    <w:rsid w:val="003E292F"/>
    <w:rsid w:val="003E414B"/>
    <w:rsid w:val="003F1325"/>
    <w:rsid w:val="003F1F9C"/>
    <w:rsid w:val="003F2146"/>
    <w:rsid w:val="003F2FB5"/>
    <w:rsid w:val="003F4D11"/>
    <w:rsid w:val="003F7D66"/>
    <w:rsid w:val="004036A1"/>
    <w:rsid w:val="00403BE1"/>
    <w:rsid w:val="00405D5B"/>
    <w:rsid w:val="004102BC"/>
    <w:rsid w:val="00411735"/>
    <w:rsid w:val="00411D4E"/>
    <w:rsid w:val="004131E0"/>
    <w:rsid w:val="0041678B"/>
    <w:rsid w:val="00425907"/>
    <w:rsid w:val="0042723C"/>
    <w:rsid w:val="00427CA3"/>
    <w:rsid w:val="0043790C"/>
    <w:rsid w:val="004425C9"/>
    <w:rsid w:val="00446A0D"/>
    <w:rsid w:val="00447C15"/>
    <w:rsid w:val="00452DDF"/>
    <w:rsid w:val="00460471"/>
    <w:rsid w:val="00460AE5"/>
    <w:rsid w:val="00461E3E"/>
    <w:rsid w:val="00462480"/>
    <w:rsid w:val="00463EA1"/>
    <w:rsid w:val="00464D76"/>
    <w:rsid w:val="00470E4A"/>
    <w:rsid w:val="004766F8"/>
    <w:rsid w:val="004807AF"/>
    <w:rsid w:val="00480C08"/>
    <w:rsid w:val="0048434B"/>
    <w:rsid w:val="004877D4"/>
    <w:rsid w:val="00491E06"/>
    <w:rsid w:val="004942C7"/>
    <w:rsid w:val="00495D5A"/>
    <w:rsid w:val="004979C7"/>
    <w:rsid w:val="004A1476"/>
    <w:rsid w:val="004A5FCB"/>
    <w:rsid w:val="004A697C"/>
    <w:rsid w:val="004A6B63"/>
    <w:rsid w:val="004B398E"/>
    <w:rsid w:val="004B5F3C"/>
    <w:rsid w:val="004B732E"/>
    <w:rsid w:val="004C5B8B"/>
    <w:rsid w:val="004C7A37"/>
    <w:rsid w:val="004D0465"/>
    <w:rsid w:val="004D2913"/>
    <w:rsid w:val="004D3DB3"/>
    <w:rsid w:val="004D4FBF"/>
    <w:rsid w:val="004D57A3"/>
    <w:rsid w:val="004D60ED"/>
    <w:rsid w:val="004E037A"/>
    <w:rsid w:val="004E2D58"/>
    <w:rsid w:val="004F1F4F"/>
    <w:rsid w:val="004F3FE4"/>
    <w:rsid w:val="004F7572"/>
    <w:rsid w:val="005025A9"/>
    <w:rsid w:val="005027E1"/>
    <w:rsid w:val="005110DE"/>
    <w:rsid w:val="00516725"/>
    <w:rsid w:val="00517FEE"/>
    <w:rsid w:val="00526980"/>
    <w:rsid w:val="00527570"/>
    <w:rsid w:val="0053724F"/>
    <w:rsid w:val="0054306B"/>
    <w:rsid w:val="005475BD"/>
    <w:rsid w:val="00547D87"/>
    <w:rsid w:val="00551372"/>
    <w:rsid w:val="00553292"/>
    <w:rsid w:val="005536BA"/>
    <w:rsid w:val="005544B5"/>
    <w:rsid w:val="00554B61"/>
    <w:rsid w:val="00561EFA"/>
    <w:rsid w:val="005708AF"/>
    <w:rsid w:val="00574E42"/>
    <w:rsid w:val="00575AC4"/>
    <w:rsid w:val="0057760A"/>
    <w:rsid w:val="00580011"/>
    <w:rsid w:val="0058109F"/>
    <w:rsid w:val="00583037"/>
    <w:rsid w:val="00583161"/>
    <w:rsid w:val="005856BD"/>
    <w:rsid w:val="00587E2B"/>
    <w:rsid w:val="00591C99"/>
    <w:rsid w:val="00593406"/>
    <w:rsid w:val="005954F1"/>
    <w:rsid w:val="005A3C42"/>
    <w:rsid w:val="005C10ED"/>
    <w:rsid w:val="005C147F"/>
    <w:rsid w:val="005C18A6"/>
    <w:rsid w:val="005C23BE"/>
    <w:rsid w:val="005D065F"/>
    <w:rsid w:val="005D30BB"/>
    <w:rsid w:val="005D531C"/>
    <w:rsid w:val="005F373F"/>
    <w:rsid w:val="005F4C08"/>
    <w:rsid w:val="005F65C4"/>
    <w:rsid w:val="00603900"/>
    <w:rsid w:val="00613525"/>
    <w:rsid w:val="00613E2E"/>
    <w:rsid w:val="00622791"/>
    <w:rsid w:val="006259F9"/>
    <w:rsid w:val="006351BF"/>
    <w:rsid w:val="00635482"/>
    <w:rsid w:val="0064044B"/>
    <w:rsid w:val="00641E76"/>
    <w:rsid w:val="006421FA"/>
    <w:rsid w:val="0065080F"/>
    <w:rsid w:val="00651116"/>
    <w:rsid w:val="00651218"/>
    <w:rsid w:val="006541F2"/>
    <w:rsid w:val="006636E7"/>
    <w:rsid w:val="00666C7A"/>
    <w:rsid w:val="0066792A"/>
    <w:rsid w:val="00667C92"/>
    <w:rsid w:val="00670A45"/>
    <w:rsid w:val="00670EB6"/>
    <w:rsid w:val="00675456"/>
    <w:rsid w:val="0067630E"/>
    <w:rsid w:val="00680C8E"/>
    <w:rsid w:val="00681A84"/>
    <w:rsid w:val="006871CF"/>
    <w:rsid w:val="00693138"/>
    <w:rsid w:val="00697549"/>
    <w:rsid w:val="006977B1"/>
    <w:rsid w:val="006A776F"/>
    <w:rsid w:val="006A7F82"/>
    <w:rsid w:val="006B353B"/>
    <w:rsid w:val="006B434B"/>
    <w:rsid w:val="006B5FE9"/>
    <w:rsid w:val="006B7393"/>
    <w:rsid w:val="006C21C5"/>
    <w:rsid w:val="006C479A"/>
    <w:rsid w:val="006C4DFC"/>
    <w:rsid w:val="006C64AF"/>
    <w:rsid w:val="006C6604"/>
    <w:rsid w:val="006C6ECB"/>
    <w:rsid w:val="006D0153"/>
    <w:rsid w:val="006D47FC"/>
    <w:rsid w:val="006E01A4"/>
    <w:rsid w:val="006E16C6"/>
    <w:rsid w:val="006E3668"/>
    <w:rsid w:val="006E7365"/>
    <w:rsid w:val="006F5A27"/>
    <w:rsid w:val="006F600E"/>
    <w:rsid w:val="00704842"/>
    <w:rsid w:val="00705979"/>
    <w:rsid w:val="00706D70"/>
    <w:rsid w:val="0070750D"/>
    <w:rsid w:val="00714776"/>
    <w:rsid w:val="00716E99"/>
    <w:rsid w:val="00717AA2"/>
    <w:rsid w:val="00724890"/>
    <w:rsid w:val="00726040"/>
    <w:rsid w:val="00730060"/>
    <w:rsid w:val="00744778"/>
    <w:rsid w:val="00744D8C"/>
    <w:rsid w:val="0074659D"/>
    <w:rsid w:val="00747750"/>
    <w:rsid w:val="0075153F"/>
    <w:rsid w:val="007520AD"/>
    <w:rsid w:val="00755663"/>
    <w:rsid w:val="0076463B"/>
    <w:rsid w:val="00767463"/>
    <w:rsid w:val="00773303"/>
    <w:rsid w:val="00776AE1"/>
    <w:rsid w:val="00777E88"/>
    <w:rsid w:val="0078101C"/>
    <w:rsid w:val="00783417"/>
    <w:rsid w:val="007864B4"/>
    <w:rsid w:val="007A26CB"/>
    <w:rsid w:val="007A672A"/>
    <w:rsid w:val="007B557C"/>
    <w:rsid w:val="007C0B9C"/>
    <w:rsid w:val="007C6A62"/>
    <w:rsid w:val="007D53AD"/>
    <w:rsid w:val="007E05E0"/>
    <w:rsid w:val="007F2909"/>
    <w:rsid w:val="007F4CEF"/>
    <w:rsid w:val="0080737F"/>
    <w:rsid w:val="0081104E"/>
    <w:rsid w:val="00816421"/>
    <w:rsid w:val="00824D93"/>
    <w:rsid w:val="00833FD9"/>
    <w:rsid w:val="00834DE0"/>
    <w:rsid w:val="00840445"/>
    <w:rsid w:val="00840A41"/>
    <w:rsid w:val="00842C0F"/>
    <w:rsid w:val="0084413C"/>
    <w:rsid w:val="00854271"/>
    <w:rsid w:val="008542CE"/>
    <w:rsid w:val="00860609"/>
    <w:rsid w:val="008644F8"/>
    <w:rsid w:val="0086650F"/>
    <w:rsid w:val="0086766D"/>
    <w:rsid w:val="0087047B"/>
    <w:rsid w:val="00871601"/>
    <w:rsid w:val="00871D58"/>
    <w:rsid w:val="00873BA5"/>
    <w:rsid w:val="00874194"/>
    <w:rsid w:val="0087762D"/>
    <w:rsid w:val="00882329"/>
    <w:rsid w:val="00887334"/>
    <w:rsid w:val="00892994"/>
    <w:rsid w:val="00895717"/>
    <w:rsid w:val="008A265C"/>
    <w:rsid w:val="008A74E8"/>
    <w:rsid w:val="008B076D"/>
    <w:rsid w:val="008B7988"/>
    <w:rsid w:val="008B7A48"/>
    <w:rsid w:val="008C75D1"/>
    <w:rsid w:val="008D11AF"/>
    <w:rsid w:val="008D1AEF"/>
    <w:rsid w:val="008D3C7F"/>
    <w:rsid w:val="008D4D44"/>
    <w:rsid w:val="008D7C87"/>
    <w:rsid w:val="008E0465"/>
    <w:rsid w:val="008E6BA7"/>
    <w:rsid w:val="008E7B59"/>
    <w:rsid w:val="008F442B"/>
    <w:rsid w:val="008F4B74"/>
    <w:rsid w:val="008F4F06"/>
    <w:rsid w:val="008F7D4C"/>
    <w:rsid w:val="0090503C"/>
    <w:rsid w:val="009071B7"/>
    <w:rsid w:val="009077C8"/>
    <w:rsid w:val="009146EB"/>
    <w:rsid w:val="00927AD4"/>
    <w:rsid w:val="009446BB"/>
    <w:rsid w:val="009551D8"/>
    <w:rsid w:val="00960A1A"/>
    <w:rsid w:val="00962444"/>
    <w:rsid w:val="00962FA7"/>
    <w:rsid w:val="009656CD"/>
    <w:rsid w:val="009711A6"/>
    <w:rsid w:val="009717B9"/>
    <w:rsid w:val="009754CA"/>
    <w:rsid w:val="00981FCA"/>
    <w:rsid w:val="009827AD"/>
    <w:rsid w:val="00985BA6"/>
    <w:rsid w:val="00997D94"/>
    <w:rsid w:val="009A71D5"/>
    <w:rsid w:val="009B29F8"/>
    <w:rsid w:val="009B31DB"/>
    <w:rsid w:val="009B3C6A"/>
    <w:rsid w:val="009B65B9"/>
    <w:rsid w:val="009B6608"/>
    <w:rsid w:val="009B6F56"/>
    <w:rsid w:val="009C66B4"/>
    <w:rsid w:val="009C7389"/>
    <w:rsid w:val="009D392C"/>
    <w:rsid w:val="009D4127"/>
    <w:rsid w:val="009D5D25"/>
    <w:rsid w:val="009D7CE6"/>
    <w:rsid w:val="009E2902"/>
    <w:rsid w:val="009E3201"/>
    <w:rsid w:val="009E3960"/>
    <w:rsid w:val="009E5693"/>
    <w:rsid w:val="009E5BD8"/>
    <w:rsid w:val="009F515A"/>
    <w:rsid w:val="00A03EBB"/>
    <w:rsid w:val="00A04708"/>
    <w:rsid w:val="00A11BE4"/>
    <w:rsid w:val="00A13D10"/>
    <w:rsid w:val="00A14412"/>
    <w:rsid w:val="00A2328A"/>
    <w:rsid w:val="00A2496B"/>
    <w:rsid w:val="00A30D36"/>
    <w:rsid w:val="00A313B3"/>
    <w:rsid w:val="00A346D5"/>
    <w:rsid w:val="00A375BE"/>
    <w:rsid w:val="00A379A8"/>
    <w:rsid w:val="00A405C4"/>
    <w:rsid w:val="00A4535A"/>
    <w:rsid w:val="00A465B0"/>
    <w:rsid w:val="00A47070"/>
    <w:rsid w:val="00A471B3"/>
    <w:rsid w:val="00A5023E"/>
    <w:rsid w:val="00A50E80"/>
    <w:rsid w:val="00A5286A"/>
    <w:rsid w:val="00A55D00"/>
    <w:rsid w:val="00A63A89"/>
    <w:rsid w:val="00A66941"/>
    <w:rsid w:val="00A7056E"/>
    <w:rsid w:val="00A712FD"/>
    <w:rsid w:val="00A726C5"/>
    <w:rsid w:val="00A73221"/>
    <w:rsid w:val="00A742BE"/>
    <w:rsid w:val="00A75A64"/>
    <w:rsid w:val="00A84C4C"/>
    <w:rsid w:val="00A90B06"/>
    <w:rsid w:val="00A9512F"/>
    <w:rsid w:val="00AA1E1F"/>
    <w:rsid w:val="00AA28B8"/>
    <w:rsid w:val="00AB04D3"/>
    <w:rsid w:val="00AB1E2B"/>
    <w:rsid w:val="00AC0C54"/>
    <w:rsid w:val="00AC2C93"/>
    <w:rsid w:val="00AC3A15"/>
    <w:rsid w:val="00AC4929"/>
    <w:rsid w:val="00AC6F5A"/>
    <w:rsid w:val="00AC768D"/>
    <w:rsid w:val="00AD124C"/>
    <w:rsid w:val="00AD3F88"/>
    <w:rsid w:val="00AD4173"/>
    <w:rsid w:val="00AD7998"/>
    <w:rsid w:val="00AE37F0"/>
    <w:rsid w:val="00AE45F8"/>
    <w:rsid w:val="00AF025A"/>
    <w:rsid w:val="00AF300B"/>
    <w:rsid w:val="00AF4DCD"/>
    <w:rsid w:val="00AF7EB8"/>
    <w:rsid w:val="00B01850"/>
    <w:rsid w:val="00B07570"/>
    <w:rsid w:val="00B13FF3"/>
    <w:rsid w:val="00B14E9A"/>
    <w:rsid w:val="00B20E62"/>
    <w:rsid w:val="00B277B4"/>
    <w:rsid w:val="00B27E8B"/>
    <w:rsid w:val="00B30070"/>
    <w:rsid w:val="00B35C2B"/>
    <w:rsid w:val="00B36F0C"/>
    <w:rsid w:val="00B3702D"/>
    <w:rsid w:val="00B374D5"/>
    <w:rsid w:val="00B406CB"/>
    <w:rsid w:val="00B47C0F"/>
    <w:rsid w:val="00B510EE"/>
    <w:rsid w:val="00B5588F"/>
    <w:rsid w:val="00B56189"/>
    <w:rsid w:val="00B61244"/>
    <w:rsid w:val="00B71219"/>
    <w:rsid w:val="00B72BCA"/>
    <w:rsid w:val="00B73B6B"/>
    <w:rsid w:val="00B81C26"/>
    <w:rsid w:val="00B86678"/>
    <w:rsid w:val="00B871F3"/>
    <w:rsid w:val="00B945DF"/>
    <w:rsid w:val="00B95143"/>
    <w:rsid w:val="00BA1219"/>
    <w:rsid w:val="00BA13D2"/>
    <w:rsid w:val="00BA66B5"/>
    <w:rsid w:val="00BB28A7"/>
    <w:rsid w:val="00BC009A"/>
    <w:rsid w:val="00BC4C88"/>
    <w:rsid w:val="00BC6FFF"/>
    <w:rsid w:val="00BD123D"/>
    <w:rsid w:val="00BD3EB8"/>
    <w:rsid w:val="00BD4D1F"/>
    <w:rsid w:val="00BE1170"/>
    <w:rsid w:val="00BE1FE8"/>
    <w:rsid w:val="00BE3895"/>
    <w:rsid w:val="00BF1654"/>
    <w:rsid w:val="00BF4329"/>
    <w:rsid w:val="00BF4DA1"/>
    <w:rsid w:val="00C01D37"/>
    <w:rsid w:val="00C052B3"/>
    <w:rsid w:val="00C233DA"/>
    <w:rsid w:val="00C32274"/>
    <w:rsid w:val="00C34077"/>
    <w:rsid w:val="00C36306"/>
    <w:rsid w:val="00C40C25"/>
    <w:rsid w:val="00C42EDB"/>
    <w:rsid w:val="00C43278"/>
    <w:rsid w:val="00C438C5"/>
    <w:rsid w:val="00C567E2"/>
    <w:rsid w:val="00C60A75"/>
    <w:rsid w:val="00C60F90"/>
    <w:rsid w:val="00C61403"/>
    <w:rsid w:val="00C61E1C"/>
    <w:rsid w:val="00C70C5E"/>
    <w:rsid w:val="00C81859"/>
    <w:rsid w:val="00C85D0A"/>
    <w:rsid w:val="00C87466"/>
    <w:rsid w:val="00C876EE"/>
    <w:rsid w:val="00C92D9A"/>
    <w:rsid w:val="00C9550C"/>
    <w:rsid w:val="00C97793"/>
    <w:rsid w:val="00CA52D2"/>
    <w:rsid w:val="00CA6D15"/>
    <w:rsid w:val="00CB7870"/>
    <w:rsid w:val="00CB7FAC"/>
    <w:rsid w:val="00CC2F99"/>
    <w:rsid w:val="00CC7F90"/>
    <w:rsid w:val="00CD1E85"/>
    <w:rsid w:val="00CD2102"/>
    <w:rsid w:val="00CD67E3"/>
    <w:rsid w:val="00CE00EE"/>
    <w:rsid w:val="00CE09B6"/>
    <w:rsid w:val="00CE6E16"/>
    <w:rsid w:val="00CE7507"/>
    <w:rsid w:val="00CE7904"/>
    <w:rsid w:val="00CF6812"/>
    <w:rsid w:val="00CF795C"/>
    <w:rsid w:val="00CF7DD3"/>
    <w:rsid w:val="00D008FB"/>
    <w:rsid w:val="00D009FA"/>
    <w:rsid w:val="00D0205D"/>
    <w:rsid w:val="00D050D5"/>
    <w:rsid w:val="00D056FE"/>
    <w:rsid w:val="00D06316"/>
    <w:rsid w:val="00D06E42"/>
    <w:rsid w:val="00D126A8"/>
    <w:rsid w:val="00D13E2E"/>
    <w:rsid w:val="00D15672"/>
    <w:rsid w:val="00D22C89"/>
    <w:rsid w:val="00D32BC4"/>
    <w:rsid w:val="00D3347D"/>
    <w:rsid w:val="00D36FDA"/>
    <w:rsid w:val="00D453B6"/>
    <w:rsid w:val="00D46416"/>
    <w:rsid w:val="00D47E5D"/>
    <w:rsid w:val="00D569B8"/>
    <w:rsid w:val="00D570B8"/>
    <w:rsid w:val="00D71A61"/>
    <w:rsid w:val="00D71F01"/>
    <w:rsid w:val="00D7298F"/>
    <w:rsid w:val="00D770F8"/>
    <w:rsid w:val="00D84C1C"/>
    <w:rsid w:val="00D90B8B"/>
    <w:rsid w:val="00DA46B9"/>
    <w:rsid w:val="00DA6CD2"/>
    <w:rsid w:val="00DA7250"/>
    <w:rsid w:val="00DB0116"/>
    <w:rsid w:val="00DB0DF8"/>
    <w:rsid w:val="00DB4D4C"/>
    <w:rsid w:val="00DB4FFE"/>
    <w:rsid w:val="00DB582B"/>
    <w:rsid w:val="00DC0D65"/>
    <w:rsid w:val="00DC3EB0"/>
    <w:rsid w:val="00DC5038"/>
    <w:rsid w:val="00DC7DDA"/>
    <w:rsid w:val="00DD58E7"/>
    <w:rsid w:val="00DD5A5E"/>
    <w:rsid w:val="00DE2DAC"/>
    <w:rsid w:val="00DE4FE0"/>
    <w:rsid w:val="00DF0B7B"/>
    <w:rsid w:val="00DF2B2E"/>
    <w:rsid w:val="00DF77B8"/>
    <w:rsid w:val="00E00187"/>
    <w:rsid w:val="00E0199F"/>
    <w:rsid w:val="00E02323"/>
    <w:rsid w:val="00E029DB"/>
    <w:rsid w:val="00E104ED"/>
    <w:rsid w:val="00E11CB6"/>
    <w:rsid w:val="00E121BB"/>
    <w:rsid w:val="00E14497"/>
    <w:rsid w:val="00E14DDF"/>
    <w:rsid w:val="00E15C57"/>
    <w:rsid w:val="00E15FB2"/>
    <w:rsid w:val="00E24138"/>
    <w:rsid w:val="00E26840"/>
    <w:rsid w:val="00E335FA"/>
    <w:rsid w:val="00E337DA"/>
    <w:rsid w:val="00E42AE0"/>
    <w:rsid w:val="00E43443"/>
    <w:rsid w:val="00E43DBF"/>
    <w:rsid w:val="00E455FA"/>
    <w:rsid w:val="00E47286"/>
    <w:rsid w:val="00E47527"/>
    <w:rsid w:val="00E47FB7"/>
    <w:rsid w:val="00E60357"/>
    <w:rsid w:val="00E630F8"/>
    <w:rsid w:val="00E648BC"/>
    <w:rsid w:val="00E80CF9"/>
    <w:rsid w:val="00E81342"/>
    <w:rsid w:val="00E842C8"/>
    <w:rsid w:val="00E84341"/>
    <w:rsid w:val="00E84866"/>
    <w:rsid w:val="00E86317"/>
    <w:rsid w:val="00E9083C"/>
    <w:rsid w:val="00E941F9"/>
    <w:rsid w:val="00E97BFD"/>
    <w:rsid w:val="00EA4624"/>
    <w:rsid w:val="00EA6D1F"/>
    <w:rsid w:val="00EA6E17"/>
    <w:rsid w:val="00EB467A"/>
    <w:rsid w:val="00EB5265"/>
    <w:rsid w:val="00EB5C5B"/>
    <w:rsid w:val="00EB7E46"/>
    <w:rsid w:val="00EC0B7B"/>
    <w:rsid w:val="00EC25D9"/>
    <w:rsid w:val="00ED2699"/>
    <w:rsid w:val="00ED3E92"/>
    <w:rsid w:val="00ED3F24"/>
    <w:rsid w:val="00ED497D"/>
    <w:rsid w:val="00ED4DC7"/>
    <w:rsid w:val="00ED75A0"/>
    <w:rsid w:val="00EE07F7"/>
    <w:rsid w:val="00EE6006"/>
    <w:rsid w:val="00EF1F06"/>
    <w:rsid w:val="00EF34A9"/>
    <w:rsid w:val="00EF505D"/>
    <w:rsid w:val="00F01F5F"/>
    <w:rsid w:val="00F0384C"/>
    <w:rsid w:val="00F03B75"/>
    <w:rsid w:val="00F058F6"/>
    <w:rsid w:val="00F10461"/>
    <w:rsid w:val="00F123CF"/>
    <w:rsid w:val="00F179C9"/>
    <w:rsid w:val="00F20FFD"/>
    <w:rsid w:val="00F26130"/>
    <w:rsid w:val="00F26C2C"/>
    <w:rsid w:val="00F26D73"/>
    <w:rsid w:val="00F304B3"/>
    <w:rsid w:val="00F42532"/>
    <w:rsid w:val="00F47DE8"/>
    <w:rsid w:val="00F53B00"/>
    <w:rsid w:val="00F55280"/>
    <w:rsid w:val="00F558A8"/>
    <w:rsid w:val="00F55EC4"/>
    <w:rsid w:val="00F611A9"/>
    <w:rsid w:val="00F62825"/>
    <w:rsid w:val="00F62F40"/>
    <w:rsid w:val="00F70651"/>
    <w:rsid w:val="00F70778"/>
    <w:rsid w:val="00F71644"/>
    <w:rsid w:val="00F74C35"/>
    <w:rsid w:val="00F7659E"/>
    <w:rsid w:val="00F80C4B"/>
    <w:rsid w:val="00F84422"/>
    <w:rsid w:val="00F845B2"/>
    <w:rsid w:val="00F855EE"/>
    <w:rsid w:val="00F86912"/>
    <w:rsid w:val="00F90335"/>
    <w:rsid w:val="00F908F5"/>
    <w:rsid w:val="00F90B55"/>
    <w:rsid w:val="00F9329B"/>
    <w:rsid w:val="00F9522D"/>
    <w:rsid w:val="00F97816"/>
    <w:rsid w:val="00FA021F"/>
    <w:rsid w:val="00FA24BF"/>
    <w:rsid w:val="00FA2B83"/>
    <w:rsid w:val="00FA400F"/>
    <w:rsid w:val="00FA4BF7"/>
    <w:rsid w:val="00FA6ABD"/>
    <w:rsid w:val="00FB077D"/>
    <w:rsid w:val="00FB1400"/>
    <w:rsid w:val="00FB2272"/>
    <w:rsid w:val="00FB44E9"/>
    <w:rsid w:val="00FC09CA"/>
    <w:rsid w:val="00FC158F"/>
    <w:rsid w:val="00FC4A8C"/>
    <w:rsid w:val="00FC5D7F"/>
    <w:rsid w:val="00FD03F5"/>
    <w:rsid w:val="00FD0A47"/>
    <w:rsid w:val="00FD0F32"/>
    <w:rsid w:val="00FD32D9"/>
    <w:rsid w:val="00FE0466"/>
    <w:rsid w:val="00FE0D9E"/>
    <w:rsid w:val="00FE1ED4"/>
    <w:rsid w:val="00FE767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sid w:val="00BA66B5"/>
    <w:pPr>
      <w:suppressAutoHyphens/>
    </w:pPr>
    <w:rPr>
      <w:rFonts w:eastAsia="SimSun"/>
      <w:kern w:val="2"/>
      <w:lang w:eastAsia="zh-TW"/>
    </w:rPr>
  </w:style>
  <w:style w:type="paragraph" w:styleId="Heading1">
    <w:name w:val="heading 1"/>
    <w:basedOn w:val="Normal"/>
    <w:next w:val="BodyText"/>
    <w:qFormat/>
    <w:rsid w:val="00604F2D"/>
    <w:pPr>
      <w:keepNext/>
      <w:numPr>
        <w:numId w:val="1"/>
      </w:numPr>
      <w:spacing w:before="240" w:after="60"/>
      <w:outlineLvl w:val="0"/>
    </w:pPr>
    <w:rPr>
      <w:rFonts w:ascii="Cambria" w:eastAsia="PMingLiU" w:hAnsi="Cambria" w:cs="Cambria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1"/>
    <w:uiPriority w:val="9"/>
    <w:qFormat/>
    <w:rsid w:val="00604F2D"/>
    <w:pPr>
      <w:keepNext/>
      <w:numPr>
        <w:ilvl w:val="1"/>
        <w:numId w:val="1"/>
      </w:numPr>
      <w:spacing w:line="480" w:lineRule="auto"/>
      <w:outlineLvl w:val="1"/>
    </w:pPr>
    <w:rPr>
      <w:rFonts w:ascii="Cambria" w:eastAsia="PMingLiU" w:hAnsi="Cambria"/>
      <w:b/>
      <w:bCs/>
      <w:sz w:val="48"/>
      <w:szCs w:val="48"/>
    </w:rPr>
  </w:style>
  <w:style w:type="paragraph" w:styleId="Heading3">
    <w:name w:val="heading 3"/>
    <w:basedOn w:val="Normal"/>
    <w:next w:val="BodyText"/>
    <w:uiPriority w:val="9"/>
    <w:qFormat/>
    <w:rsid w:val="00604F2D"/>
    <w:pPr>
      <w:keepNext/>
      <w:numPr>
        <w:ilvl w:val="2"/>
        <w:numId w:val="1"/>
      </w:numPr>
      <w:spacing w:before="240" w:after="60"/>
      <w:outlineLvl w:val="2"/>
    </w:pPr>
    <w:rPr>
      <w:rFonts w:ascii="Cambria" w:hAnsi="Cambria" w:cs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sid w:val="00604F2D"/>
    <w:rPr>
      <w:rFonts w:ascii="Symbol" w:hAnsi="Symbol" w:cs="Symbol"/>
    </w:rPr>
  </w:style>
  <w:style w:type="character" w:customStyle="1" w:styleId="WW8Num1z1">
    <w:name w:val="WW8Num1z1"/>
    <w:qFormat/>
    <w:rsid w:val="00604F2D"/>
    <w:rPr>
      <w:rFonts w:cs="SimSun"/>
    </w:rPr>
  </w:style>
  <w:style w:type="character" w:customStyle="1" w:styleId="WW8Num1z3">
    <w:name w:val="WW8Num1z3"/>
    <w:qFormat/>
    <w:rsid w:val="00604F2D"/>
  </w:style>
  <w:style w:type="character" w:customStyle="1" w:styleId="WW8Num1z4">
    <w:name w:val="WW8Num1z4"/>
    <w:qFormat/>
    <w:rsid w:val="00604F2D"/>
  </w:style>
  <w:style w:type="character" w:customStyle="1" w:styleId="WW8Num1z5">
    <w:name w:val="WW8Num1z5"/>
    <w:qFormat/>
    <w:rsid w:val="00604F2D"/>
  </w:style>
  <w:style w:type="character" w:customStyle="1" w:styleId="WW8Num1z6">
    <w:name w:val="WW8Num1z6"/>
    <w:qFormat/>
    <w:rsid w:val="00604F2D"/>
  </w:style>
  <w:style w:type="character" w:customStyle="1" w:styleId="WW8Num1z7">
    <w:name w:val="WW8Num1z7"/>
    <w:qFormat/>
    <w:rsid w:val="00604F2D"/>
  </w:style>
  <w:style w:type="character" w:customStyle="1" w:styleId="WW8Num1z8">
    <w:name w:val="WW8Num1z8"/>
    <w:qFormat/>
    <w:rsid w:val="00604F2D"/>
  </w:style>
  <w:style w:type="character" w:customStyle="1" w:styleId="WW8Num2z0">
    <w:name w:val="WW8Num2z0"/>
    <w:qFormat/>
    <w:rsid w:val="00604F2D"/>
    <w:rPr>
      <w:rFonts w:ascii="Symbol" w:eastAsia="PMingLiU" w:hAnsi="Symbol" w:cs="Symbol"/>
      <w:b/>
      <w:kern w:val="0"/>
      <w:sz w:val="22"/>
      <w:szCs w:val="22"/>
      <w:lang w:val="en-US" w:eastAsia="zh-TW"/>
    </w:rPr>
  </w:style>
  <w:style w:type="character" w:customStyle="1" w:styleId="WW8Num2z1">
    <w:name w:val="WW8Num2z1"/>
    <w:qFormat/>
    <w:rsid w:val="00604F2D"/>
    <w:rPr>
      <w:rFonts w:ascii="SimSun" w:hAnsi="SimSun" w:cs="SimSun"/>
      <w:b/>
      <w:bCs/>
      <w:sz w:val="21"/>
      <w:szCs w:val="21"/>
      <w:lang w:val="zh-TW"/>
    </w:rPr>
  </w:style>
  <w:style w:type="character" w:customStyle="1" w:styleId="WW8Num2z3">
    <w:name w:val="WW8Num2z3"/>
    <w:qFormat/>
    <w:rsid w:val="00604F2D"/>
  </w:style>
  <w:style w:type="character" w:customStyle="1" w:styleId="WW8Num2z4">
    <w:name w:val="WW8Num2z4"/>
    <w:qFormat/>
    <w:rsid w:val="00604F2D"/>
  </w:style>
  <w:style w:type="character" w:customStyle="1" w:styleId="WW8Num2z5">
    <w:name w:val="WW8Num2z5"/>
    <w:qFormat/>
    <w:rsid w:val="00604F2D"/>
  </w:style>
  <w:style w:type="character" w:customStyle="1" w:styleId="WW8Num2z6">
    <w:name w:val="WW8Num2z6"/>
    <w:qFormat/>
    <w:rsid w:val="00604F2D"/>
  </w:style>
  <w:style w:type="character" w:customStyle="1" w:styleId="WW8Num2z7">
    <w:name w:val="WW8Num2z7"/>
    <w:qFormat/>
    <w:rsid w:val="00604F2D"/>
  </w:style>
  <w:style w:type="character" w:customStyle="1" w:styleId="WW8Num2z8">
    <w:name w:val="WW8Num2z8"/>
    <w:qFormat/>
    <w:rsid w:val="00604F2D"/>
  </w:style>
  <w:style w:type="character" w:customStyle="1" w:styleId="WW8Num3z0">
    <w:name w:val="WW8Num3z0"/>
    <w:qFormat/>
    <w:rsid w:val="00604F2D"/>
    <w:rPr>
      <w:rFonts w:ascii="Symbol" w:hAnsi="Symbol" w:cs="Symbol"/>
    </w:rPr>
  </w:style>
  <w:style w:type="character" w:customStyle="1" w:styleId="WW8Num3z1">
    <w:name w:val="WW8Num3z1"/>
    <w:qFormat/>
    <w:rsid w:val="00604F2D"/>
    <w:rPr>
      <w:rFonts w:ascii="Courier New" w:hAnsi="Courier New" w:cs="Courier New"/>
    </w:rPr>
  </w:style>
  <w:style w:type="character" w:customStyle="1" w:styleId="WW8Num3z2">
    <w:name w:val="WW8Num3z2"/>
    <w:qFormat/>
    <w:rsid w:val="00604F2D"/>
    <w:rPr>
      <w:rFonts w:ascii="Wingdings" w:hAnsi="Wingdings" w:cs="Wingdings"/>
    </w:rPr>
  </w:style>
  <w:style w:type="character" w:customStyle="1" w:styleId="WW8Num3z3">
    <w:name w:val="WW8Num3z3"/>
    <w:qFormat/>
    <w:rsid w:val="00604F2D"/>
  </w:style>
  <w:style w:type="character" w:customStyle="1" w:styleId="WW8Num3z4">
    <w:name w:val="WW8Num3z4"/>
    <w:qFormat/>
    <w:rsid w:val="00604F2D"/>
  </w:style>
  <w:style w:type="character" w:customStyle="1" w:styleId="WW8Num3z5">
    <w:name w:val="WW8Num3z5"/>
    <w:qFormat/>
    <w:rsid w:val="00604F2D"/>
  </w:style>
  <w:style w:type="character" w:customStyle="1" w:styleId="WW8Num3z6">
    <w:name w:val="WW8Num3z6"/>
    <w:qFormat/>
    <w:rsid w:val="00604F2D"/>
  </w:style>
  <w:style w:type="character" w:customStyle="1" w:styleId="WW8Num3z7">
    <w:name w:val="WW8Num3z7"/>
    <w:qFormat/>
    <w:rsid w:val="00604F2D"/>
  </w:style>
  <w:style w:type="character" w:customStyle="1" w:styleId="WW8Num3z8">
    <w:name w:val="WW8Num3z8"/>
    <w:qFormat/>
    <w:rsid w:val="00604F2D"/>
  </w:style>
  <w:style w:type="character" w:customStyle="1" w:styleId="WW8Num1z2">
    <w:name w:val="WW8Num1z2"/>
    <w:qFormat/>
    <w:rsid w:val="00604F2D"/>
    <w:rPr>
      <w:rFonts w:cs="SimSun"/>
    </w:rPr>
  </w:style>
  <w:style w:type="character" w:customStyle="1" w:styleId="WW8Num2z2">
    <w:name w:val="WW8Num2z2"/>
    <w:qFormat/>
    <w:rsid w:val="00604F2D"/>
    <w:rPr>
      <w:rFonts w:ascii="Wingdings" w:hAnsi="Wingdings" w:cs="Wingdings"/>
    </w:rPr>
  </w:style>
  <w:style w:type="character" w:customStyle="1" w:styleId="DefaultParagraphFont3">
    <w:name w:val="Default Paragraph Font3"/>
    <w:qFormat/>
    <w:rsid w:val="00604F2D"/>
  </w:style>
  <w:style w:type="character" w:customStyle="1" w:styleId="DefaultParagraphFont2">
    <w:name w:val="Default Paragraph Font2"/>
    <w:qFormat/>
    <w:rsid w:val="00604F2D"/>
  </w:style>
  <w:style w:type="character" w:customStyle="1" w:styleId="DefaultParagraphFont1">
    <w:name w:val="Default Paragraph Font1"/>
    <w:qFormat/>
    <w:rsid w:val="00604F2D"/>
  </w:style>
  <w:style w:type="character" w:customStyle="1" w:styleId="MWDate">
    <w:name w:val="MW_Date"/>
    <w:qFormat/>
    <w:rsid w:val="00604F2D"/>
    <w:rPr>
      <w:rFonts w:ascii="Times New Roman" w:eastAsia="PMingLiU" w:hAnsi="Times New Roman" w:cs="Times New Roman"/>
      <w:strike w:val="0"/>
      <w:dstrike w:val="0"/>
      <w:kern w:val="2"/>
      <w:position w:val="0"/>
      <w:sz w:val="24"/>
      <w:vertAlign w:val="baseline"/>
    </w:rPr>
  </w:style>
  <w:style w:type="character" w:customStyle="1" w:styleId="MWHeader2">
    <w:name w:val="MW_Header2"/>
    <w:qFormat/>
    <w:rsid w:val="00604F2D"/>
    <w:rPr>
      <w:rFonts w:ascii="Times New Roman" w:eastAsia="PMingLiU" w:hAnsi="Times New Roman" w:cs="Times New Roman"/>
      <w:b/>
      <w:strike w:val="0"/>
      <w:dstrike w:val="0"/>
      <w:w w:val="100"/>
      <w:kern w:val="2"/>
      <w:position w:val="0"/>
      <w:sz w:val="32"/>
      <w:vertAlign w:val="baseline"/>
    </w:rPr>
  </w:style>
  <w:style w:type="character" w:customStyle="1" w:styleId="MWHeading1Char">
    <w:name w:val="MW_Heading1 Char"/>
    <w:qFormat/>
    <w:rsid w:val="00604F2D"/>
    <w:rPr>
      <w:rFonts w:eastAsia="PMingLiU"/>
      <w:b/>
      <w:sz w:val="24"/>
      <w:szCs w:val="24"/>
      <w:u w:val="single"/>
      <w:lang w:val="en-US" w:eastAsia="zh-TW" w:bidi="ar-SA"/>
    </w:rPr>
  </w:style>
  <w:style w:type="character" w:customStyle="1" w:styleId="MWBibleVerseChar">
    <w:name w:val="MW_Bible_Verse Char"/>
    <w:qFormat/>
    <w:rsid w:val="00604F2D"/>
    <w:rPr>
      <w:rFonts w:eastAsia="PMingLiU"/>
      <w:sz w:val="22"/>
      <w:szCs w:val="22"/>
      <w:lang w:val="en-US" w:eastAsia="zh-TW" w:bidi="ar-SA"/>
    </w:rPr>
  </w:style>
  <w:style w:type="character" w:customStyle="1" w:styleId="a">
    <w:name w:val="網際網路連結"/>
    <w:rsid w:val="00604F2D"/>
    <w:rPr>
      <w:color w:val="0000FF"/>
      <w:u w:val="single"/>
    </w:rPr>
  </w:style>
  <w:style w:type="character" w:customStyle="1" w:styleId="MWHeader1Char">
    <w:name w:val="MW_Header1 Char"/>
    <w:qFormat/>
    <w:rsid w:val="00604F2D"/>
    <w:rPr>
      <w:rFonts w:ascii="Arial" w:eastAsia="MS Hei" w:hAnsi="Arial" w:cs="Arial"/>
      <w:sz w:val="40"/>
      <w:lang w:val="en-US" w:eastAsia="zh-TW" w:bidi="ar-SA"/>
    </w:rPr>
  </w:style>
  <w:style w:type="character" w:customStyle="1" w:styleId="NoNumber">
    <w:name w:val="NoNumber"/>
    <w:qFormat/>
    <w:rsid w:val="00604F2D"/>
    <w:rPr>
      <w:rFonts w:ascii="Arial" w:hAnsi="Arial" w:cs="Arial"/>
      <w:sz w:val="17"/>
    </w:rPr>
  </w:style>
  <w:style w:type="character" w:customStyle="1" w:styleId="FollowedHyperlink1">
    <w:name w:val="FollowedHyperlink1"/>
    <w:qFormat/>
    <w:rsid w:val="00604F2D"/>
    <w:rPr>
      <w:color w:val="800080"/>
      <w:u w:val="single"/>
    </w:rPr>
  </w:style>
  <w:style w:type="character" w:customStyle="1" w:styleId="yshortcuts">
    <w:name w:val="yshortcuts"/>
    <w:basedOn w:val="DefaultParagraphFont1"/>
    <w:qFormat/>
    <w:rsid w:val="00604F2D"/>
  </w:style>
  <w:style w:type="character" w:customStyle="1" w:styleId="ecx284411314-29092010">
    <w:name w:val="ecx284411314-29092010"/>
    <w:basedOn w:val="DefaultParagraphFont1"/>
    <w:qFormat/>
    <w:rsid w:val="00604F2D"/>
  </w:style>
  <w:style w:type="character" w:customStyle="1" w:styleId="NoteHeadingChar">
    <w:name w:val="Note Heading Char"/>
    <w:qFormat/>
    <w:rsid w:val="00604F2D"/>
    <w:rPr>
      <w:rFonts w:eastAsia="SimSun"/>
    </w:rPr>
  </w:style>
  <w:style w:type="character" w:customStyle="1" w:styleId="ClosingChar">
    <w:name w:val="Closing Char"/>
    <w:qFormat/>
    <w:rsid w:val="00604F2D"/>
    <w:rPr>
      <w:rFonts w:eastAsia="SimSun"/>
    </w:rPr>
  </w:style>
  <w:style w:type="character" w:customStyle="1" w:styleId="Heading2Char">
    <w:name w:val="Heading 2 Char"/>
    <w:qFormat/>
    <w:rsid w:val="00604F2D"/>
    <w:rPr>
      <w:rFonts w:ascii="Cambria" w:eastAsia="PMingLiU" w:hAnsi="Cambria" w:cs="Times New Roman"/>
      <w:b/>
      <w:bCs/>
      <w:sz w:val="48"/>
      <w:szCs w:val="48"/>
    </w:rPr>
  </w:style>
  <w:style w:type="character" w:customStyle="1" w:styleId="apple-converted-space">
    <w:name w:val="apple-converted-space"/>
    <w:basedOn w:val="DefaultParagraphFont1"/>
    <w:qFormat/>
    <w:rsid w:val="00604F2D"/>
  </w:style>
  <w:style w:type="character" w:customStyle="1" w:styleId="s1">
    <w:name w:val="s1"/>
    <w:qFormat/>
    <w:rsid w:val="00604F2D"/>
  </w:style>
  <w:style w:type="character" w:customStyle="1" w:styleId="m-5505543035293529733s1">
    <w:name w:val="m_-5505543035293529733s1"/>
    <w:qFormat/>
    <w:rsid w:val="00604F2D"/>
  </w:style>
  <w:style w:type="character" w:customStyle="1" w:styleId="Heading1Char">
    <w:name w:val="Heading 1 Char"/>
    <w:qFormat/>
    <w:rsid w:val="00604F2D"/>
    <w:rPr>
      <w:rFonts w:ascii="Cambria" w:eastAsia="PMingLiU" w:hAnsi="Cambria" w:cs="Times New Roman"/>
      <w:b/>
      <w:bCs/>
      <w:kern w:val="2"/>
      <w:sz w:val="32"/>
      <w:szCs w:val="32"/>
    </w:rPr>
  </w:style>
  <w:style w:type="character" w:customStyle="1" w:styleId="UnresolvedMention1">
    <w:name w:val="Unresolved Mention1"/>
    <w:qFormat/>
    <w:rsid w:val="00604F2D"/>
    <w:rPr>
      <w:color w:val="808080"/>
      <w:highlight w:val="white"/>
    </w:rPr>
  </w:style>
  <w:style w:type="character" w:customStyle="1" w:styleId="Heading3Char">
    <w:name w:val="Heading 3 Char"/>
    <w:uiPriority w:val="9"/>
    <w:qFormat/>
    <w:rsid w:val="00604F2D"/>
    <w:rPr>
      <w:rFonts w:ascii="Cambria" w:eastAsia="SimSun" w:hAnsi="Cambria" w:cs="Times New Roman"/>
      <w:b/>
      <w:bCs/>
      <w:sz w:val="26"/>
      <w:szCs w:val="26"/>
    </w:rPr>
  </w:style>
  <w:style w:type="character" w:customStyle="1" w:styleId="StylePMingLiU105ptBlack">
    <w:name w:val="Style PMingLiU 10.5 pt Black"/>
    <w:qFormat/>
    <w:rsid w:val="00604F2D"/>
    <w:rPr>
      <w:rFonts w:ascii="PMingLiU" w:eastAsia="PMingLiU" w:hAnsi="PMingLiU" w:cs="PMingLiU"/>
      <w:color w:val="000000"/>
      <w:sz w:val="21"/>
    </w:rPr>
  </w:style>
  <w:style w:type="character" w:customStyle="1" w:styleId="ListLabel1">
    <w:name w:val="ListLabel 1"/>
    <w:qFormat/>
    <w:rsid w:val="00604F2D"/>
    <w:rPr>
      <w:rFonts w:cs="Symbol"/>
    </w:rPr>
  </w:style>
  <w:style w:type="character" w:styleId="Strong">
    <w:name w:val="Strong"/>
    <w:uiPriority w:val="22"/>
    <w:qFormat/>
    <w:rsid w:val="00604F2D"/>
    <w:rPr>
      <w:b/>
      <w:bCs/>
    </w:rPr>
  </w:style>
  <w:style w:type="character" w:customStyle="1" w:styleId="BalloonTextChar">
    <w:name w:val="Balloon Text Char"/>
    <w:qFormat/>
    <w:rsid w:val="00604F2D"/>
    <w:rPr>
      <w:rFonts w:eastAsia="SimSun"/>
      <w:kern w:val="2"/>
      <w:sz w:val="18"/>
      <w:szCs w:val="18"/>
      <w:lang w:eastAsia="zh-TW"/>
    </w:rPr>
  </w:style>
  <w:style w:type="character" w:customStyle="1" w:styleId="HTMLPreformattedChar">
    <w:name w:val="HTML Preformatted Char"/>
    <w:uiPriority w:val="99"/>
    <w:qFormat/>
    <w:rsid w:val="00604F2D"/>
    <w:rPr>
      <w:rFonts w:ascii="Courier New" w:eastAsia="SimSun" w:hAnsi="Courier New" w:cs="Courier New"/>
      <w:kern w:val="2"/>
      <w:lang w:eastAsia="zh-TW"/>
    </w:rPr>
  </w:style>
  <w:style w:type="character" w:customStyle="1" w:styleId="ListLabel2">
    <w:name w:val="ListLabel 2"/>
    <w:qFormat/>
    <w:rsid w:val="00604F2D"/>
    <w:rPr>
      <w:rFonts w:cs="Symbol"/>
    </w:rPr>
  </w:style>
  <w:style w:type="character" w:customStyle="1" w:styleId="ListLabel3">
    <w:name w:val="ListLabel 3"/>
    <w:qFormat/>
    <w:rsid w:val="00604F2D"/>
    <w:rPr>
      <w:rFonts w:cs="SimSun"/>
    </w:rPr>
  </w:style>
  <w:style w:type="character" w:customStyle="1" w:styleId="ListLabel4">
    <w:name w:val="ListLabel 4"/>
    <w:qFormat/>
    <w:rsid w:val="00604F2D"/>
    <w:rPr>
      <w:rFonts w:cs="SimSun"/>
    </w:rPr>
  </w:style>
  <w:style w:type="character" w:customStyle="1" w:styleId="ListLabel5">
    <w:name w:val="ListLabel 5"/>
    <w:qFormat/>
    <w:rsid w:val="00604F2D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6">
    <w:name w:val="ListLabel 6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7">
    <w:name w:val="ListLabel 7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8">
    <w:name w:val="ListLabel 8"/>
    <w:qFormat/>
    <w:rsid w:val="00604F2D"/>
    <w:rPr>
      <w:rFonts w:cs="Symbol"/>
    </w:rPr>
  </w:style>
  <w:style w:type="character" w:customStyle="1" w:styleId="ListLabel9">
    <w:name w:val="ListLabel 9"/>
    <w:qFormat/>
    <w:rsid w:val="00604F2D"/>
    <w:rPr>
      <w:rFonts w:cs="Courier New"/>
    </w:rPr>
  </w:style>
  <w:style w:type="character" w:customStyle="1" w:styleId="ListLabel10">
    <w:name w:val="ListLabel 10"/>
    <w:qFormat/>
    <w:rsid w:val="00604F2D"/>
    <w:rPr>
      <w:rFonts w:cs="Wingdings"/>
    </w:rPr>
  </w:style>
  <w:style w:type="character" w:customStyle="1" w:styleId="ListLabel11">
    <w:name w:val="ListLabel 11"/>
    <w:qFormat/>
    <w:rsid w:val="00604F2D"/>
    <w:rPr>
      <w:rFonts w:ascii="PMingLiU" w:eastAsia="PMingLiU" w:hAnsi="PMingLiU" w:cs="PMingLiU"/>
      <w:b/>
      <w:bCs/>
      <w:kern w:val="0"/>
      <w:sz w:val="18"/>
      <w:szCs w:val="18"/>
      <w:lang w:eastAsia="zh-CN"/>
    </w:rPr>
  </w:style>
  <w:style w:type="character" w:customStyle="1" w:styleId="ListLabel12">
    <w:name w:val="ListLabel 12"/>
    <w:qFormat/>
    <w:rsid w:val="00604F2D"/>
    <w:rPr>
      <w:rFonts w:ascii="PMingLiU" w:eastAsia="PMingLiU" w:hAnsi="PMingLiU" w:cs="PMingLiU"/>
      <w:b/>
      <w:color w:val="auto"/>
      <w:sz w:val="18"/>
      <w:szCs w:val="18"/>
      <w:u w:val="none"/>
    </w:rPr>
  </w:style>
  <w:style w:type="character" w:customStyle="1" w:styleId="ListLabel13">
    <w:name w:val="ListLabel 13"/>
    <w:qFormat/>
    <w:rsid w:val="00604F2D"/>
    <w:rPr>
      <w:rFonts w:ascii="PMingLiU" w:eastAsia="PMingLiU" w:hAnsi="PMingLiU" w:cs="PMingLiU"/>
      <w:b/>
      <w:bCs/>
      <w:i/>
      <w:iCs/>
      <w:kern w:val="0"/>
      <w:sz w:val="18"/>
      <w:szCs w:val="18"/>
      <w:lang w:eastAsia="zh-CN"/>
    </w:rPr>
  </w:style>
  <w:style w:type="character" w:customStyle="1" w:styleId="a0">
    <w:name w:val="特別強調"/>
    <w:qFormat/>
    <w:rsid w:val="00604F2D"/>
    <w:rPr>
      <w:b/>
      <w:bCs/>
    </w:rPr>
  </w:style>
  <w:style w:type="character" w:customStyle="1" w:styleId="ListLabel14">
    <w:name w:val="ListLabel 14"/>
    <w:qFormat/>
    <w:rsid w:val="00604F2D"/>
    <w:rPr>
      <w:rFonts w:cs="Symbol"/>
    </w:rPr>
  </w:style>
  <w:style w:type="character" w:customStyle="1" w:styleId="ListLabel15">
    <w:name w:val="ListLabel 15"/>
    <w:qFormat/>
    <w:rsid w:val="00604F2D"/>
    <w:rPr>
      <w:rFonts w:cs="SimSun"/>
    </w:rPr>
  </w:style>
  <w:style w:type="character" w:customStyle="1" w:styleId="ListLabel16">
    <w:name w:val="ListLabel 16"/>
    <w:qFormat/>
    <w:rsid w:val="00604F2D"/>
    <w:rPr>
      <w:rFonts w:cs="SimSun"/>
    </w:rPr>
  </w:style>
  <w:style w:type="character" w:customStyle="1" w:styleId="ListLabel17">
    <w:name w:val="ListLabel 17"/>
    <w:qFormat/>
    <w:rsid w:val="00604F2D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18">
    <w:name w:val="ListLabel 18"/>
    <w:qFormat/>
    <w:rsid w:val="00604F2D"/>
    <w:rPr>
      <w:rFonts w:ascii="SimSun" w:hAnsi="SimSun" w:cs="SimSun"/>
      <w:b/>
      <w:bCs/>
      <w:sz w:val="21"/>
      <w:szCs w:val="21"/>
      <w:lang w:val="zh-TW"/>
    </w:rPr>
  </w:style>
  <w:style w:type="character" w:customStyle="1" w:styleId="ListLabel19">
    <w:name w:val="ListLabel 19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20">
    <w:name w:val="ListLabel 20"/>
    <w:qFormat/>
    <w:rsid w:val="00604F2D"/>
    <w:rPr>
      <w:rFonts w:ascii="PMingLiU" w:eastAsia="PMingLiU" w:hAnsi="PMingLiU" w:cs="PMingLiU"/>
      <w:b/>
      <w:bCs/>
      <w:kern w:val="0"/>
      <w:sz w:val="18"/>
      <w:szCs w:val="18"/>
      <w:lang w:eastAsia="zh-CN"/>
    </w:rPr>
  </w:style>
  <w:style w:type="character" w:customStyle="1" w:styleId="ListLabel21">
    <w:name w:val="ListLabel 21"/>
    <w:qFormat/>
    <w:rsid w:val="00604F2D"/>
    <w:rPr>
      <w:rFonts w:ascii="PMingLiU" w:eastAsia="PMingLiU" w:hAnsi="PMingLiU" w:cs="PMingLiU"/>
      <w:b/>
      <w:color w:val="auto"/>
      <w:sz w:val="18"/>
      <w:szCs w:val="18"/>
      <w:u w:val="none"/>
    </w:rPr>
  </w:style>
  <w:style w:type="character" w:customStyle="1" w:styleId="ListLabel22">
    <w:name w:val="ListLabel 22"/>
    <w:qFormat/>
    <w:rsid w:val="00604F2D"/>
    <w:rPr>
      <w:rFonts w:ascii="PMingLiU" w:eastAsia="PMingLiU" w:hAnsi="PMingLiU" w:cs="PMingLiU"/>
      <w:b/>
      <w:bCs/>
      <w:i/>
      <w:iCs/>
      <w:kern w:val="0"/>
      <w:sz w:val="18"/>
      <w:szCs w:val="18"/>
      <w:lang w:eastAsia="zh-CN"/>
    </w:rPr>
  </w:style>
  <w:style w:type="character" w:customStyle="1" w:styleId="BodyTextChar">
    <w:name w:val="Body Text Char"/>
    <w:link w:val="BodyText"/>
    <w:qFormat/>
    <w:rsid w:val="007C36A7"/>
    <w:rPr>
      <w:rFonts w:eastAsia="SimSun"/>
      <w:kern w:val="2"/>
    </w:rPr>
  </w:style>
  <w:style w:type="character" w:customStyle="1" w:styleId="tlid-translation">
    <w:name w:val="tlid-translation"/>
    <w:basedOn w:val="DefaultParagraphFont"/>
    <w:qFormat/>
    <w:rsid w:val="00DE3040"/>
  </w:style>
  <w:style w:type="character" w:customStyle="1" w:styleId="ListLabel23">
    <w:name w:val="ListLabel 23"/>
    <w:qFormat/>
    <w:rsid w:val="00380A99"/>
    <w:rPr>
      <w:rFonts w:ascii="PMingLiU" w:hAnsi="PMingLiU" w:cs="Symbol"/>
      <w:b/>
      <w:sz w:val="21"/>
    </w:rPr>
  </w:style>
  <w:style w:type="character" w:customStyle="1" w:styleId="ListLabel24">
    <w:name w:val="ListLabel 24"/>
    <w:qFormat/>
    <w:rsid w:val="00380A99"/>
    <w:rPr>
      <w:rFonts w:ascii="KaiTi" w:hAnsi="KaiTi" w:cs="SimSun"/>
      <w:b/>
      <w:sz w:val="24"/>
    </w:rPr>
  </w:style>
  <w:style w:type="character" w:customStyle="1" w:styleId="ListLabel25">
    <w:name w:val="ListLabel 25"/>
    <w:qFormat/>
    <w:rsid w:val="00380A99"/>
    <w:rPr>
      <w:rFonts w:cs="SimSun"/>
    </w:rPr>
  </w:style>
  <w:style w:type="character" w:customStyle="1" w:styleId="ListLabel26">
    <w:name w:val="ListLabel 26"/>
    <w:qFormat/>
    <w:rsid w:val="00380A99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27">
    <w:name w:val="ListLabel 27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28">
    <w:name w:val="ListLabel 28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29">
    <w:name w:val="ListLabel 29"/>
    <w:qFormat/>
    <w:rsid w:val="00380A99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30">
    <w:name w:val="ListLabel 30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31">
    <w:name w:val="ListLabel 31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32">
    <w:name w:val="ListLabel 32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33">
    <w:name w:val="ListLabel 33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34">
    <w:name w:val="ListLabel 34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35">
    <w:name w:val="ListLabel 35"/>
    <w:qFormat/>
    <w:rsid w:val="00380A99"/>
    <w:rPr>
      <w:rFonts w:cs="Symbol"/>
      <w:b/>
      <w:sz w:val="21"/>
    </w:rPr>
  </w:style>
  <w:style w:type="character" w:customStyle="1" w:styleId="ListLabel36">
    <w:name w:val="ListLabel 36"/>
    <w:qFormat/>
    <w:rsid w:val="00380A99"/>
    <w:rPr>
      <w:rFonts w:cs="SimSun"/>
      <w:b/>
      <w:sz w:val="24"/>
    </w:rPr>
  </w:style>
  <w:style w:type="character" w:customStyle="1" w:styleId="ListLabel37">
    <w:name w:val="ListLabel 37"/>
    <w:qFormat/>
    <w:rsid w:val="00380A99"/>
    <w:rPr>
      <w:rFonts w:cs="SimSun"/>
    </w:rPr>
  </w:style>
  <w:style w:type="character" w:customStyle="1" w:styleId="ListLabel38">
    <w:name w:val="ListLabel 38"/>
    <w:qFormat/>
    <w:rsid w:val="00380A99"/>
    <w:rPr>
      <w:rFonts w:ascii="PMingLiU" w:hAnsi="PMingLiU" w:cs="Symbol"/>
      <w:b/>
      <w:sz w:val="21"/>
    </w:rPr>
  </w:style>
  <w:style w:type="character" w:customStyle="1" w:styleId="ListLabel39">
    <w:name w:val="ListLabel 39"/>
    <w:qFormat/>
    <w:rsid w:val="00380A99"/>
    <w:rPr>
      <w:rFonts w:ascii="KaiTi" w:hAnsi="KaiTi" w:cs="SimSun"/>
      <w:b/>
      <w:sz w:val="24"/>
    </w:rPr>
  </w:style>
  <w:style w:type="character" w:customStyle="1" w:styleId="ListLabel40">
    <w:name w:val="ListLabel 40"/>
    <w:qFormat/>
    <w:rsid w:val="00380A99"/>
    <w:rPr>
      <w:rFonts w:cs="SimSun"/>
    </w:rPr>
  </w:style>
  <w:style w:type="character" w:customStyle="1" w:styleId="ListLabel41">
    <w:name w:val="ListLabel 41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42">
    <w:name w:val="ListLabel 42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43">
    <w:name w:val="ListLabel 43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44">
    <w:name w:val="ListLabel 44"/>
    <w:qFormat/>
    <w:rsid w:val="00380A99"/>
    <w:rPr>
      <w:rFonts w:cs="Symbol"/>
      <w:b/>
      <w:sz w:val="21"/>
    </w:rPr>
  </w:style>
  <w:style w:type="character" w:customStyle="1" w:styleId="ListLabel45">
    <w:name w:val="ListLabel 45"/>
    <w:qFormat/>
    <w:rsid w:val="00380A99"/>
    <w:rPr>
      <w:rFonts w:cs="SimSun"/>
      <w:b/>
      <w:sz w:val="24"/>
    </w:rPr>
  </w:style>
  <w:style w:type="character" w:customStyle="1" w:styleId="ListLabel46">
    <w:name w:val="ListLabel 46"/>
    <w:qFormat/>
    <w:rsid w:val="00380A99"/>
    <w:rPr>
      <w:rFonts w:cs="SimSun"/>
    </w:rPr>
  </w:style>
  <w:style w:type="character" w:customStyle="1" w:styleId="ListLabel47">
    <w:name w:val="ListLabel 47"/>
    <w:qFormat/>
    <w:rsid w:val="00380A99"/>
    <w:rPr>
      <w:rFonts w:ascii="PMingLiU" w:hAnsi="PMingLiU" w:cs="Symbol"/>
      <w:b/>
      <w:sz w:val="21"/>
    </w:rPr>
  </w:style>
  <w:style w:type="character" w:customStyle="1" w:styleId="ListLabel48">
    <w:name w:val="ListLabel 48"/>
    <w:qFormat/>
    <w:rsid w:val="00380A99"/>
    <w:rPr>
      <w:rFonts w:ascii="KaiTi" w:hAnsi="KaiTi" w:cs="SimSun"/>
      <w:b/>
      <w:sz w:val="24"/>
    </w:rPr>
  </w:style>
  <w:style w:type="character" w:customStyle="1" w:styleId="ListLabel49">
    <w:name w:val="ListLabel 49"/>
    <w:qFormat/>
    <w:rsid w:val="00380A99"/>
    <w:rPr>
      <w:rFonts w:cs="SimSun"/>
    </w:rPr>
  </w:style>
  <w:style w:type="character" w:customStyle="1" w:styleId="ListLabel50">
    <w:name w:val="ListLabel 50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51">
    <w:name w:val="ListLabel 51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52">
    <w:name w:val="ListLabel 52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53">
    <w:name w:val="ListLabel 53"/>
    <w:qFormat/>
    <w:rsid w:val="00380A99"/>
    <w:rPr>
      <w:rFonts w:cs="Symbol"/>
      <w:b/>
      <w:sz w:val="21"/>
    </w:rPr>
  </w:style>
  <w:style w:type="character" w:customStyle="1" w:styleId="ListLabel54">
    <w:name w:val="ListLabel 54"/>
    <w:qFormat/>
    <w:rsid w:val="00380A99"/>
    <w:rPr>
      <w:rFonts w:cs="SimSun"/>
      <w:b/>
      <w:sz w:val="24"/>
    </w:rPr>
  </w:style>
  <w:style w:type="character" w:customStyle="1" w:styleId="ListLabel55">
    <w:name w:val="ListLabel 55"/>
    <w:qFormat/>
    <w:rsid w:val="00380A99"/>
    <w:rPr>
      <w:rFonts w:cs="SimSun"/>
    </w:rPr>
  </w:style>
  <w:style w:type="character" w:customStyle="1" w:styleId="ListLabel56">
    <w:name w:val="ListLabel 56"/>
    <w:qFormat/>
    <w:rsid w:val="00380A99"/>
    <w:rPr>
      <w:rFonts w:ascii="PMingLiU" w:hAnsi="PMingLiU" w:cs="Symbol"/>
      <w:b/>
      <w:sz w:val="21"/>
    </w:rPr>
  </w:style>
  <w:style w:type="character" w:customStyle="1" w:styleId="ListLabel57">
    <w:name w:val="ListLabel 57"/>
    <w:qFormat/>
    <w:rsid w:val="00380A99"/>
    <w:rPr>
      <w:rFonts w:ascii="PMingLiU" w:hAnsi="PMingLiU" w:cs="SimSun"/>
      <w:b/>
      <w:sz w:val="21"/>
    </w:rPr>
  </w:style>
  <w:style w:type="character" w:customStyle="1" w:styleId="ListLabel58">
    <w:name w:val="ListLabel 58"/>
    <w:qFormat/>
    <w:rsid w:val="00380A99"/>
    <w:rPr>
      <w:rFonts w:cs="SimSun"/>
    </w:rPr>
  </w:style>
  <w:style w:type="character" w:customStyle="1" w:styleId="ListLabel59">
    <w:name w:val="ListLabel 59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60">
    <w:name w:val="ListLabel 60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61">
    <w:name w:val="ListLabel 61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62">
    <w:name w:val="ListLabel 62"/>
    <w:qFormat/>
    <w:rsid w:val="00380A99"/>
    <w:rPr>
      <w:rFonts w:cs="Symbol"/>
      <w:b/>
      <w:sz w:val="21"/>
    </w:rPr>
  </w:style>
  <w:style w:type="character" w:customStyle="1" w:styleId="ListLabel63">
    <w:name w:val="ListLabel 63"/>
    <w:qFormat/>
    <w:rsid w:val="00380A99"/>
    <w:rPr>
      <w:rFonts w:cs="SimSun"/>
      <w:b/>
      <w:sz w:val="24"/>
    </w:rPr>
  </w:style>
  <w:style w:type="character" w:customStyle="1" w:styleId="ListLabel64">
    <w:name w:val="ListLabel 64"/>
    <w:qFormat/>
    <w:rsid w:val="00380A99"/>
    <w:rPr>
      <w:rFonts w:cs="SimSun"/>
    </w:rPr>
  </w:style>
  <w:style w:type="character" w:customStyle="1" w:styleId="ListLabel65">
    <w:name w:val="ListLabel 65"/>
    <w:qFormat/>
    <w:rsid w:val="00380A99"/>
    <w:rPr>
      <w:rFonts w:ascii="PMingLiU" w:hAnsi="PMingLiU" w:cs="Symbol"/>
      <w:b/>
      <w:sz w:val="21"/>
    </w:rPr>
  </w:style>
  <w:style w:type="character" w:customStyle="1" w:styleId="ListLabel66">
    <w:name w:val="ListLabel 66"/>
    <w:qFormat/>
    <w:rsid w:val="00380A99"/>
    <w:rPr>
      <w:rFonts w:ascii="PMingLiU" w:hAnsi="PMingLiU" w:cs="SimSun"/>
      <w:b/>
      <w:sz w:val="21"/>
    </w:rPr>
  </w:style>
  <w:style w:type="character" w:customStyle="1" w:styleId="ListLabel67">
    <w:name w:val="ListLabel 67"/>
    <w:qFormat/>
    <w:rsid w:val="00380A99"/>
    <w:rPr>
      <w:rFonts w:cs="SimSun"/>
    </w:rPr>
  </w:style>
  <w:style w:type="character" w:customStyle="1" w:styleId="ListLabel68">
    <w:name w:val="ListLabel 68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69">
    <w:name w:val="ListLabel 69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70">
    <w:name w:val="ListLabel 70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71">
    <w:name w:val="ListLabel 71"/>
    <w:qFormat/>
    <w:rsid w:val="00380A99"/>
    <w:rPr>
      <w:rFonts w:cs="Symbol"/>
      <w:b/>
      <w:sz w:val="21"/>
    </w:rPr>
  </w:style>
  <w:style w:type="character" w:customStyle="1" w:styleId="ListLabel72">
    <w:name w:val="ListLabel 72"/>
    <w:qFormat/>
    <w:rsid w:val="00380A99"/>
    <w:rPr>
      <w:rFonts w:cs="SimSun"/>
      <w:b/>
      <w:sz w:val="24"/>
    </w:rPr>
  </w:style>
  <w:style w:type="character" w:customStyle="1" w:styleId="ListLabel73">
    <w:name w:val="ListLabel 73"/>
    <w:qFormat/>
    <w:rsid w:val="00380A99"/>
    <w:rPr>
      <w:rFonts w:cs="SimSun"/>
    </w:rPr>
  </w:style>
  <w:style w:type="character" w:customStyle="1" w:styleId="ListLabel74">
    <w:name w:val="ListLabel 74"/>
    <w:qFormat/>
    <w:rsid w:val="00380A99"/>
    <w:rPr>
      <w:rFonts w:ascii="PMingLiU" w:hAnsi="PMingLiU" w:cs="Symbol"/>
      <w:b/>
      <w:sz w:val="21"/>
    </w:rPr>
  </w:style>
  <w:style w:type="character" w:customStyle="1" w:styleId="ListLabel75">
    <w:name w:val="ListLabel 75"/>
    <w:qFormat/>
    <w:rsid w:val="00380A99"/>
    <w:rPr>
      <w:rFonts w:ascii="PMingLiU" w:hAnsi="PMingLiU" w:cs="SimSun"/>
      <w:b/>
      <w:sz w:val="21"/>
    </w:rPr>
  </w:style>
  <w:style w:type="character" w:customStyle="1" w:styleId="ListLabel76">
    <w:name w:val="ListLabel 76"/>
    <w:qFormat/>
    <w:rsid w:val="00380A99"/>
    <w:rPr>
      <w:rFonts w:cs="SimSun"/>
    </w:rPr>
  </w:style>
  <w:style w:type="character" w:customStyle="1" w:styleId="ListLabel77">
    <w:name w:val="ListLabel 77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78">
    <w:name w:val="ListLabel 78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79">
    <w:name w:val="ListLabel 79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80">
    <w:name w:val="ListLabel 80"/>
    <w:qFormat/>
    <w:rsid w:val="00380A99"/>
    <w:rPr>
      <w:rFonts w:cs="Symbol"/>
      <w:b/>
      <w:sz w:val="21"/>
    </w:rPr>
  </w:style>
  <w:style w:type="character" w:customStyle="1" w:styleId="ListLabel81">
    <w:name w:val="ListLabel 81"/>
    <w:qFormat/>
    <w:rsid w:val="00380A99"/>
    <w:rPr>
      <w:rFonts w:cs="SimSun"/>
      <w:b/>
      <w:sz w:val="24"/>
    </w:rPr>
  </w:style>
  <w:style w:type="character" w:customStyle="1" w:styleId="ListLabel82">
    <w:name w:val="ListLabel 82"/>
    <w:qFormat/>
    <w:rsid w:val="00380A99"/>
    <w:rPr>
      <w:rFonts w:cs="SimSun"/>
    </w:rPr>
  </w:style>
  <w:style w:type="character" w:customStyle="1" w:styleId="ListLabel83">
    <w:name w:val="ListLabel 83"/>
    <w:qFormat/>
    <w:rsid w:val="00380A99"/>
    <w:rPr>
      <w:rFonts w:ascii="PMingLiU" w:hAnsi="PMingLiU" w:cs="Symbol"/>
      <w:b/>
      <w:sz w:val="21"/>
    </w:rPr>
  </w:style>
  <w:style w:type="character" w:customStyle="1" w:styleId="ListLabel84">
    <w:name w:val="ListLabel 84"/>
    <w:qFormat/>
    <w:rsid w:val="00380A99"/>
    <w:rPr>
      <w:rFonts w:ascii="PMingLiU" w:hAnsi="PMingLiU" w:cs="SimSun"/>
      <w:b/>
      <w:sz w:val="21"/>
    </w:rPr>
  </w:style>
  <w:style w:type="character" w:customStyle="1" w:styleId="ListLabel85">
    <w:name w:val="ListLabel 85"/>
    <w:qFormat/>
    <w:rsid w:val="00380A99"/>
    <w:rPr>
      <w:rFonts w:cs="SimSun"/>
    </w:rPr>
  </w:style>
  <w:style w:type="character" w:customStyle="1" w:styleId="ListLabel86">
    <w:name w:val="ListLabel 86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87">
    <w:name w:val="ListLabel 87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88">
    <w:name w:val="ListLabel 88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89">
    <w:name w:val="ListLabel 89"/>
    <w:qFormat/>
    <w:rsid w:val="00380A99"/>
    <w:rPr>
      <w:rFonts w:cs="Symbol"/>
      <w:b/>
      <w:sz w:val="21"/>
    </w:rPr>
  </w:style>
  <w:style w:type="character" w:customStyle="1" w:styleId="ListLabel90">
    <w:name w:val="ListLabel 90"/>
    <w:qFormat/>
    <w:rsid w:val="00380A99"/>
    <w:rPr>
      <w:rFonts w:cs="SimSun"/>
      <w:b/>
      <w:sz w:val="24"/>
    </w:rPr>
  </w:style>
  <w:style w:type="character" w:customStyle="1" w:styleId="ListLabel91">
    <w:name w:val="ListLabel 91"/>
    <w:qFormat/>
    <w:rsid w:val="00380A99"/>
    <w:rPr>
      <w:rFonts w:cs="SimSun"/>
    </w:rPr>
  </w:style>
  <w:style w:type="character" w:customStyle="1" w:styleId="ListLabel92">
    <w:name w:val="ListLabel 92"/>
    <w:qFormat/>
    <w:rsid w:val="00380A99"/>
    <w:rPr>
      <w:rFonts w:ascii="PMingLiU" w:hAnsi="PMingLiU" w:cs="Symbol"/>
      <w:b/>
      <w:sz w:val="21"/>
    </w:rPr>
  </w:style>
  <w:style w:type="character" w:customStyle="1" w:styleId="ListLabel93">
    <w:name w:val="ListLabel 93"/>
    <w:qFormat/>
    <w:rsid w:val="00380A99"/>
    <w:rPr>
      <w:rFonts w:ascii="PMingLiU" w:hAnsi="PMingLiU" w:cs="SimSun"/>
      <w:b/>
      <w:sz w:val="21"/>
    </w:rPr>
  </w:style>
  <w:style w:type="character" w:customStyle="1" w:styleId="ListLabel94">
    <w:name w:val="ListLabel 94"/>
    <w:qFormat/>
    <w:rsid w:val="00380A99"/>
    <w:rPr>
      <w:rFonts w:cs="SimSun"/>
    </w:rPr>
  </w:style>
  <w:style w:type="character" w:customStyle="1" w:styleId="ListLabel95">
    <w:name w:val="ListLabel 95"/>
    <w:qFormat/>
    <w:rsid w:val="00380A99"/>
    <w:rPr>
      <w:rFonts w:ascii="PMingLiU" w:eastAsia="PMingLiU" w:hAnsi="PMingLiU" w:cs="Arial"/>
      <w:sz w:val="22"/>
    </w:rPr>
  </w:style>
  <w:style w:type="character" w:customStyle="1" w:styleId="ListLabel96">
    <w:name w:val="ListLabel 96"/>
    <w:qFormat/>
    <w:rsid w:val="00380A99"/>
    <w:rPr>
      <w:rFonts w:cs="Courier New"/>
    </w:rPr>
  </w:style>
  <w:style w:type="character" w:customStyle="1" w:styleId="ListLabel97">
    <w:name w:val="ListLabel 97"/>
    <w:qFormat/>
    <w:rsid w:val="00380A99"/>
    <w:rPr>
      <w:rFonts w:cs="Courier New"/>
    </w:rPr>
  </w:style>
  <w:style w:type="character" w:customStyle="1" w:styleId="ListLabel98">
    <w:name w:val="ListLabel 98"/>
    <w:qFormat/>
    <w:rsid w:val="00380A99"/>
    <w:rPr>
      <w:rFonts w:cs="Courier New"/>
    </w:rPr>
  </w:style>
  <w:style w:type="character" w:customStyle="1" w:styleId="ListLabel99">
    <w:name w:val="ListLabel 99"/>
    <w:qFormat/>
    <w:rsid w:val="00380A99"/>
    <w:rPr>
      <w:rFonts w:cs="Courier New"/>
    </w:rPr>
  </w:style>
  <w:style w:type="character" w:customStyle="1" w:styleId="ListLabel100">
    <w:name w:val="ListLabel 100"/>
    <w:qFormat/>
    <w:rsid w:val="00380A99"/>
    <w:rPr>
      <w:rFonts w:cs="Courier New"/>
    </w:rPr>
  </w:style>
  <w:style w:type="character" w:customStyle="1" w:styleId="ListLabel101">
    <w:name w:val="ListLabel 101"/>
    <w:qFormat/>
    <w:rsid w:val="00380A99"/>
    <w:rPr>
      <w:rFonts w:cs="Courier New"/>
    </w:rPr>
  </w:style>
  <w:style w:type="character" w:customStyle="1" w:styleId="ListLabel102">
    <w:name w:val="ListLabel 102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03">
    <w:name w:val="ListLabel 103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04">
    <w:name w:val="ListLabel 104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05">
    <w:name w:val="ListLabel 105"/>
    <w:qFormat/>
    <w:rsid w:val="00380A99"/>
    <w:rPr>
      <w:rFonts w:cs="Symbol"/>
      <w:b/>
      <w:sz w:val="21"/>
    </w:rPr>
  </w:style>
  <w:style w:type="character" w:customStyle="1" w:styleId="ListLabel106">
    <w:name w:val="ListLabel 106"/>
    <w:qFormat/>
    <w:rsid w:val="00380A99"/>
    <w:rPr>
      <w:rFonts w:cs="SimSun"/>
      <w:b/>
      <w:sz w:val="24"/>
    </w:rPr>
  </w:style>
  <w:style w:type="character" w:customStyle="1" w:styleId="ListLabel107">
    <w:name w:val="ListLabel 107"/>
    <w:qFormat/>
    <w:rsid w:val="00380A99"/>
    <w:rPr>
      <w:rFonts w:cs="SimSun"/>
    </w:rPr>
  </w:style>
  <w:style w:type="character" w:customStyle="1" w:styleId="ListLabel108">
    <w:name w:val="ListLabel 108"/>
    <w:qFormat/>
    <w:rsid w:val="00380A99"/>
    <w:rPr>
      <w:rFonts w:ascii="PMingLiU" w:hAnsi="PMingLiU" w:cs="Symbol"/>
      <w:b/>
      <w:sz w:val="21"/>
    </w:rPr>
  </w:style>
  <w:style w:type="character" w:customStyle="1" w:styleId="ListLabel109">
    <w:name w:val="ListLabel 109"/>
    <w:qFormat/>
    <w:rsid w:val="00380A99"/>
    <w:rPr>
      <w:rFonts w:ascii="PMingLiU" w:hAnsi="PMingLiU" w:cs="SimSun"/>
      <w:b/>
      <w:sz w:val="21"/>
    </w:rPr>
  </w:style>
  <w:style w:type="character" w:customStyle="1" w:styleId="ListLabel110">
    <w:name w:val="ListLabel 110"/>
    <w:qFormat/>
    <w:rsid w:val="00380A99"/>
    <w:rPr>
      <w:rFonts w:cs="SimSun"/>
    </w:rPr>
  </w:style>
  <w:style w:type="character" w:customStyle="1" w:styleId="ListLabel111">
    <w:name w:val="ListLabel 111"/>
    <w:qFormat/>
    <w:rsid w:val="00380A99"/>
    <w:rPr>
      <w:rFonts w:ascii="PMingLiU" w:hAnsi="PMingLiU" w:cs="Arial"/>
      <w:sz w:val="22"/>
    </w:rPr>
  </w:style>
  <w:style w:type="character" w:customStyle="1" w:styleId="ListLabel112">
    <w:name w:val="ListLabel 112"/>
    <w:qFormat/>
    <w:rsid w:val="00380A99"/>
    <w:rPr>
      <w:rFonts w:cs="Courier New"/>
    </w:rPr>
  </w:style>
  <w:style w:type="character" w:customStyle="1" w:styleId="ListLabel113">
    <w:name w:val="ListLabel 113"/>
    <w:qFormat/>
    <w:rsid w:val="00380A99"/>
    <w:rPr>
      <w:rFonts w:cs="Wingdings"/>
    </w:rPr>
  </w:style>
  <w:style w:type="character" w:customStyle="1" w:styleId="ListLabel114">
    <w:name w:val="ListLabel 114"/>
    <w:qFormat/>
    <w:rsid w:val="00380A99"/>
    <w:rPr>
      <w:rFonts w:cs="Symbol"/>
    </w:rPr>
  </w:style>
  <w:style w:type="character" w:customStyle="1" w:styleId="ListLabel115">
    <w:name w:val="ListLabel 115"/>
    <w:qFormat/>
    <w:rsid w:val="00380A99"/>
    <w:rPr>
      <w:rFonts w:cs="Courier New"/>
    </w:rPr>
  </w:style>
  <w:style w:type="character" w:customStyle="1" w:styleId="ListLabel116">
    <w:name w:val="ListLabel 116"/>
    <w:qFormat/>
    <w:rsid w:val="00380A99"/>
    <w:rPr>
      <w:rFonts w:cs="Wingdings"/>
    </w:rPr>
  </w:style>
  <w:style w:type="character" w:customStyle="1" w:styleId="ListLabel117">
    <w:name w:val="ListLabel 117"/>
    <w:qFormat/>
    <w:rsid w:val="00380A99"/>
    <w:rPr>
      <w:rFonts w:cs="Symbol"/>
    </w:rPr>
  </w:style>
  <w:style w:type="character" w:customStyle="1" w:styleId="ListLabel118">
    <w:name w:val="ListLabel 118"/>
    <w:qFormat/>
    <w:rsid w:val="00380A99"/>
    <w:rPr>
      <w:rFonts w:cs="Courier New"/>
    </w:rPr>
  </w:style>
  <w:style w:type="character" w:customStyle="1" w:styleId="ListLabel119">
    <w:name w:val="ListLabel 119"/>
    <w:qFormat/>
    <w:rsid w:val="00380A99"/>
    <w:rPr>
      <w:rFonts w:cs="Wingdings"/>
    </w:rPr>
  </w:style>
  <w:style w:type="character" w:customStyle="1" w:styleId="ListLabel120">
    <w:name w:val="ListLabel 120"/>
    <w:qFormat/>
    <w:rsid w:val="00380A99"/>
    <w:rPr>
      <w:rFonts w:cs="Symbol"/>
      <w:sz w:val="22"/>
    </w:rPr>
  </w:style>
  <w:style w:type="character" w:customStyle="1" w:styleId="ListLabel121">
    <w:name w:val="ListLabel 121"/>
    <w:qFormat/>
    <w:rsid w:val="00380A99"/>
    <w:rPr>
      <w:rFonts w:cs="Courier New"/>
    </w:rPr>
  </w:style>
  <w:style w:type="character" w:customStyle="1" w:styleId="ListLabel122">
    <w:name w:val="ListLabel 122"/>
    <w:qFormat/>
    <w:rsid w:val="00380A99"/>
    <w:rPr>
      <w:rFonts w:cs="Wingdings"/>
    </w:rPr>
  </w:style>
  <w:style w:type="character" w:customStyle="1" w:styleId="ListLabel123">
    <w:name w:val="ListLabel 123"/>
    <w:qFormat/>
    <w:rsid w:val="00380A99"/>
    <w:rPr>
      <w:rFonts w:cs="Symbol"/>
    </w:rPr>
  </w:style>
  <w:style w:type="character" w:customStyle="1" w:styleId="ListLabel124">
    <w:name w:val="ListLabel 124"/>
    <w:qFormat/>
    <w:rsid w:val="00380A99"/>
    <w:rPr>
      <w:rFonts w:cs="Courier New"/>
    </w:rPr>
  </w:style>
  <w:style w:type="character" w:customStyle="1" w:styleId="ListLabel125">
    <w:name w:val="ListLabel 125"/>
    <w:qFormat/>
    <w:rsid w:val="00380A99"/>
    <w:rPr>
      <w:rFonts w:cs="Wingdings"/>
    </w:rPr>
  </w:style>
  <w:style w:type="character" w:customStyle="1" w:styleId="ListLabel126">
    <w:name w:val="ListLabel 126"/>
    <w:qFormat/>
    <w:rsid w:val="00380A99"/>
    <w:rPr>
      <w:rFonts w:cs="Symbol"/>
    </w:rPr>
  </w:style>
  <w:style w:type="character" w:customStyle="1" w:styleId="ListLabel127">
    <w:name w:val="ListLabel 127"/>
    <w:qFormat/>
    <w:rsid w:val="00380A99"/>
    <w:rPr>
      <w:rFonts w:cs="Courier New"/>
    </w:rPr>
  </w:style>
  <w:style w:type="character" w:customStyle="1" w:styleId="ListLabel128">
    <w:name w:val="ListLabel 128"/>
    <w:qFormat/>
    <w:rsid w:val="00380A99"/>
    <w:rPr>
      <w:rFonts w:cs="Wingdings"/>
    </w:rPr>
  </w:style>
  <w:style w:type="character" w:customStyle="1" w:styleId="ListLabel129">
    <w:name w:val="ListLabel 129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30">
    <w:name w:val="ListLabel 130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31">
    <w:name w:val="ListLabel 131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32">
    <w:name w:val="ListLabel 132"/>
    <w:qFormat/>
    <w:rsid w:val="00380A99"/>
    <w:rPr>
      <w:rFonts w:cs="Symbol"/>
      <w:b/>
      <w:sz w:val="21"/>
    </w:rPr>
  </w:style>
  <w:style w:type="character" w:customStyle="1" w:styleId="ListLabel133">
    <w:name w:val="ListLabel 133"/>
    <w:qFormat/>
    <w:rsid w:val="00380A99"/>
    <w:rPr>
      <w:rFonts w:cs="SimSun"/>
      <w:b/>
      <w:sz w:val="24"/>
    </w:rPr>
  </w:style>
  <w:style w:type="character" w:customStyle="1" w:styleId="ListLabel134">
    <w:name w:val="ListLabel 134"/>
    <w:qFormat/>
    <w:rsid w:val="00380A99"/>
    <w:rPr>
      <w:rFonts w:cs="SimSun"/>
    </w:rPr>
  </w:style>
  <w:style w:type="character" w:customStyle="1" w:styleId="ListLabel135">
    <w:name w:val="ListLabel 135"/>
    <w:qFormat/>
    <w:rsid w:val="00380A99"/>
    <w:rPr>
      <w:rFonts w:ascii="PMingLiU" w:hAnsi="PMingLiU" w:cs="Symbol"/>
      <w:b/>
      <w:sz w:val="21"/>
    </w:rPr>
  </w:style>
  <w:style w:type="character" w:customStyle="1" w:styleId="ListLabel136">
    <w:name w:val="ListLabel 136"/>
    <w:qFormat/>
    <w:rsid w:val="00380A99"/>
    <w:rPr>
      <w:rFonts w:ascii="PMingLiU" w:hAnsi="PMingLiU" w:cs="SimSun"/>
      <w:b/>
      <w:sz w:val="21"/>
    </w:rPr>
  </w:style>
  <w:style w:type="character" w:customStyle="1" w:styleId="ListLabel137">
    <w:name w:val="ListLabel 137"/>
    <w:qFormat/>
    <w:rsid w:val="00380A99"/>
    <w:rPr>
      <w:rFonts w:cs="SimSun"/>
    </w:rPr>
  </w:style>
  <w:style w:type="character" w:customStyle="1" w:styleId="ListLabel138">
    <w:name w:val="ListLabel 138"/>
    <w:qFormat/>
    <w:rsid w:val="00380A99"/>
    <w:rPr>
      <w:rFonts w:ascii="PMingLiU" w:hAnsi="PMingLiU" w:cs="Arial"/>
      <w:sz w:val="22"/>
    </w:rPr>
  </w:style>
  <w:style w:type="character" w:customStyle="1" w:styleId="ListLabel139">
    <w:name w:val="ListLabel 139"/>
    <w:qFormat/>
    <w:rsid w:val="00380A99"/>
    <w:rPr>
      <w:rFonts w:cs="Courier New"/>
    </w:rPr>
  </w:style>
  <w:style w:type="character" w:customStyle="1" w:styleId="ListLabel140">
    <w:name w:val="ListLabel 140"/>
    <w:qFormat/>
    <w:rsid w:val="00380A99"/>
    <w:rPr>
      <w:rFonts w:cs="Wingdings"/>
    </w:rPr>
  </w:style>
  <w:style w:type="character" w:customStyle="1" w:styleId="ListLabel141">
    <w:name w:val="ListLabel 141"/>
    <w:qFormat/>
    <w:rsid w:val="00380A99"/>
    <w:rPr>
      <w:rFonts w:cs="Symbol"/>
    </w:rPr>
  </w:style>
  <w:style w:type="character" w:customStyle="1" w:styleId="ListLabel142">
    <w:name w:val="ListLabel 142"/>
    <w:qFormat/>
    <w:rsid w:val="00380A99"/>
    <w:rPr>
      <w:rFonts w:cs="Courier New"/>
    </w:rPr>
  </w:style>
  <w:style w:type="character" w:customStyle="1" w:styleId="ListLabel143">
    <w:name w:val="ListLabel 143"/>
    <w:qFormat/>
    <w:rsid w:val="00380A99"/>
    <w:rPr>
      <w:rFonts w:cs="Wingdings"/>
    </w:rPr>
  </w:style>
  <w:style w:type="character" w:customStyle="1" w:styleId="ListLabel144">
    <w:name w:val="ListLabel 144"/>
    <w:qFormat/>
    <w:rsid w:val="00380A99"/>
    <w:rPr>
      <w:rFonts w:cs="Symbol"/>
    </w:rPr>
  </w:style>
  <w:style w:type="character" w:customStyle="1" w:styleId="ListLabel145">
    <w:name w:val="ListLabel 145"/>
    <w:qFormat/>
    <w:rsid w:val="00380A99"/>
    <w:rPr>
      <w:rFonts w:cs="Courier New"/>
    </w:rPr>
  </w:style>
  <w:style w:type="character" w:customStyle="1" w:styleId="ListLabel146">
    <w:name w:val="ListLabel 146"/>
    <w:qFormat/>
    <w:rsid w:val="00380A99"/>
    <w:rPr>
      <w:rFonts w:cs="Wingdings"/>
    </w:rPr>
  </w:style>
  <w:style w:type="character" w:customStyle="1" w:styleId="ListLabel147">
    <w:name w:val="ListLabel 147"/>
    <w:qFormat/>
    <w:rsid w:val="00380A99"/>
    <w:rPr>
      <w:rFonts w:cs="Symbol"/>
      <w:sz w:val="22"/>
    </w:rPr>
  </w:style>
  <w:style w:type="character" w:customStyle="1" w:styleId="ListLabel148">
    <w:name w:val="ListLabel 148"/>
    <w:qFormat/>
    <w:rsid w:val="00380A99"/>
    <w:rPr>
      <w:rFonts w:cs="Courier New"/>
    </w:rPr>
  </w:style>
  <w:style w:type="character" w:customStyle="1" w:styleId="ListLabel149">
    <w:name w:val="ListLabel 149"/>
    <w:qFormat/>
    <w:rsid w:val="00380A99"/>
    <w:rPr>
      <w:rFonts w:cs="Wingdings"/>
    </w:rPr>
  </w:style>
  <w:style w:type="character" w:customStyle="1" w:styleId="ListLabel150">
    <w:name w:val="ListLabel 150"/>
    <w:qFormat/>
    <w:rsid w:val="00380A99"/>
    <w:rPr>
      <w:rFonts w:cs="Symbol"/>
    </w:rPr>
  </w:style>
  <w:style w:type="character" w:customStyle="1" w:styleId="ListLabel151">
    <w:name w:val="ListLabel 151"/>
    <w:qFormat/>
    <w:rsid w:val="00380A99"/>
    <w:rPr>
      <w:rFonts w:cs="Courier New"/>
    </w:rPr>
  </w:style>
  <w:style w:type="character" w:customStyle="1" w:styleId="ListLabel152">
    <w:name w:val="ListLabel 152"/>
    <w:qFormat/>
    <w:rsid w:val="00380A99"/>
    <w:rPr>
      <w:rFonts w:cs="Wingdings"/>
    </w:rPr>
  </w:style>
  <w:style w:type="character" w:customStyle="1" w:styleId="ListLabel153">
    <w:name w:val="ListLabel 153"/>
    <w:qFormat/>
    <w:rsid w:val="00380A99"/>
    <w:rPr>
      <w:rFonts w:cs="Symbol"/>
    </w:rPr>
  </w:style>
  <w:style w:type="character" w:customStyle="1" w:styleId="ListLabel154">
    <w:name w:val="ListLabel 154"/>
    <w:qFormat/>
    <w:rsid w:val="00380A99"/>
    <w:rPr>
      <w:rFonts w:cs="Courier New"/>
    </w:rPr>
  </w:style>
  <w:style w:type="character" w:customStyle="1" w:styleId="ListLabel155">
    <w:name w:val="ListLabel 155"/>
    <w:qFormat/>
    <w:rsid w:val="00380A99"/>
    <w:rPr>
      <w:rFonts w:cs="Wingdings"/>
    </w:rPr>
  </w:style>
  <w:style w:type="character" w:customStyle="1" w:styleId="ListLabel156">
    <w:name w:val="ListLabel 156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57">
    <w:name w:val="ListLabel 157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58">
    <w:name w:val="ListLabel 158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59">
    <w:name w:val="ListLabel 159"/>
    <w:qFormat/>
    <w:rsid w:val="00380A99"/>
    <w:rPr>
      <w:rFonts w:cs="Symbol"/>
      <w:b/>
      <w:sz w:val="21"/>
    </w:rPr>
  </w:style>
  <w:style w:type="character" w:customStyle="1" w:styleId="ListLabel160">
    <w:name w:val="ListLabel 160"/>
    <w:qFormat/>
    <w:rsid w:val="00380A99"/>
    <w:rPr>
      <w:rFonts w:cs="SimSun"/>
      <w:b/>
      <w:sz w:val="24"/>
    </w:rPr>
  </w:style>
  <w:style w:type="character" w:customStyle="1" w:styleId="ListLabel161">
    <w:name w:val="ListLabel 161"/>
    <w:qFormat/>
    <w:rsid w:val="00380A99"/>
    <w:rPr>
      <w:rFonts w:cs="SimSun"/>
    </w:rPr>
  </w:style>
  <w:style w:type="character" w:customStyle="1" w:styleId="ListLabel162">
    <w:name w:val="ListLabel 162"/>
    <w:qFormat/>
    <w:rsid w:val="00380A99"/>
    <w:rPr>
      <w:rFonts w:ascii="PMingLiU" w:hAnsi="PMingLiU" w:cs="Symbol"/>
      <w:b/>
      <w:sz w:val="21"/>
    </w:rPr>
  </w:style>
  <w:style w:type="character" w:customStyle="1" w:styleId="ListLabel163">
    <w:name w:val="ListLabel 163"/>
    <w:qFormat/>
    <w:rsid w:val="00380A99"/>
    <w:rPr>
      <w:rFonts w:ascii="PMingLiU" w:hAnsi="PMingLiU" w:cs="SimSun"/>
      <w:b/>
      <w:sz w:val="21"/>
    </w:rPr>
  </w:style>
  <w:style w:type="character" w:customStyle="1" w:styleId="ListLabel164">
    <w:name w:val="ListLabel 164"/>
    <w:qFormat/>
    <w:rsid w:val="00380A99"/>
    <w:rPr>
      <w:rFonts w:cs="SimSun"/>
    </w:rPr>
  </w:style>
  <w:style w:type="character" w:customStyle="1" w:styleId="ListLabel165">
    <w:name w:val="ListLabel 165"/>
    <w:qFormat/>
    <w:rsid w:val="00380A99"/>
    <w:rPr>
      <w:rFonts w:ascii="PMingLiU" w:hAnsi="PMingLiU" w:cs="Arial"/>
      <w:sz w:val="22"/>
    </w:rPr>
  </w:style>
  <w:style w:type="character" w:customStyle="1" w:styleId="ListLabel166">
    <w:name w:val="ListLabel 166"/>
    <w:qFormat/>
    <w:rsid w:val="00380A99"/>
    <w:rPr>
      <w:rFonts w:cs="Courier New"/>
    </w:rPr>
  </w:style>
  <w:style w:type="character" w:customStyle="1" w:styleId="ListLabel167">
    <w:name w:val="ListLabel 167"/>
    <w:qFormat/>
    <w:rsid w:val="00380A99"/>
    <w:rPr>
      <w:rFonts w:cs="Wingdings"/>
    </w:rPr>
  </w:style>
  <w:style w:type="character" w:customStyle="1" w:styleId="ListLabel168">
    <w:name w:val="ListLabel 168"/>
    <w:qFormat/>
    <w:rsid w:val="00380A99"/>
    <w:rPr>
      <w:rFonts w:cs="Symbol"/>
    </w:rPr>
  </w:style>
  <w:style w:type="character" w:customStyle="1" w:styleId="ListLabel169">
    <w:name w:val="ListLabel 169"/>
    <w:qFormat/>
    <w:rsid w:val="00380A99"/>
    <w:rPr>
      <w:rFonts w:cs="Courier New"/>
    </w:rPr>
  </w:style>
  <w:style w:type="character" w:customStyle="1" w:styleId="ListLabel170">
    <w:name w:val="ListLabel 170"/>
    <w:qFormat/>
    <w:rsid w:val="00380A99"/>
    <w:rPr>
      <w:rFonts w:cs="Wingdings"/>
    </w:rPr>
  </w:style>
  <w:style w:type="character" w:customStyle="1" w:styleId="ListLabel171">
    <w:name w:val="ListLabel 171"/>
    <w:qFormat/>
    <w:rsid w:val="00380A99"/>
    <w:rPr>
      <w:rFonts w:cs="Symbol"/>
    </w:rPr>
  </w:style>
  <w:style w:type="character" w:customStyle="1" w:styleId="ListLabel172">
    <w:name w:val="ListLabel 172"/>
    <w:qFormat/>
    <w:rsid w:val="00380A99"/>
    <w:rPr>
      <w:rFonts w:cs="Courier New"/>
    </w:rPr>
  </w:style>
  <w:style w:type="character" w:customStyle="1" w:styleId="ListLabel173">
    <w:name w:val="ListLabel 173"/>
    <w:qFormat/>
    <w:rsid w:val="00380A99"/>
    <w:rPr>
      <w:rFonts w:cs="Wingdings"/>
    </w:rPr>
  </w:style>
  <w:style w:type="character" w:customStyle="1" w:styleId="ListLabel174">
    <w:name w:val="ListLabel 174"/>
    <w:qFormat/>
    <w:rsid w:val="00380A99"/>
    <w:rPr>
      <w:rFonts w:cs="Symbol"/>
      <w:sz w:val="22"/>
    </w:rPr>
  </w:style>
  <w:style w:type="character" w:customStyle="1" w:styleId="ListLabel175">
    <w:name w:val="ListLabel 175"/>
    <w:qFormat/>
    <w:rsid w:val="00380A99"/>
    <w:rPr>
      <w:rFonts w:cs="Courier New"/>
    </w:rPr>
  </w:style>
  <w:style w:type="character" w:customStyle="1" w:styleId="ListLabel176">
    <w:name w:val="ListLabel 176"/>
    <w:qFormat/>
    <w:rsid w:val="00380A99"/>
    <w:rPr>
      <w:rFonts w:cs="Wingdings"/>
    </w:rPr>
  </w:style>
  <w:style w:type="character" w:customStyle="1" w:styleId="ListLabel177">
    <w:name w:val="ListLabel 177"/>
    <w:qFormat/>
    <w:rsid w:val="00380A99"/>
    <w:rPr>
      <w:rFonts w:cs="Symbol"/>
    </w:rPr>
  </w:style>
  <w:style w:type="character" w:customStyle="1" w:styleId="ListLabel178">
    <w:name w:val="ListLabel 178"/>
    <w:qFormat/>
    <w:rsid w:val="00380A99"/>
    <w:rPr>
      <w:rFonts w:cs="Courier New"/>
    </w:rPr>
  </w:style>
  <w:style w:type="character" w:customStyle="1" w:styleId="ListLabel179">
    <w:name w:val="ListLabel 179"/>
    <w:qFormat/>
    <w:rsid w:val="00380A99"/>
    <w:rPr>
      <w:rFonts w:cs="Wingdings"/>
    </w:rPr>
  </w:style>
  <w:style w:type="character" w:customStyle="1" w:styleId="ListLabel180">
    <w:name w:val="ListLabel 180"/>
    <w:qFormat/>
    <w:rsid w:val="00380A99"/>
    <w:rPr>
      <w:rFonts w:cs="Symbol"/>
    </w:rPr>
  </w:style>
  <w:style w:type="character" w:customStyle="1" w:styleId="ListLabel181">
    <w:name w:val="ListLabel 181"/>
    <w:qFormat/>
    <w:rsid w:val="00380A99"/>
    <w:rPr>
      <w:rFonts w:cs="Courier New"/>
    </w:rPr>
  </w:style>
  <w:style w:type="character" w:customStyle="1" w:styleId="ListLabel182">
    <w:name w:val="ListLabel 182"/>
    <w:qFormat/>
    <w:rsid w:val="00380A99"/>
    <w:rPr>
      <w:rFonts w:cs="Wingdings"/>
    </w:rPr>
  </w:style>
  <w:style w:type="character" w:customStyle="1" w:styleId="ListLabel183">
    <w:name w:val="ListLabel 183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84">
    <w:name w:val="ListLabel 184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85">
    <w:name w:val="ListLabel 185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86">
    <w:name w:val="ListLabel 186"/>
    <w:qFormat/>
    <w:rsid w:val="00380A99"/>
    <w:rPr>
      <w:rFonts w:cs="Symbol"/>
      <w:b/>
      <w:sz w:val="21"/>
    </w:rPr>
  </w:style>
  <w:style w:type="character" w:customStyle="1" w:styleId="ListLabel187">
    <w:name w:val="ListLabel 187"/>
    <w:qFormat/>
    <w:rsid w:val="00380A99"/>
    <w:rPr>
      <w:rFonts w:cs="SimSun"/>
      <w:b/>
      <w:sz w:val="24"/>
    </w:rPr>
  </w:style>
  <w:style w:type="character" w:customStyle="1" w:styleId="ListLabel188">
    <w:name w:val="ListLabel 188"/>
    <w:qFormat/>
    <w:rsid w:val="00380A99"/>
    <w:rPr>
      <w:rFonts w:cs="SimSun"/>
    </w:rPr>
  </w:style>
  <w:style w:type="character" w:customStyle="1" w:styleId="ListLabel189">
    <w:name w:val="ListLabel 189"/>
    <w:qFormat/>
    <w:rsid w:val="00380A99"/>
    <w:rPr>
      <w:rFonts w:ascii="PMingLiU" w:hAnsi="PMingLiU" w:cs="Symbol"/>
      <w:b/>
      <w:sz w:val="21"/>
    </w:rPr>
  </w:style>
  <w:style w:type="character" w:customStyle="1" w:styleId="ListLabel190">
    <w:name w:val="ListLabel 190"/>
    <w:qFormat/>
    <w:rsid w:val="00380A99"/>
    <w:rPr>
      <w:rFonts w:ascii="PMingLiU" w:hAnsi="PMingLiU" w:cs="SimSun"/>
      <w:b/>
      <w:sz w:val="21"/>
    </w:rPr>
  </w:style>
  <w:style w:type="character" w:customStyle="1" w:styleId="ListLabel191">
    <w:name w:val="ListLabel 191"/>
    <w:qFormat/>
    <w:rsid w:val="00380A99"/>
    <w:rPr>
      <w:rFonts w:cs="SimSun"/>
    </w:rPr>
  </w:style>
  <w:style w:type="character" w:customStyle="1" w:styleId="ListLabel192">
    <w:name w:val="ListLabel 192"/>
    <w:qFormat/>
    <w:rsid w:val="00380A99"/>
    <w:rPr>
      <w:rFonts w:ascii="PMingLiU" w:hAnsi="PMingLiU" w:cs="Arial"/>
      <w:sz w:val="22"/>
    </w:rPr>
  </w:style>
  <w:style w:type="character" w:customStyle="1" w:styleId="ListLabel193">
    <w:name w:val="ListLabel 193"/>
    <w:qFormat/>
    <w:rsid w:val="00380A99"/>
    <w:rPr>
      <w:rFonts w:cs="Courier New"/>
    </w:rPr>
  </w:style>
  <w:style w:type="character" w:customStyle="1" w:styleId="ListLabel194">
    <w:name w:val="ListLabel 194"/>
    <w:qFormat/>
    <w:rsid w:val="00380A99"/>
    <w:rPr>
      <w:rFonts w:cs="Wingdings"/>
    </w:rPr>
  </w:style>
  <w:style w:type="character" w:customStyle="1" w:styleId="ListLabel195">
    <w:name w:val="ListLabel 195"/>
    <w:qFormat/>
    <w:rsid w:val="00380A99"/>
    <w:rPr>
      <w:rFonts w:cs="Symbol"/>
    </w:rPr>
  </w:style>
  <w:style w:type="character" w:customStyle="1" w:styleId="ListLabel196">
    <w:name w:val="ListLabel 196"/>
    <w:qFormat/>
    <w:rsid w:val="00380A99"/>
    <w:rPr>
      <w:rFonts w:cs="Courier New"/>
    </w:rPr>
  </w:style>
  <w:style w:type="character" w:customStyle="1" w:styleId="ListLabel197">
    <w:name w:val="ListLabel 197"/>
    <w:qFormat/>
    <w:rsid w:val="00380A99"/>
    <w:rPr>
      <w:rFonts w:cs="Wingdings"/>
    </w:rPr>
  </w:style>
  <w:style w:type="character" w:customStyle="1" w:styleId="ListLabel198">
    <w:name w:val="ListLabel 198"/>
    <w:qFormat/>
    <w:rsid w:val="00380A99"/>
    <w:rPr>
      <w:rFonts w:cs="Symbol"/>
    </w:rPr>
  </w:style>
  <w:style w:type="character" w:customStyle="1" w:styleId="ListLabel199">
    <w:name w:val="ListLabel 199"/>
    <w:qFormat/>
    <w:rsid w:val="00380A99"/>
    <w:rPr>
      <w:rFonts w:cs="Courier New"/>
    </w:rPr>
  </w:style>
  <w:style w:type="character" w:customStyle="1" w:styleId="ListLabel200">
    <w:name w:val="ListLabel 200"/>
    <w:qFormat/>
    <w:rsid w:val="00380A99"/>
    <w:rPr>
      <w:rFonts w:cs="Wingdings"/>
    </w:rPr>
  </w:style>
  <w:style w:type="character" w:customStyle="1" w:styleId="ListLabel201">
    <w:name w:val="ListLabel 201"/>
    <w:qFormat/>
    <w:rsid w:val="00380A99"/>
    <w:rPr>
      <w:rFonts w:cs="Symbol"/>
      <w:sz w:val="22"/>
    </w:rPr>
  </w:style>
  <w:style w:type="character" w:customStyle="1" w:styleId="ListLabel202">
    <w:name w:val="ListLabel 202"/>
    <w:qFormat/>
    <w:rsid w:val="00380A99"/>
    <w:rPr>
      <w:rFonts w:cs="Courier New"/>
    </w:rPr>
  </w:style>
  <w:style w:type="character" w:customStyle="1" w:styleId="ListLabel203">
    <w:name w:val="ListLabel 203"/>
    <w:qFormat/>
    <w:rsid w:val="00380A99"/>
    <w:rPr>
      <w:rFonts w:cs="Wingdings"/>
    </w:rPr>
  </w:style>
  <w:style w:type="character" w:customStyle="1" w:styleId="ListLabel204">
    <w:name w:val="ListLabel 204"/>
    <w:qFormat/>
    <w:rsid w:val="00380A99"/>
    <w:rPr>
      <w:rFonts w:cs="Symbol"/>
    </w:rPr>
  </w:style>
  <w:style w:type="character" w:customStyle="1" w:styleId="ListLabel205">
    <w:name w:val="ListLabel 205"/>
    <w:qFormat/>
    <w:rsid w:val="00380A99"/>
    <w:rPr>
      <w:rFonts w:cs="Courier New"/>
    </w:rPr>
  </w:style>
  <w:style w:type="character" w:customStyle="1" w:styleId="ListLabel206">
    <w:name w:val="ListLabel 206"/>
    <w:qFormat/>
    <w:rsid w:val="00380A99"/>
    <w:rPr>
      <w:rFonts w:cs="Wingdings"/>
    </w:rPr>
  </w:style>
  <w:style w:type="character" w:customStyle="1" w:styleId="ListLabel207">
    <w:name w:val="ListLabel 207"/>
    <w:qFormat/>
    <w:rsid w:val="00380A99"/>
    <w:rPr>
      <w:rFonts w:cs="Symbol"/>
    </w:rPr>
  </w:style>
  <w:style w:type="character" w:customStyle="1" w:styleId="ListLabel208">
    <w:name w:val="ListLabel 208"/>
    <w:qFormat/>
    <w:rsid w:val="00380A99"/>
    <w:rPr>
      <w:rFonts w:cs="Courier New"/>
    </w:rPr>
  </w:style>
  <w:style w:type="character" w:customStyle="1" w:styleId="ListLabel209">
    <w:name w:val="ListLabel 209"/>
    <w:qFormat/>
    <w:rsid w:val="00380A99"/>
    <w:rPr>
      <w:rFonts w:cs="Wingdings"/>
    </w:rPr>
  </w:style>
  <w:style w:type="character" w:customStyle="1" w:styleId="ListLabel210">
    <w:name w:val="ListLabel 210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211">
    <w:name w:val="ListLabel 211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212">
    <w:name w:val="ListLabel 212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213">
    <w:name w:val="ListLabel 213"/>
    <w:qFormat/>
    <w:rsid w:val="00380A99"/>
    <w:rPr>
      <w:rFonts w:cs="Symbol"/>
      <w:b/>
      <w:sz w:val="21"/>
    </w:rPr>
  </w:style>
  <w:style w:type="character" w:customStyle="1" w:styleId="ListLabel214">
    <w:name w:val="ListLabel 214"/>
    <w:qFormat/>
    <w:rsid w:val="00380A99"/>
    <w:rPr>
      <w:rFonts w:cs="SimSun"/>
      <w:b/>
      <w:sz w:val="24"/>
    </w:rPr>
  </w:style>
  <w:style w:type="character" w:customStyle="1" w:styleId="ListLabel215">
    <w:name w:val="ListLabel 215"/>
    <w:qFormat/>
    <w:rsid w:val="00380A99"/>
    <w:rPr>
      <w:rFonts w:cs="SimSun"/>
    </w:rPr>
  </w:style>
  <w:style w:type="character" w:customStyle="1" w:styleId="ListLabel216">
    <w:name w:val="ListLabel 216"/>
    <w:qFormat/>
    <w:rsid w:val="00380A99"/>
    <w:rPr>
      <w:rFonts w:ascii="PMingLiU" w:hAnsi="PMingLiU" w:cs="Symbol"/>
      <w:b/>
      <w:sz w:val="21"/>
    </w:rPr>
  </w:style>
  <w:style w:type="character" w:customStyle="1" w:styleId="ListLabel217">
    <w:name w:val="ListLabel 217"/>
    <w:qFormat/>
    <w:rsid w:val="00380A99"/>
    <w:rPr>
      <w:rFonts w:ascii="PMingLiU" w:hAnsi="PMingLiU" w:cs="SimSun"/>
      <w:b/>
      <w:sz w:val="21"/>
    </w:rPr>
  </w:style>
  <w:style w:type="character" w:customStyle="1" w:styleId="ListLabel218">
    <w:name w:val="ListLabel 218"/>
    <w:qFormat/>
    <w:rsid w:val="00380A99"/>
    <w:rPr>
      <w:rFonts w:cs="SimSun"/>
    </w:rPr>
  </w:style>
  <w:style w:type="character" w:customStyle="1" w:styleId="ListLabel219">
    <w:name w:val="ListLabel 219"/>
    <w:qFormat/>
    <w:rsid w:val="00380A99"/>
    <w:rPr>
      <w:rFonts w:ascii="PMingLiU" w:hAnsi="PMingLiU" w:cs="Arial"/>
      <w:sz w:val="22"/>
    </w:rPr>
  </w:style>
  <w:style w:type="character" w:customStyle="1" w:styleId="ListLabel220">
    <w:name w:val="ListLabel 220"/>
    <w:qFormat/>
    <w:rsid w:val="00380A99"/>
    <w:rPr>
      <w:rFonts w:cs="Courier New"/>
    </w:rPr>
  </w:style>
  <w:style w:type="character" w:customStyle="1" w:styleId="ListLabel221">
    <w:name w:val="ListLabel 221"/>
    <w:qFormat/>
    <w:rsid w:val="00380A99"/>
    <w:rPr>
      <w:rFonts w:cs="Wingdings"/>
    </w:rPr>
  </w:style>
  <w:style w:type="character" w:customStyle="1" w:styleId="ListLabel222">
    <w:name w:val="ListLabel 222"/>
    <w:qFormat/>
    <w:rsid w:val="00380A99"/>
    <w:rPr>
      <w:rFonts w:cs="Symbol"/>
    </w:rPr>
  </w:style>
  <w:style w:type="character" w:customStyle="1" w:styleId="ListLabel223">
    <w:name w:val="ListLabel 223"/>
    <w:qFormat/>
    <w:rsid w:val="00380A99"/>
    <w:rPr>
      <w:rFonts w:cs="Courier New"/>
    </w:rPr>
  </w:style>
  <w:style w:type="character" w:customStyle="1" w:styleId="ListLabel224">
    <w:name w:val="ListLabel 224"/>
    <w:qFormat/>
    <w:rsid w:val="00380A99"/>
    <w:rPr>
      <w:rFonts w:cs="Wingdings"/>
    </w:rPr>
  </w:style>
  <w:style w:type="character" w:customStyle="1" w:styleId="ListLabel225">
    <w:name w:val="ListLabel 225"/>
    <w:qFormat/>
    <w:rsid w:val="00380A99"/>
    <w:rPr>
      <w:rFonts w:cs="Symbol"/>
    </w:rPr>
  </w:style>
  <w:style w:type="character" w:customStyle="1" w:styleId="ListLabel226">
    <w:name w:val="ListLabel 226"/>
    <w:qFormat/>
    <w:rsid w:val="00380A99"/>
    <w:rPr>
      <w:rFonts w:cs="Courier New"/>
    </w:rPr>
  </w:style>
  <w:style w:type="character" w:customStyle="1" w:styleId="ListLabel227">
    <w:name w:val="ListLabel 227"/>
    <w:qFormat/>
    <w:rsid w:val="00380A99"/>
    <w:rPr>
      <w:rFonts w:cs="Wingdings"/>
    </w:rPr>
  </w:style>
  <w:style w:type="character" w:customStyle="1" w:styleId="ListLabel228">
    <w:name w:val="ListLabel 228"/>
    <w:qFormat/>
    <w:rsid w:val="00380A99"/>
    <w:rPr>
      <w:rFonts w:ascii="PMingLiU" w:hAnsi="PMingLiU" w:cs="Symbol"/>
      <w:sz w:val="21"/>
    </w:rPr>
  </w:style>
  <w:style w:type="character" w:customStyle="1" w:styleId="ListLabel229">
    <w:name w:val="ListLabel 229"/>
    <w:qFormat/>
    <w:rsid w:val="00380A99"/>
    <w:rPr>
      <w:rFonts w:cs="Courier New"/>
    </w:rPr>
  </w:style>
  <w:style w:type="character" w:customStyle="1" w:styleId="ListLabel230">
    <w:name w:val="ListLabel 230"/>
    <w:qFormat/>
    <w:rsid w:val="00380A99"/>
    <w:rPr>
      <w:rFonts w:cs="Wingdings"/>
    </w:rPr>
  </w:style>
  <w:style w:type="character" w:customStyle="1" w:styleId="ListLabel231">
    <w:name w:val="ListLabel 231"/>
    <w:qFormat/>
    <w:rsid w:val="00380A99"/>
    <w:rPr>
      <w:rFonts w:cs="Symbol"/>
    </w:rPr>
  </w:style>
  <w:style w:type="character" w:customStyle="1" w:styleId="ListLabel232">
    <w:name w:val="ListLabel 232"/>
    <w:qFormat/>
    <w:rsid w:val="00380A99"/>
    <w:rPr>
      <w:rFonts w:cs="Courier New"/>
    </w:rPr>
  </w:style>
  <w:style w:type="character" w:customStyle="1" w:styleId="ListLabel233">
    <w:name w:val="ListLabel 233"/>
    <w:qFormat/>
    <w:rsid w:val="00380A99"/>
    <w:rPr>
      <w:rFonts w:cs="Wingdings"/>
    </w:rPr>
  </w:style>
  <w:style w:type="character" w:customStyle="1" w:styleId="ListLabel234">
    <w:name w:val="ListLabel 234"/>
    <w:qFormat/>
    <w:rsid w:val="00380A99"/>
    <w:rPr>
      <w:rFonts w:cs="Symbol"/>
    </w:rPr>
  </w:style>
  <w:style w:type="character" w:customStyle="1" w:styleId="ListLabel235">
    <w:name w:val="ListLabel 235"/>
    <w:qFormat/>
    <w:rsid w:val="00380A99"/>
    <w:rPr>
      <w:rFonts w:cs="Courier New"/>
    </w:rPr>
  </w:style>
  <w:style w:type="character" w:customStyle="1" w:styleId="ListLabel236">
    <w:name w:val="ListLabel 236"/>
    <w:qFormat/>
    <w:rsid w:val="00380A99"/>
    <w:rPr>
      <w:rFonts w:cs="Wingdings"/>
    </w:rPr>
  </w:style>
  <w:style w:type="character" w:customStyle="1" w:styleId="ListLabel237">
    <w:name w:val="ListLabel 237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238">
    <w:name w:val="ListLabel 238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239">
    <w:name w:val="ListLabel 239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paragraph" w:customStyle="1" w:styleId="2">
    <w:name w:val="標題2"/>
    <w:basedOn w:val="Normal"/>
    <w:next w:val="BodyText"/>
    <w:qFormat/>
    <w:rsid w:val="00380A99"/>
    <w:pPr>
      <w:keepNext/>
      <w:spacing w:before="240" w:after="120"/>
    </w:pPr>
    <w:rPr>
      <w:rFonts w:ascii="Liberation Sans" w:eastAsia="Microsoft JhengHei" w:hAnsi="Liberation Sans" w:cs="Mangal"/>
      <w:sz w:val="28"/>
      <w:szCs w:val="28"/>
    </w:rPr>
  </w:style>
  <w:style w:type="paragraph" w:styleId="BodyText">
    <w:name w:val="Body Text"/>
    <w:basedOn w:val="Normal"/>
    <w:link w:val="BodyTextChar"/>
    <w:rsid w:val="00604F2D"/>
    <w:pPr>
      <w:spacing w:after="120"/>
    </w:pPr>
  </w:style>
  <w:style w:type="paragraph" w:styleId="List">
    <w:name w:val="List"/>
    <w:basedOn w:val="BodyText"/>
    <w:rsid w:val="00604F2D"/>
    <w:rPr>
      <w:rFonts w:cs="Mangal"/>
    </w:rPr>
  </w:style>
  <w:style w:type="paragraph" w:styleId="Caption">
    <w:name w:val="caption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1">
    <w:name w:val="索引"/>
    <w:basedOn w:val="Normal"/>
    <w:qFormat/>
    <w:rsid w:val="00604F2D"/>
    <w:pPr>
      <w:suppressLineNumbers/>
    </w:pPr>
    <w:rPr>
      <w:rFonts w:cs="Mangal"/>
    </w:rPr>
  </w:style>
  <w:style w:type="paragraph" w:customStyle="1" w:styleId="1">
    <w:name w:val="標題1"/>
    <w:basedOn w:val="Normal"/>
    <w:next w:val="BodyText"/>
    <w:qFormat/>
    <w:rsid w:val="00604F2D"/>
    <w:pPr>
      <w:keepNext/>
      <w:spacing w:before="240" w:after="120"/>
    </w:pPr>
    <w:rPr>
      <w:rFonts w:ascii="Arial" w:eastAsia="Microsoft JhengHei" w:hAnsi="Arial" w:cs="Mangal"/>
      <w:sz w:val="28"/>
      <w:szCs w:val="28"/>
    </w:rPr>
  </w:style>
  <w:style w:type="paragraph" w:customStyle="1" w:styleId="Caption2">
    <w:name w:val="Caption2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2">
    <w:name w:val="目錄"/>
    <w:basedOn w:val="Normal"/>
    <w:qFormat/>
    <w:rsid w:val="00604F2D"/>
    <w:pPr>
      <w:suppressLineNumbers/>
    </w:pPr>
    <w:rPr>
      <w:rFonts w:cs="Mangal"/>
    </w:rPr>
  </w:style>
  <w:style w:type="paragraph" w:customStyle="1" w:styleId="Caption1">
    <w:name w:val="Caption1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MWBibleVerse">
    <w:name w:val="MW_Bible_Verse"/>
    <w:qFormat/>
    <w:rsid w:val="00604F2D"/>
    <w:pPr>
      <w:widowControl w:val="0"/>
      <w:suppressAutoHyphens/>
      <w:spacing w:line="260" w:lineRule="exact"/>
    </w:pPr>
    <w:rPr>
      <w:kern w:val="2"/>
      <w:sz w:val="22"/>
      <w:szCs w:val="22"/>
      <w:lang w:eastAsia="zh-TW"/>
    </w:rPr>
  </w:style>
  <w:style w:type="paragraph" w:customStyle="1" w:styleId="MWHeader1">
    <w:name w:val="MW_Header1"/>
    <w:basedOn w:val="Normal"/>
    <w:qFormat/>
    <w:rsid w:val="00604F2D"/>
    <w:pPr>
      <w:spacing w:line="400" w:lineRule="exact"/>
    </w:pPr>
    <w:rPr>
      <w:rFonts w:ascii="Arial" w:eastAsia="MS Hei" w:hAnsi="Arial" w:cs="Arial"/>
      <w:sz w:val="40"/>
    </w:rPr>
  </w:style>
  <w:style w:type="paragraph" w:customStyle="1" w:styleId="MWFooter">
    <w:name w:val="MW_Footer"/>
    <w:qFormat/>
    <w:rsid w:val="00604F2D"/>
    <w:pPr>
      <w:suppressAutoHyphens/>
      <w:jc w:val="center"/>
    </w:pPr>
    <w:rPr>
      <w:kern w:val="2"/>
      <w:sz w:val="24"/>
      <w:lang w:eastAsia="zh-TW"/>
    </w:rPr>
  </w:style>
  <w:style w:type="paragraph" w:customStyle="1" w:styleId="MWHeading1">
    <w:name w:val="MW_Heading1"/>
    <w:qFormat/>
    <w:rsid w:val="00604F2D"/>
    <w:pPr>
      <w:suppressAutoHyphens/>
      <w:spacing w:before="40" w:after="40" w:line="300" w:lineRule="exact"/>
      <w:textAlignment w:val="bottom"/>
    </w:pPr>
    <w:rPr>
      <w:b/>
      <w:kern w:val="2"/>
      <w:sz w:val="24"/>
      <w:szCs w:val="24"/>
      <w:u w:val="single"/>
      <w:lang w:eastAsia="zh-TW"/>
    </w:rPr>
  </w:style>
  <w:style w:type="paragraph" w:customStyle="1" w:styleId="MWBibleHeading">
    <w:name w:val="MW_Bible_Heading"/>
    <w:basedOn w:val="MWBibleVerse"/>
    <w:qFormat/>
    <w:rsid w:val="00604F2D"/>
    <w:pPr>
      <w:textAlignment w:val="bottom"/>
    </w:pPr>
    <w:rPr>
      <w:rFonts w:ascii="MingLiU" w:eastAsia="MingLiU" w:hAnsi="MingLiU" w:cs="Courier New"/>
      <w:b/>
      <w:u w:val="single"/>
    </w:rPr>
  </w:style>
  <w:style w:type="paragraph" w:styleId="Header">
    <w:name w:val="header"/>
    <w:basedOn w:val="Normal"/>
    <w:rsid w:val="00604F2D"/>
  </w:style>
  <w:style w:type="paragraph" w:styleId="Footer">
    <w:name w:val="footer"/>
    <w:basedOn w:val="Normal"/>
    <w:rsid w:val="00604F2D"/>
    <w:rPr>
      <w:rFonts w:eastAsia="PMingLiU"/>
      <w:sz w:val="24"/>
    </w:rPr>
  </w:style>
  <w:style w:type="paragraph" w:customStyle="1" w:styleId="PlainText1">
    <w:name w:val="Plain Text1"/>
    <w:basedOn w:val="Normal"/>
    <w:qFormat/>
    <w:rsid w:val="00604F2D"/>
    <w:rPr>
      <w:rFonts w:ascii="Courier New" w:hAnsi="Courier New" w:cs="Courier New"/>
      <w:lang w:eastAsia="zh-CN"/>
    </w:rPr>
  </w:style>
  <w:style w:type="paragraph" w:styleId="BodyTextIndent">
    <w:name w:val="Body Text Indent"/>
    <w:basedOn w:val="Normal"/>
    <w:rsid w:val="00604F2D"/>
    <w:pPr>
      <w:ind w:left="360"/>
    </w:pPr>
    <w:rPr>
      <w:rFonts w:eastAsia="PMingLiU"/>
    </w:rPr>
  </w:style>
  <w:style w:type="paragraph" w:customStyle="1" w:styleId="BalloonText1">
    <w:name w:val="Balloon Text1"/>
    <w:basedOn w:val="Normal"/>
    <w:qFormat/>
    <w:rsid w:val="00604F2D"/>
    <w:rPr>
      <w:rFonts w:ascii="Tahoma" w:hAnsi="Tahoma" w:cs="Tahoma"/>
      <w:sz w:val="16"/>
      <w:szCs w:val="16"/>
    </w:rPr>
  </w:style>
  <w:style w:type="paragraph" w:customStyle="1" w:styleId="Style1">
    <w:name w:val="Style1"/>
    <w:basedOn w:val="MWBibleHeading"/>
    <w:qFormat/>
    <w:rsid w:val="00604F2D"/>
  </w:style>
  <w:style w:type="paragraph" w:customStyle="1" w:styleId="ecxmsonormal">
    <w:name w:val="ecxmsonormal"/>
    <w:basedOn w:val="Normal"/>
    <w:qFormat/>
    <w:rsid w:val="00604F2D"/>
    <w:pPr>
      <w:spacing w:before="280" w:after="280"/>
    </w:pPr>
    <w:rPr>
      <w:rFonts w:eastAsia="PMingLiU"/>
      <w:sz w:val="24"/>
      <w:szCs w:val="24"/>
    </w:rPr>
  </w:style>
  <w:style w:type="paragraph" w:customStyle="1" w:styleId="ListBullet1">
    <w:name w:val="List Bullet1"/>
    <w:basedOn w:val="Normal"/>
    <w:qFormat/>
    <w:rsid w:val="00604F2D"/>
  </w:style>
  <w:style w:type="paragraph" w:customStyle="1" w:styleId="NoteHeading1">
    <w:name w:val="Note Heading1"/>
    <w:basedOn w:val="Normal"/>
    <w:qFormat/>
    <w:rsid w:val="00604F2D"/>
    <w:pPr>
      <w:jc w:val="center"/>
    </w:pPr>
  </w:style>
  <w:style w:type="paragraph" w:customStyle="1" w:styleId="Closing1">
    <w:name w:val="Closing1"/>
    <w:basedOn w:val="Normal"/>
    <w:qFormat/>
    <w:rsid w:val="00604F2D"/>
    <w:pPr>
      <w:ind w:left="100"/>
    </w:pPr>
  </w:style>
  <w:style w:type="paragraph" w:styleId="NormalWeb">
    <w:name w:val="Normal (Web)"/>
    <w:basedOn w:val="Normal"/>
    <w:qFormat/>
    <w:rsid w:val="00604F2D"/>
    <w:rPr>
      <w:sz w:val="24"/>
      <w:szCs w:val="24"/>
    </w:rPr>
  </w:style>
  <w:style w:type="paragraph" w:customStyle="1" w:styleId="a3">
    <w:name w:val="表格內容"/>
    <w:basedOn w:val="Normal"/>
    <w:qFormat/>
    <w:rsid w:val="00604F2D"/>
    <w:pPr>
      <w:suppressLineNumbers/>
    </w:pPr>
  </w:style>
  <w:style w:type="paragraph" w:customStyle="1" w:styleId="a4">
    <w:name w:val="表格標題"/>
    <w:basedOn w:val="a3"/>
    <w:qFormat/>
    <w:rsid w:val="00604F2D"/>
    <w:pPr>
      <w:jc w:val="center"/>
    </w:pPr>
    <w:rPr>
      <w:b/>
      <w:bCs/>
    </w:rPr>
  </w:style>
  <w:style w:type="paragraph" w:customStyle="1" w:styleId="m-7480339885539141265msoplaintext">
    <w:name w:val="m_-7480339885539141265msoplaintext"/>
    <w:basedOn w:val="Normal"/>
    <w:qFormat/>
    <w:rsid w:val="00604F2D"/>
    <w:pPr>
      <w:suppressAutoHyphens w:val="0"/>
      <w:spacing w:before="280" w:after="280"/>
    </w:pPr>
    <w:rPr>
      <w:rFonts w:eastAsia="Times New Roman"/>
      <w:kern w:val="0"/>
      <w:sz w:val="24"/>
      <w:szCs w:val="24"/>
      <w:lang w:eastAsia="zh-CN"/>
    </w:rPr>
  </w:style>
  <w:style w:type="paragraph" w:styleId="BalloonText">
    <w:name w:val="Balloon Text"/>
    <w:basedOn w:val="Normal"/>
    <w:qFormat/>
    <w:rsid w:val="00604F2D"/>
    <w:rPr>
      <w:sz w:val="18"/>
      <w:szCs w:val="18"/>
    </w:rPr>
  </w:style>
  <w:style w:type="paragraph" w:styleId="HTMLPreformatted">
    <w:name w:val="HTML Preformatted"/>
    <w:basedOn w:val="Normal"/>
    <w:uiPriority w:val="99"/>
    <w:qFormat/>
    <w:rsid w:val="00604F2D"/>
    <w:rPr>
      <w:rFonts w:ascii="Courier New" w:hAnsi="Courier New" w:cs="Courier New"/>
    </w:rPr>
  </w:style>
  <w:style w:type="paragraph" w:customStyle="1" w:styleId="a5">
    <w:name w:val="水平線"/>
    <w:basedOn w:val="Normal"/>
    <w:next w:val="BodyText"/>
    <w:qFormat/>
    <w:rsid w:val="00380A99"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character" w:styleId="Hyperlink">
    <w:name w:val="Hyperlink"/>
    <w:uiPriority w:val="99"/>
    <w:unhideWhenUsed/>
    <w:rsid w:val="006E3668"/>
    <w:rPr>
      <w:color w:val="0000FF"/>
      <w:u w:val="single"/>
    </w:rPr>
  </w:style>
  <w:style w:type="character" w:customStyle="1" w:styleId="Heading2Char1">
    <w:name w:val="Heading 2 Char1"/>
    <w:link w:val="Heading2"/>
    <w:uiPriority w:val="9"/>
    <w:rsid w:val="00833FD9"/>
    <w:rPr>
      <w:rFonts w:ascii="Cambria" w:hAnsi="Cambria" w:cs="Cambria"/>
      <w:b/>
      <w:bCs/>
      <w:kern w:val="2"/>
      <w:sz w:val="48"/>
      <w:szCs w:val="48"/>
      <w:lang w:eastAsia="zh-TW"/>
    </w:rPr>
  </w:style>
  <w:style w:type="character" w:customStyle="1" w:styleId="UnresolvedMention2">
    <w:name w:val="Unresolved Mention2"/>
    <w:uiPriority w:val="99"/>
    <w:semiHidden/>
    <w:unhideWhenUsed/>
    <w:rsid w:val="00E11CB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72"/>
    <w:qFormat/>
    <w:rsid w:val="000211A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05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3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1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21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099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65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2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03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53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90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90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2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8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8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9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7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3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2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7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7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50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435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2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49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955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63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31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22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4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08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04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13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19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12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8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6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8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8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4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4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0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0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4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17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32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27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667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671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58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55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97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410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40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37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95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74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4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2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0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6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6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4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4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1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66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74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37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3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7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7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6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8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urchinnyc.org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hurchnyc.org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A921AA2-8A70-46DF-A1F1-BA8BB55B29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55</Words>
  <Characters>4310</Characters>
  <Application>Microsoft Office Word</Application>
  <DocSecurity>4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>馬可福音結晶</vt:lpstr>
      <vt:lpstr>馬可福音結晶</vt:lpstr>
    </vt:vector>
  </TitlesOfParts>
  <Company>AllianceBernstein L.P.</Company>
  <LinksUpToDate>false</LinksUpToDate>
  <CharactersWithSpaces>5055</CharactersWithSpaces>
  <SharedDoc>false</SharedDoc>
  <HLinks>
    <vt:vector size="12" baseType="variant">
      <vt:variant>
        <vt:i4>5963783</vt:i4>
      </vt:variant>
      <vt:variant>
        <vt:i4>3</vt:i4>
      </vt:variant>
      <vt:variant>
        <vt:i4>0</vt:i4>
      </vt:variant>
      <vt:variant>
        <vt:i4>5</vt:i4>
      </vt:variant>
      <vt:variant>
        <vt:lpwstr>http://www.churchnyc.org/</vt:lpwstr>
      </vt:variant>
      <vt:variant>
        <vt:lpwstr/>
      </vt:variant>
      <vt:variant>
        <vt:i4>3276905</vt:i4>
      </vt:variant>
      <vt:variant>
        <vt:i4>0</vt:i4>
      </vt:variant>
      <vt:variant>
        <vt:i4>0</vt:i4>
      </vt:variant>
      <vt:variant>
        <vt:i4>5</vt:i4>
      </vt:variant>
      <vt:variant>
        <vt:lpwstr>http://www.churchinnyc.org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馬可福音結晶</dc:title>
  <dc:creator>Morning Watch</dc:creator>
  <cp:lastModifiedBy>saints</cp:lastModifiedBy>
  <cp:revision>2</cp:revision>
  <cp:lastPrinted>2021-07-09T03:02:00Z</cp:lastPrinted>
  <dcterms:created xsi:type="dcterms:W3CDTF">2021-07-10T19:24:00Z</dcterms:created>
  <dcterms:modified xsi:type="dcterms:W3CDTF">2021-07-10T19:24:00Z</dcterms:modified>
  <dc:language>zh-TW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AllianceBernstein L.P.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aveMark">
    <vt:lpwstr>NoID</vt:lpwstr>
  </property>
  <property fmtid="{D5CDD505-2E9C-101B-9397-08002B2CF9AE}" pid="8" name="ScaleCrop">
    <vt:bool>false</vt:bool>
  </property>
  <property fmtid="{D5CDD505-2E9C-101B-9397-08002B2CF9AE}" pid="9" name="ShareDoc">
    <vt:bool>false</vt:bool>
  </property>
</Properties>
</file>